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5680" w:rsidRPr="00087FD8" w:rsidRDefault="00BD5680" w:rsidP="00D60AD2">
      <w:pPr>
        <w:jc w:val="center"/>
        <w:rPr>
          <w:b/>
          <w:sz w:val="28"/>
          <w:szCs w:val="28"/>
        </w:rPr>
      </w:pPr>
      <w:r w:rsidRPr="00087FD8">
        <w:rPr>
          <w:b/>
          <w:sz w:val="28"/>
          <w:szCs w:val="28"/>
        </w:rPr>
        <w:t>CS1027:   Assignment 1</w:t>
      </w:r>
    </w:p>
    <w:p w:rsidR="00BD5680" w:rsidRPr="00087FD8" w:rsidRDefault="00BD5680" w:rsidP="00D60AD2">
      <w:pPr>
        <w:rPr>
          <w:sz w:val="24"/>
          <w:szCs w:val="24"/>
        </w:rPr>
      </w:pPr>
    </w:p>
    <w:p w:rsidR="00BD5680" w:rsidRPr="00087FD8" w:rsidRDefault="00BD5680" w:rsidP="00D60AD2">
      <w:pPr>
        <w:rPr>
          <w:b/>
          <w:bCs/>
          <w:sz w:val="24"/>
          <w:szCs w:val="24"/>
        </w:rPr>
      </w:pPr>
      <w:r w:rsidRPr="00087FD8">
        <w:rPr>
          <w:b/>
          <w:bCs/>
          <w:sz w:val="24"/>
          <w:szCs w:val="24"/>
        </w:rPr>
        <w:t xml:space="preserve">Due: </w:t>
      </w:r>
      <w:r w:rsidR="00087FD8">
        <w:rPr>
          <w:b/>
          <w:bCs/>
          <w:sz w:val="24"/>
          <w:szCs w:val="24"/>
        </w:rPr>
        <w:t>February 2</w:t>
      </w:r>
      <w:r w:rsidRPr="00087FD8">
        <w:rPr>
          <w:b/>
          <w:bCs/>
          <w:sz w:val="24"/>
          <w:szCs w:val="24"/>
        </w:rPr>
        <w:t xml:space="preserve">, 11:55pm. </w:t>
      </w:r>
    </w:p>
    <w:p w:rsidR="00BD5680" w:rsidRPr="00087FD8" w:rsidRDefault="00BD5680" w:rsidP="00D60AD2">
      <w:pPr>
        <w:rPr>
          <w:b/>
          <w:bCs/>
          <w:sz w:val="24"/>
          <w:szCs w:val="24"/>
        </w:rPr>
      </w:pPr>
      <w:r w:rsidRPr="00087FD8">
        <w:rPr>
          <w:b/>
          <w:bCs/>
          <w:sz w:val="24"/>
          <w:szCs w:val="24"/>
        </w:rPr>
        <w:t>Weight: 10%</w:t>
      </w:r>
    </w:p>
    <w:p w:rsidR="00BD5680" w:rsidRPr="00087FD8" w:rsidRDefault="00BD5680" w:rsidP="00D60AD2">
      <w:pPr>
        <w:rPr>
          <w:sz w:val="24"/>
          <w:szCs w:val="24"/>
        </w:rPr>
      </w:pPr>
      <w:bookmarkStart w:id="0" w:name="_GoBack"/>
      <w:bookmarkEnd w:id="0"/>
    </w:p>
    <w:p w:rsidR="00BD5680" w:rsidRPr="00087FD8" w:rsidRDefault="00BD5680" w:rsidP="00D60AD2">
      <w:pPr>
        <w:rPr>
          <w:b/>
          <w:bCs/>
          <w:sz w:val="24"/>
          <w:szCs w:val="24"/>
        </w:rPr>
      </w:pPr>
      <w:r w:rsidRPr="00087FD8">
        <w:rPr>
          <w:b/>
          <w:bCs/>
          <w:sz w:val="24"/>
          <w:szCs w:val="24"/>
        </w:rPr>
        <w:t xml:space="preserve">Purpose: </w:t>
      </w:r>
    </w:p>
    <w:p w:rsidR="00BD5680" w:rsidRPr="00087FD8" w:rsidRDefault="00BD5680" w:rsidP="00D60AD2">
      <w:pPr>
        <w:rPr>
          <w:sz w:val="24"/>
          <w:szCs w:val="24"/>
        </w:rPr>
      </w:pPr>
      <w:r w:rsidRPr="00087FD8">
        <w:rPr>
          <w:sz w:val="24"/>
          <w:szCs w:val="24"/>
        </w:rPr>
        <w:t>To gain experience with</w:t>
      </w:r>
    </w:p>
    <w:p w:rsidR="00BD5680" w:rsidRPr="00087FD8" w:rsidRDefault="00BD5680" w:rsidP="00D60AD2">
      <w:pPr>
        <w:widowControl w:val="0"/>
        <w:numPr>
          <w:ilvl w:val="0"/>
          <w:numId w:val="7"/>
        </w:numPr>
        <w:suppressAutoHyphens/>
        <w:rPr>
          <w:sz w:val="24"/>
          <w:szCs w:val="24"/>
        </w:rPr>
      </w:pPr>
      <w:r w:rsidRPr="00087FD8">
        <w:rPr>
          <w:sz w:val="24"/>
          <w:szCs w:val="24"/>
        </w:rPr>
        <w:t>Java</w:t>
      </w:r>
    </w:p>
    <w:p w:rsidR="00BD5680" w:rsidRPr="00087FD8" w:rsidRDefault="00BD5680" w:rsidP="00D60AD2">
      <w:pPr>
        <w:widowControl w:val="0"/>
        <w:numPr>
          <w:ilvl w:val="0"/>
          <w:numId w:val="7"/>
        </w:numPr>
        <w:suppressAutoHyphens/>
        <w:rPr>
          <w:sz w:val="24"/>
          <w:szCs w:val="24"/>
        </w:rPr>
      </w:pPr>
      <w:r w:rsidRPr="00087FD8">
        <w:rPr>
          <w:sz w:val="24"/>
          <w:szCs w:val="24"/>
        </w:rPr>
        <w:t>Fixed length arrays</w:t>
      </w:r>
    </w:p>
    <w:p w:rsidR="00BD5680" w:rsidRPr="00087FD8" w:rsidRDefault="00BD5680" w:rsidP="00D60AD2">
      <w:pPr>
        <w:rPr>
          <w:sz w:val="24"/>
          <w:szCs w:val="24"/>
        </w:rPr>
      </w:pPr>
    </w:p>
    <w:p w:rsidR="00BD5680" w:rsidRPr="00087FD8" w:rsidRDefault="00BD5680" w:rsidP="0086078F">
      <w:pPr>
        <w:spacing w:after="120"/>
        <w:rPr>
          <w:b/>
          <w:bCs/>
          <w:sz w:val="24"/>
          <w:szCs w:val="24"/>
        </w:rPr>
      </w:pPr>
      <w:r w:rsidRPr="00087FD8">
        <w:rPr>
          <w:b/>
          <w:bCs/>
          <w:sz w:val="24"/>
          <w:szCs w:val="24"/>
        </w:rPr>
        <w:t>Task:</w:t>
      </w:r>
    </w:p>
    <w:p w:rsidR="00BD5680" w:rsidRPr="00087FD8" w:rsidRDefault="00BD5680" w:rsidP="0086078F">
      <w:pPr>
        <w:spacing w:after="120"/>
        <w:rPr>
          <w:sz w:val="24"/>
          <w:szCs w:val="24"/>
        </w:rPr>
      </w:pPr>
      <w:r w:rsidRPr="00087FD8">
        <w:rPr>
          <w:sz w:val="24"/>
          <w:szCs w:val="24"/>
        </w:rPr>
        <w:t xml:space="preserve">You will recreate your assignment </w:t>
      </w:r>
      <w:r w:rsidR="00EA7BB5" w:rsidRPr="00087FD8">
        <w:rPr>
          <w:sz w:val="24"/>
          <w:szCs w:val="24"/>
        </w:rPr>
        <w:t xml:space="preserve">4 </w:t>
      </w:r>
      <w:r w:rsidRPr="00087FD8">
        <w:rPr>
          <w:sz w:val="24"/>
          <w:szCs w:val="24"/>
        </w:rPr>
        <w:t xml:space="preserve">from 1026 in Java. In this assignment you will create a complete </w:t>
      </w:r>
      <w:r w:rsidR="00EA7BB5" w:rsidRPr="00087FD8">
        <w:rPr>
          <w:sz w:val="24"/>
          <w:szCs w:val="24"/>
        </w:rPr>
        <w:t xml:space="preserve">Java </w:t>
      </w:r>
      <w:r w:rsidRPr="00087FD8">
        <w:rPr>
          <w:sz w:val="24"/>
          <w:szCs w:val="24"/>
        </w:rPr>
        <w:t xml:space="preserve">program that uses classes to store, search, sort, remove, and filter country data. The two major tasks are outlined below. </w:t>
      </w:r>
    </w:p>
    <w:p w:rsidR="00BD5680" w:rsidRPr="00087FD8" w:rsidRDefault="00BD5680" w:rsidP="0086078F">
      <w:pPr>
        <w:pStyle w:val="NormalWeb"/>
        <w:spacing w:before="0" w:beforeAutospacing="0" w:after="120" w:afterAutospacing="0"/>
        <w:rPr>
          <w:b/>
        </w:rPr>
      </w:pPr>
      <w:r w:rsidRPr="00087FD8">
        <w:rPr>
          <w:b/>
        </w:rPr>
        <w:t>Provided With:</w:t>
      </w:r>
    </w:p>
    <w:p w:rsidR="00BD5680" w:rsidRPr="00087FD8" w:rsidRDefault="00BD5680" w:rsidP="00DE75F2">
      <w:pPr>
        <w:pStyle w:val="NormalWeb"/>
        <w:spacing w:before="0" w:beforeAutospacing="0" w:after="0" w:afterAutospacing="0"/>
      </w:pPr>
      <w:r w:rsidRPr="00087FD8">
        <w:tab/>
        <w:t xml:space="preserve">You are given a file called </w:t>
      </w:r>
      <w:r w:rsidRPr="00087FD8">
        <w:rPr>
          <w:i/>
        </w:rPr>
        <w:t>Assignment1.java</w:t>
      </w:r>
      <w:r w:rsidRPr="00087FD8">
        <w:t xml:space="preserve"> that contains a main method. Use this class to run the code you write. Your code </w:t>
      </w:r>
      <w:r w:rsidRPr="00087FD8">
        <w:rPr>
          <w:b/>
        </w:rPr>
        <w:t>must</w:t>
      </w:r>
      <w:r w:rsidRPr="00087FD8">
        <w:t xml:space="preserve"> work with this file; you cannot alter this file as a means of making your code work. The marker will use a file similar to this to test the functionality of your code. </w:t>
      </w:r>
      <w:r w:rsidR="008A0451">
        <w:t xml:space="preserve">Two other test files </w:t>
      </w:r>
      <w:r w:rsidR="008A0451" w:rsidRPr="008A0451">
        <w:rPr>
          <w:i/>
        </w:rPr>
        <w:t>TestCountry.java</w:t>
      </w:r>
      <w:r w:rsidR="008A0451">
        <w:t xml:space="preserve"> and </w:t>
      </w:r>
      <w:r w:rsidR="008A0451" w:rsidRPr="008A0451">
        <w:rPr>
          <w:i/>
        </w:rPr>
        <w:t>TestCountryCatalogue.java</w:t>
      </w:r>
      <w:r w:rsidR="008A0451">
        <w:t xml:space="preserve"> are also posted in the course’s website.</w:t>
      </w:r>
    </w:p>
    <w:p w:rsidR="00BD5680" w:rsidRPr="00087FD8" w:rsidRDefault="00BD5680" w:rsidP="00DE75F2">
      <w:pPr>
        <w:pStyle w:val="NormalWeb"/>
        <w:spacing w:before="0" w:beforeAutospacing="0" w:after="0" w:afterAutospacing="0"/>
      </w:pPr>
      <w:r w:rsidRPr="00087FD8">
        <w:tab/>
        <w:t xml:space="preserve">You are also provided two files called </w:t>
      </w:r>
      <w:r w:rsidRPr="00087FD8">
        <w:rPr>
          <w:i/>
        </w:rPr>
        <w:t>ThingToWriteFile.java</w:t>
      </w:r>
      <w:r w:rsidRPr="00087FD8">
        <w:t xml:space="preserve"> and </w:t>
      </w:r>
      <w:r w:rsidRPr="00087FD8">
        <w:rPr>
          <w:i/>
        </w:rPr>
        <w:t>ThingToReadFile.java</w:t>
      </w:r>
      <w:r w:rsidRPr="00087FD8">
        <w:t xml:space="preserve">. These classes are provided to make </w:t>
      </w:r>
      <w:proofErr w:type="spellStart"/>
      <w:r w:rsidRPr="00087FD8">
        <w:t>fileIO</w:t>
      </w:r>
      <w:proofErr w:type="spellEnd"/>
      <w:r w:rsidRPr="00087FD8">
        <w:t xml:space="preserve"> easier. Have a look at the code to understand how to use these objects. Two text files are included. One contains the country information (</w:t>
      </w:r>
      <w:r w:rsidRPr="00087FD8">
        <w:rPr>
          <w:i/>
        </w:rPr>
        <w:t>data.txt</w:t>
      </w:r>
      <w:r w:rsidRPr="00087FD8">
        <w:t>) and the other contains the country/continent information (</w:t>
      </w:r>
      <w:r w:rsidRPr="00087FD8">
        <w:rPr>
          <w:i/>
        </w:rPr>
        <w:t>continent.txt</w:t>
      </w:r>
      <w:r w:rsidRPr="00087FD8">
        <w:t xml:space="preserve">). </w:t>
      </w:r>
      <w:r w:rsidRPr="00087FD8">
        <w:rPr>
          <w:b/>
        </w:rPr>
        <w:t>NOTE:</w:t>
      </w:r>
      <w:r w:rsidRPr="00087FD8">
        <w:t xml:space="preserve"> Both of these files have a header line! On the last page of this assignment you are provided with an example output. Reference this for text formatting.  </w:t>
      </w:r>
    </w:p>
    <w:p w:rsidR="00DE75F2" w:rsidRPr="00087FD8" w:rsidRDefault="00BD5680" w:rsidP="0086078F">
      <w:pPr>
        <w:pStyle w:val="NormalWeb"/>
        <w:spacing w:before="0" w:beforeAutospacing="0" w:after="120" w:afterAutospacing="0"/>
      </w:pPr>
      <w:r w:rsidRPr="00087FD8">
        <w:tab/>
        <w:t>You may assume all data is correct and that there are no errors in the data files (don’t worry about exceptions, or validating inputs, etc.).</w:t>
      </w:r>
    </w:p>
    <w:p w:rsidR="00BD5680" w:rsidRPr="00087FD8" w:rsidRDefault="00BD5680" w:rsidP="0086078F">
      <w:pPr>
        <w:pStyle w:val="NormalWeb"/>
        <w:spacing w:before="0" w:beforeAutospacing="0" w:after="120" w:afterAutospacing="0"/>
        <w:rPr>
          <w:b/>
        </w:rPr>
      </w:pPr>
      <w:r w:rsidRPr="00087FD8">
        <w:rPr>
          <w:b/>
        </w:rPr>
        <w:t>Stuff To Do:</w:t>
      </w:r>
    </w:p>
    <w:p w:rsidR="00BD5680" w:rsidRPr="00087FD8" w:rsidRDefault="00BD5680" w:rsidP="0086078F">
      <w:pPr>
        <w:pStyle w:val="NormalWeb"/>
        <w:numPr>
          <w:ilvl w:val="0"/>
          <w:numId w:val="5"/>
        </w:numPr>
        <w:spacing w:before="0" w:beforeAutospacing="0" w:after="120" w:afterAutospacing="0"/>
        <w:ind w:left="714" w:hanging="357"/>
        <w:rPr>
          <w:b/>
        </w:rPr>
      </w:pPr>
      <w:r w:rsidRPr="00087FD8">
        <w:rPr>
          <w:b/>
        </w:rPr>
        <w:t xml:space="preserve">Implement a </w:t>
      </w:r>
      <w:r w:rsidRPr="00087FD8">
        <w:rPr>
          <w:b/>
          <w:i/>
        </w:rPr>
        <w:t>Country</w:t>
      </w:r>
      <w:r w:rsidRPr="00087FD8">
        <w:rPr>
          <w:b/>
        </w:rPr>
        <w:t xml:space="preserve"> class:</w:t>
      </w:r>
    </w:p>
    <w:p w:rsidR="00BD5680" w:rsidRPr="00087FD8" w:rsidRDefault="00BD5680" w:rsidP="009E16BB">
      <w:pPr>
        <w:pStyle w:val="NormalWeb"/>
        <w:spacing w:before="0" w:beforeAutospacing="0" w:after="0" w:afterAutospacing="0"/>
        <w:ind w:left="720"/>
        <w:rPr>
          <w:b/>
        </w:rPr>
      </w:pPr>
      <w:r w:rsidRPr="00087FD8">
        <w:t>The purpose of this object is to represent a country. This object will store some important information about the country and will have a small number of simple methods</w:t>
      </w:r>
      <w:r w:rsidR="009E16BB">
        <w:t xml:space="preserve"> described below</w:t>
      </w:r>
      <w:r w:rsidRPr="00087FD8">
        <w:t xml:space="preserve">.  </w:t>
      </w:r>
    </w:p>
    <w:p w:rsidR="005934A4" w:rsidRDefault="009E16BB" w:rsidP="005934A4">
      <w:pPr>
        <w:pStyle w:val="NormalWeb"/>
        <w:numPr>
          <w:ilvl w:val="1"/>
          <w:numId w:val="5"/>
        </w:numPr>
        <w:spacing w:before="0" w:beforeAutospacing="0" w:after="0" w:afterAutospacing="0"/>
        <w:ind w:left="1434" w:hanging="357"/>
        <w:rPr>
          <w:b/>
        </w:rPr>
      </w:pPr>
      <w:r>
        <w:t xml:space="preserve">This class will contain private instance </w:t>
      </w:r>
      <w:r w:rsidR="00BD5680" w:rsidRPr="00087FD8">
        <w:t xml:space="preserve">variables for the country </w:t>
      </w:r>
      <w:r w:rsidR="005934A4" w:rsidRPr="005934A4">
        <w:rPr>
          <w:i/>
        </w:rPr>
        <w:t>String</w:t>
      </w:r>
      <w:r w:rsidR="005934A4">
        <w:t xml:space="preserve"> </w:t>
      </w:r>
      <w:r w:rsidR="00BD5680" w:rsidRPr="00087FD8">
        <w:rPr>
          <w:i/>
        </w:rPr>
        <w:t xml:space="preserve">name, </w:t>
      </w:r>
    </w:p>
    <w:p w:rsidR="00BD5680" w:rsidRPr="005934A4" w:rsidRDefault="005934A4" w:rsidP="0086078F">
      <w:pPr>
        <w:pStyle w:val="NormalWeb"/>
        <w:spacing w:before="0" w:beforeAutospacing="0" w:after="0" w:afterAutospacing="0"/>
        <w:ind w:left="1440"/>
        <w:rPr>
          <w:b/>
        </w:rPr>
      </w:pPr>
      <w:proofErr w:type="spellStart"/>
      <w:r w:rsidRPr="005934A4">
        <w:rPr>
          <w:i/>
        </w:rPr>
        <w:t>int</w:t>
      </w:r>
      <w:proofErr w:type="spellEnd"/>
      <w:r w:rsidRPr="005934A4">
        <w:rPr>
          <w:i/>
        </w:rPr>
        <w:t xml:space="preserve"> </w:t>
      </w:r>
      <w:r w:rsidR="00BD5680" w:rsidRPr="005934A4">
        <w:rPr>
          <w:i/>
        </w:rPr>
        <w:t xml:space="preserve">population, </w:t>
      </w:r>
      <w:r>
        <w:rPr>
          <w:i/>
        </w:rPr>
        <w:t xml:space="preserve">double </w:t>
      </w:r>
      <w:r w:rsidR="00BD5680" w:rsidRPr="005934A4">
        <w:rPr>
          <w:i/>
        </w:rPr>
        <w:t xml:space="preserve">area, </w:t>
      </w:r>
      <w:r w:rsidR="00BD5680" w:rsidRPr="00087FD8">
        <w:t xml:space="preserve">and </w:t>
      </w:r>
      <w:r w:rsidRPr="005934A4">
        <w:rPr>
          <w:i/>
        </w:rPr>
        <w:t>String</w:t>
      </w:r>
      <w:r>
        <w:t xml:space="preserve"> </w:t>
      </w:r>
      <w:r w:rsidR="00BD5680" w:rsidRPr="005934A4">
        <w:rPr>
          <w:i/>
        </w:rPr>
        <w:t>continent</w:t>
      </w:r>
      <w:r w:rsidR="00BD5680" w:rsidRPr="00087FD8">
        <w:t xml:space="preserve"> in which it exists. </w:t>
      </w:r>
    </w:p>
    <w:p w:rsidR="00BD5680" w:rsidRPr="00087FD8" w:rsidRDefault="00BD5680" w:rsidP="0086078F">
      <w:pPr>
        <w:pStyle w:val="NormalWeb"/>
        <w:numPr>
          <w:ilvl w:val="1"/>
          <w:numId w:val="5"/>
        </w:numPr>
        <w:spacing w:before="0" w:beforeAutospacing="0" w:after="120" w:afterAutospacing="0"/>
        <w:rPr>
          <w:b/>
        </w:rPr>
      </w:pPr>
      <w:r w:rsidRPr="00087FD8">
        <w:t xml:space="preserve">You will need to write a constructor for the object. This constructor should take a name, population, area, and continent as parameters. </w:t>
      </w:r>
    </w:p>
    <w:p w:rsidR="009A4729" w:rsidRPr="00087FD8" w:rsidRDefault="009E16BB" w:rsidP="0086078F">
      <w:pPr>
        <w:pStyle w:val="NormalWeb"/>
        <w:spacing w:before="0" w:beforeAutospacing="0" w:after="120" w:afterAutospacing="0"/>
        <w:ind w:firstLine="720"/>
        <w:rPr>
          <w:b/>
        </w:rPr>
      </w:pPr>
      <w:r>
        <w:t xml:space="preserve">This class will have the following methods, all of which must be </w:t>
      </w:r>
      <w:r w:rsidR="009A4729" w:rsidRPr="00087FD8">
        <w:t>public.</w:t>
      </w:r>
    </w:p>
    <w:p w:rsidR="005934A4" w:rsidRPr="005934A4" w:rsidRDefault="00BD5680" w:rsidP="0086078F">
      <w:pPr>
        <w:pStyle w:val="NormalWeb"/>
        <w:numPr>
          <w:ilvl w:val="1"/>
          <w:numId w:val="5"/>
        </w:numPr>
        <w:spacing w:before="0" w:beforeAutospacing="0" w:after="0" w:afterAutospacing="0"/>
        <w:rPr>
          <w:b/>
        </w:rPr>
      </w:pPr>
      <w:r w:rsidRPr="00087FD8">
        <w:t>Write getter methods for the four instance variables</w:t>
      </w:r>
      <w:r w:rsidR="00DE5D5F" w:rsidRPr="00087FD8">
        <w:t>:</w:t>
      </w:r>
      <w:r w:rsidR="005934A4">
        <w:t xml:space="preserve"> </w:t>
      </w:r>
      <w:r w:rsidR="005934A4" w:rsidRPr="005934A4">
        <w:rPr>
          <w:i/>
        </w:rPr>
        <w:t>String</w:t>
      </w:r>
      <w:r w:rsidR="005934A4">
        <w:t xml:space="preserve"> </w:t>
      </w:r>
      <w:proofErr w:type="spellStart"/>
      <w:r w:rsidRPr="00087FD8">
        <w:rPr>
          <w:i/>
        </w:rPr>
        <w:t>getName</w:t>
      </w:r>
      <w:proofErr w:type="spellEnd"/>
      <w:r w:rsidR="00DE5D5F" w:rsidRPr="00087FD8">
        <w:rPr>
          <w:i/>
        </w:rPr>
        <w:t>()</w:t>
      </w:r>
      <w:r w:rsidRPr="00087FD8">
        <w:rPr>
          <w:i/>
        </w:rPr>
        <w:t>,</w:t>
      </w:r>
    </w:p>
    <w:p w:rsidR="00BD5680" w:rsidRPr="00087FD8" w:rsidRDefault="00BD5680" w:rsidP="0086078F">
      <w:pPr>
        <w:pStyle w:val="NormalWeb"/>
        <w:spacing w:before="0" w:beforeAutospacing="0" w:after="0" w:afterAutospacing="0"/>
        <w:ind w:left="1440"/>
        <w:rPr>
          <w:b/>
        </w:rPr>
      </w:pPr>
      <w:r w:rsidRPr="00087FD8">
        <w:rPr>
          <w:i/>
        </w:rPr>
        <w:t xml:space="preserve"> </w:t>
      </w:r>
      <w:proofErr w:type="spellStart"/>
      <w:r w:rsidR="005934A4">
        <w:rPr>
          <w:i/>
        </w:rPr>
        <w:t>int</w:t>
      </w:r>
      <w:proofErr w:type="spellEnd"/>
      <w:r w:rsidR="005934A4">
        <w:rPr>
          <w:i/>
        </w:rPr>
        <w:t xml:space="preserve"> </w:t>
      </w:r>
      <w:proofErr w:type="spellStart"/>
      <w:r w:rsidR="00EA7BB5" w:rsidRPr="00087FD8">
        <w:rPr>
          <w:i/>
        </w:rPr>
        <w:t>getPopulation</w:t>
      </w:r>
      <w:proofErr w:type="spellEnd"/>
      <w:r w:rsidR="00DE5D5F" w:rsidRPr="00087FD8">
        <w:rPr>
          <w:i/>
        </w:rPr>
        <w:t>()</w:t>
      </w:r>
      <w:r w:rsidR="00EA7BB5" w:rsidRPr="00087FD8">
        <w:rPr>
          <w:i/>
        </w:rPr>
        <w:t>,</w:t>
      </w:r>
      <w:r w:rsidR="005934A4">
        <w:rPr>
          <w:i/>
        </w:rPr>
        <w:t xml:space="preserve"> double </w:t>
      </w:r>
      <w:r w:rsidR="00EA7BB5" w:rsidRPr="00087FD8">
        <w:rPr>
          <w:i/>
        </w:rPr>
        <w:t xml:space="preserve"> </w:t>
      </w:r>
      <w:proofErr w:type="spellStart"/>
      <w:r w:rsidR="00EA7BB5" w:rsidRPr="00087FD8">
        <w:rPr>
          <w:i/>
        </w:rPr>
        <w:t>getArea</w:t>
      </w:r>
      <w:proofErr w:type="spellEnd"/>
      <w:r w:rsidR="00DE5D5F" w:rsidRPr="00087FD8">
        <w:rPr>
          <w:i/>
        </w:rPr>
        <w:t>()</w:t>
      </w:r>
      <w:r w:rsidR="00EA7BB5" w:rsidRPr="00087FD8">
        <w:rPr>
          <w:i/>
        </w:rPr>
        <w:t xml:space="preserve">, and </w:t>
      </w:r>
      <w:r w:rsidR="005934A4">
        <w:rPr>
          <w:i/>
        </w:rPr>
        <w:t xml:space="preserve">String </w:t>
      </w:r>
      <w:proofErr w:type="spellStart"/>
      <w:r w:rsidR="00EA7BB5" w:rsidRPr="00087FD8">
        <w:rPr>
          <w:i/>
        </w:rPr>
        <w:t>getContinent</w:t>
      </w:r>
      <w:proofErr w:type="spellEnd"/>
      <w:r w:rsidR="00DE5D5F" w:rsidRPr="00087FD8">
        <w:rPr>
          <w:i/>
        </w:rPr>
        <w:t>(</w:t>
      </w:r>
      <w:r w:rsidRPr="00087FD8">
        <w:rPr>
          <w:i/>
        </w:rPr>
        <w:t>)</w:t>
      </w:r>
      <w:r w:rsidRPr="00087FD8">
        <w:t xml:space="preserve">. </w:t>
      </w:r>
    </w:p>
    <w:p w:rsidR="00BD5680" w:rsidRPr="00087FD8" w:rsidRDefault="00BD5680" w:rsidP="0086078F">
      <w:pPr>
        <w:pStyle w:val="NormalWeb"/>
        <w:numPr>
          <w:ilvl w:val="1"/>
          <w:numId w:val="5"/>
        </w:numPr>
        <w:spacing w:before="0" w:beforeAutospacing="0" w:after="0" w:afterAutospacing="0"/>
      </w:pPr>
      <w:r w:rsidRPr="00087FD8">
        <w:t xml:space="preserve">Write a method called </w:t>
      </w:r>
      <w:r w:rsidR="005934A4" w:rsidRPr="005934A4">
        <w:rPr>
          <w:i/>
        </w:rPr>
        <w:t>double</w:t>
      </w:r>
      <w:r w:rsidR="005934A4">
        <w:t xml:space="preserve"> </w:t>
      </w:r>
      <w:proofErr w:type="spellStart"/>
      <w:r w:rsidRPr="00087FD8">
        <w:rPr>
          <w:i/>
        </w:rPr>
        <w:t>getPopDensity</w:t>
      </w:r>
      <w:proofErr w:type="spellEnd"/>
      <w:r w:rsidR="00DE5D5F" w:rsidRPr="00087FD8">
        <w:rPr>
          <w:i/>
        </w:rPr>
        <w:t>()</w:t>
      </w:r>
      <w:r w:rsidRPr="00087FD8">
        <w:t xml:space="preserve"> to return the country’s population density (population/area). </w:t>
      </w:r>
    </w:p>
    <w:p w:rsidR="00BD5680" w:rsidRPr="00087FD8" w:rsidRDefault="00BD5680" w:rsidP="0086078F">
      <w:pPr>
        <w:pStyle w:val="NormalWeb"/>
        <w:numPr>
          <w:ilvl w:val="1"/>
          <w:numId w:val="5"/>
        </w:numPr>
        <w:spacing w:before="0" w:beforeAutospacing="0" w:after="0" w:afterAutospacing="0"/>
      </w:pPr>
      <w:r w:rsidRPr="00087FD8">
        <w:t xml:space="preserve">Write a setter method </w:t>
      </w:r>
      <w:proofErr w:type="spellStart"/>
      <w:r w:rsidR="00C973F1" w:rsidRPr="00087FD8">
        <w:rPr>
          <w:i/>
        </w:rPr>
        <w:t>setPopulation</w:t>
      </w:r>
      <w:proofErr w:type="spellEnd"/>
      <w:r w:rsidR="00C973F1" w:rsidRPr="00087FD8">
        <w:rPr>
          <w:i/>
        </w:rPr>
        <w:t>(</w:t>
      </w:r>
      <w:proofErr w:type="spellStart"/>
      <w:r w:rsidR="00C973F1" w:rsidRPr="00087FD8">
        <w:rPr>
          <w:i/>
        </w:rPr>
        <w:t>int</w:t>
      </w:r>
      <w:proofErr w:type="spellEnd"/>
      <w:r w:rsidR="00C973F1" w:rsidRPr="00087FD8">
        <w:rPr>
          <w:i/>
        </w:rPr>
        <w:t xml:space="preserve"> pop)</w:t>
      </w:r>
      <w:r w:rsidR="0015563D" w:rsidRPr="00087FD8">
        <w:t xml:space="preserve"> </w:t>
      </w:r>
      <w:r w:rsidRPr="00087FD8">
        <w:t xml:space="preserve">for </w:t>
      </w:r>
      <w:r w:rsidR="00EA7BB5" w:rsidRPr="00087FD8">
        <w:t xml:space="preserve">changing the value of </w:t>
      </w:r>
      <w:r w:rsidRPr="00087FD8">
        <w:t xml:space="preserve">the </w:t>
      </w:r>
      <w:r w:rsidR="00C973F1" w:rsidRPr="00087FD8">
        <w:rPr>
          <w:i/>
        </w:rPr>
        <w:t>population</w:t>
      </w:r>
      <w:r w:rsidRPr="00087FD8">
        <w:t xml:space="preserve"> instance variable</w:t>
      </w:r>
      <w:r w:rsidRPr="00087FD8">
        <w:rPr>
          <w:i/>
        </w:rPr>
        <w:t>.</w:t>
      </w:r>
    </w:p>
    <w:p w:rsidR="00DE5D5F" w:rsidRPr="001358A6" w:rsidRDefault="00DE5D5F" w:rsidP="0086078F">
      <w:pPr>
        <w:pStyle w:val="NormalWeb"/>
        <w:numPr>
          <w:ilvl w:val="1"/>
          <w:numId w:val="5"/>
        </w:numPr>
        <w:spacing w:before="0" w:beforeAutospacing="0" w:after="0" w:afterAutospacing="0"/>
      </w:pPr>
      <w:r w:rsidRPr="001358A6">
        <w:lastRenderedPageBreak/>
        <w:t>Write a setter method</w:t>
      </w:r>
      <w:r w:rsidRPr="001358A6">
        <w:rPr>
          <w:i/>
        </w:rPr>
        <w:t xml:space="preserve"> </w:t>
      </w:r>
      <w:proofErr w:type="spellStart"/>
      <w:r w:rsidRPr="001358A6">
        <w:rPr>
          <w:i/>
        </w:rPr>
        <w:t>setContinent</w:t>
      </w:r>
      <w:proofErr w:type="spellEnd"/>
      <w:r w:rsidRPr="001358A6">
        <w:rPr>
          <w:i/>
        </w:rPr>
        <w:t xml:space="preserve">(String cont) </w:t>
      </w:r>
      <w:r w:rsidRPr="001358A6">
        <w:t>for changing the value of the continent instance variable.</w:t>
      </w:r>
    </w:p>
    <w:p w:rsidR="00BD5680" w:rsidRPr="001358A6" w:rsidRDefault="00BD5680" w:rsidP="0086078F">
      <w:pPr>
        <w:pStyle w:val="NormalWeb"/>
        <w:numPr>
          <w:ilvl w:val="1"/>
          <w:numId w:val="5"/>
        </w:numPr>
        <w:spacing w:before="0" w:beforeAutospacing="0" w:after="120" w:afterAutospacing="0"/>
        <w:ind w:left="1434" w:hanging="357"/>
      </w:pPr>
      <w:r w:rsidRPr="001358A6">
        <w:t xml:space="preserve">Write a method called </w:t>
      </w:r>
      <w:proofErr w:type="spellStart"/>
      <w:r w:rsidRPr="001358A6">
        <w:rPr>
          <w:i/>
        </w:rPr>
        <w:t>writeToFile</w:t>
      </w:r>
      <w:proofErr w:type="spellEnd"/>
      <w:r w:rsidR="0015563D" w:rsidRPr="001358A6">
        <w:rPr>
          <w:i/>
        </w:rPr>
        <w:t>(</w:t>
      </w:r>
      <w:proofErr w:type="spellStart"/>
      <w:r w:rsidR="0015563D" w:rsidRPr="001358A6">
        <w:rPr>
          <w:i/>
        </w:rPr>
        <w:t>ThingToWriteFile</w:t>
      </w:r>
      <w:proofErr w:type="spellEnd"/>
      <w:r w:rsidR="0015563D" w:rsidRPr="001358A6">
        <w:rPr>
          <w:i/>
        </w:rPr>
        <w:t xml:space="preserve"> out) </w:t>
      </w:r>
      <w:r w:rsidRPr="001358A6">
        <w:t xml:space="preserve"> which takes a </w:t>
      </w:r>
      <w:proofErr w:type="spellStart"/>
      <w:r w:rsidRPr="001358A6">
        <w:rPr>
          <w:i/>
        </w:rPr>
        <w:t>ThingToWriteFile</w:t>
      </w:r>
      <w:proofErr w:type="spellEnd"/>
      <w:r w:rsidRPr="001358A6">
        <w:rPr>
          <w:i/>
        </w:rPr>
        <w:t xml:space="preserve"> </w:t>
      </w:r>
      <w:r w:rsidRPr="001358A6">
        <w:t xml:space="preserve">object as a parameter. This method must write </w:t>
      </w:r>
      <w:r w:rsidR="001C3657" w:rsidRPr="001358A6">
        <w:t xml:space="preserve">the name, continent, population, and population density of the </w:t>
      </w:r>
      <w:r w:rsidR="00F7626C" w:rsidRPr="001358A6">
        <w:t>C</w:t>
      </w:r>
      <w:r w:rsidRPr="001358A6">
        <w:t xml:space="preserve">ountry </w:t>
      </w:r>
      <w:r w:rsidR="00F7626C" w:rsidRPr="001358A6">
        <w:t xml:space="preserve">object </w:t>
      </w:r>
      <w:r w:rsidR="001C3657" w:rsidRPr="001358A6">
        <w:t xml:space="preserve">(separated by commas) </w:t>
      </w:r>
      <w:r w:rsidRPr="001358A6">
        <w:t xml:space="preserve">to the provided </w:t>
      </w:r>
      <w:proofErr w:type="spellStart"/>
      <w:r w:rsidRPr="001358A6">
        <w:rPr>
          <w:i/>
        </w:rPr>
        <w:t>ThingToWriteFile</w:t>
      </w:r>
      <w:proofErr w:type="spellEnd"/>
      <w:r w:rsidRPr="001358A6">
        <w:t xml:space="preserve"> object. Below is an example of how to print the details to file (commas are important):</w:t>
      </w:r>
    </w:p>
    <w:p w:rsidR="00BD5680" w:rsidRPr="001358A6" w:rsidRDefault="00BD5680" w:rsidP="00D00B90">
      <w:pPr>
        <w:pStyle w:val="NormalWeb"/>
        <w:spacing w:before="0" w:beforeAutospacing="0" w:after="120" w:afterAutospacing="0"/>
        <w:ind w:left="2160"/>
      </w:pPr>
      <w:r w:rsidRPr="001358A6">
        <w:t>Canada, North America, 34207000, 3.428881310807587</w:t>
      </w:r>
    </w:p>
    <w:p w:rsidR="00BD5680" w:rsidRPr="001358A6" w:rsidRDefault="00BD5680" w:rsidP="0086078F">
      <w:pPr>
        <w:pStyle w:val="NormalWeb"/>
        <w:numPr>
          <w:ilvl w:val="1"/>
          <w:numId w:val="5"/>
        </w:numPr>
        <w:spacing w:before="0" w:beforeAutospacing="0" w:after="120" w:afterAutospacing="0"/>
      </w:pPr>
      <w:r w:rsidRPr="001358A6">
        <w:t xml:space="preserve">Write a method </w:t>
      </w:r>
      <w:proofErr w:type="spellStart"/>
      <w:r w:rsidRPr="001358A6">
        <w:rPr>
          <w:i/>
        </w:rPr>
        <w:t>printCountryDetails</w:t>
      </w:r>
      <w:proofErr w:type="spellEnd"/>
      <w:r w:rsidR="00DE5D5F" w:rsidRPr="001358A6">
        <w:rPr>
          <w:i/>
        </w:rPr>
        <w:t>()</w:t>
      </w:r>
      <w:r w:rsidRPr="001358A6">
        <w:t xml:space="preserve"> that prints </w:t>
      </w:r>
      <w:r w:rsidR="001C3657" w:rsidRPr="001358A6">
        <w:t xml:space="preserve">on the screen the following details of the </w:t>
      </w:r>
      <w:r w:rsidR="00F7626C" w:rsidRPr="001358A6">
        <w:t>C</w:t>
      </w:r>
      <w:r w:rsidRPr="001358A6">
        <w:t>ountry</w:t>
      </w:r>
      <w:r w:rsidR="00F7626C" w:rsidRPr="001358A6">
        <w:t xml:space="preserve"> object</w:t>
      </w:r>
      <w:r w:rsidRPr="001358A6">
        <w:t>:</w:t>
      </w:r>
    </w:p>
    <w:p w:rsidR="00DE75F2" w:rsidRPr="001358A6" w:rsidRDefault="00BD5680" w:rsidP="0086078F">
      <w:pPr>
        <w:pStyle w:val="NormalWeb"/>
        <w:spacing w:before="0" w:beforeAutospacing="0" w:after="120" w:afterAutospacing="0"/>
        <w:ind w:left="2160"/>
      </w:pPr>
      <w:r w:rsidRPr="001358A6">
        <w:t>NAME is located in CONTINENT has a population of POPULATION</w:t>
      </w:r>
      <w:r w:rsidR="001C3657" w:rsidRPr="001358A6">
        <w:t>,</w:t>
      </w:r>
      <w:r w:rsidRPr="001358A6">
        <w:t xml:space="preserve"> an area of AREA</w:t>
      </w:r>
      <w:r w:rsidR="001C3657" w:rsidRPr="001358A6">
        <w:t>,</w:t>
      </w:r>
      <w:r w:rsidRPr="001358A6">
        <w:t xml:space="preserve"> and has a population density of POPDENSITY</w:t>
      </w:r>
    </w:p>
    <w:p w:rsidR="00C973F1" w:rsidRPr="001358A6" w:rsidRDefault="001C3657" w:rsidP="0086078F">
      <w:pPr>
        <w:pStyle w:val="NormalWeb"/>
        <w:spacing w:before="0" w:beforeAutospacing="0" w:after="0" w:afterAutospacing="0"/>
        <w:ind w:left="1440"/>
      </w:pPr>
      <w:r w:rsidRPr="001358A6">
        <w:t xml:space="preserve">For example: </w:t>
      </w:r>
      <w:r w:rsidR="00BD5680" w:rsidRPr="001358A6">
        <w:t>Canada is located in North America has a population of 34207000, an area of 9976140.0, and has a population density of 3.428881310807587</w:t>
      </w:r>
    </w:p>
    <w:p w:rsidR="00C973F1" w:rsidRPr="001358A6" w:rsidRDefault="00BD5680" w:rsidP="0086078F">
      <w:pPr>
        <w:pStyle w:val="NormalWeb"/>
        <w:numPr>
          <w:ilvl w:val="1"/>
          <w:numId w:val="5"/>
        </w:numPr>
        <w:spacing w:before="0" w:beforeAutospacing="0" w:after="0" w:afterAutospacing="0"/>
      </w:pPr>
      <w:r w:rsidRPr="001358A6">
        <w:t xml:space="preserve">Write a </w:t>
      </w:r>
      <w:proofErr w:type="spellStart"/>
      <w:r w:rsidRPr="001358A6">
        <w:rPr>
          <w:i/>
        </w:rPr>
        <w:t>toString</w:t>
      </w:r>
      <w:proofErr w:type="spellEnd"/>
      <w:r w:rsidR="00D00B90" w:rsidRPr="001358A6">
        <w:rPr>
          <w:i/>
        </w:rPr>
        <w:t>()</w:t>
      </w:r>
      <w:r w:rsidRPr="001358A6">
        <w:t xml:space="preserve"> method which simply returns a string in this:</w:t>
      </w:r>
      <w:r w:rsidR="001C3657" w:rsidRPr="001358A6">
        <w:t>“</w:t>
      </w:r>
      <w:r w:rsidRPr="001358A6">
        <w:t>NAME in CONTINENT</w:t>
      </w:r>
      <w:r w:rsidR="001C3657" w:rsidRPr="001358A6">
        <w:t>”</w:t>
      </w:r>
      <w:r w:rsidRPr="001358A6">
        <w:t xml:space="preserve"> </w:t>
      </w:r>
    </w:p>
    <w:p w:rsidR="00C973F1" w:rsidRPr="001358A6" w:rsidRDefault="001C3657" w:rsidP="0086078F">
      <w:pPr>
        <w:pStyle w:val="NormalWeb"/>
        <w:spacing w:before="0" w:beforeAutospacing="0" w:after="120" w:afterAutospacing="0"/>
        <w:ind w:left="1440"/>
      </w:pPr>
      <w:r w:rsidRPr="001358A6">
        <w:t>For example: “</w:t>
      </w:r>
      <w:r w:rsidR="00BD5680" w:rsidRPr="001358A6">
        <w:t>Canada in North America</w:t>
      </w:r>
      <w:r w:rsidRPr="001358A6">
        <w:t>”</w:t>
      </w:r>
    </w:p>
    <w:p w:rsidR="00BD5680" w:rsidRPr="001535A1" w:rsidRDefault="00BD5680" w:rsidP="0086078F">
      <w:pPr>
        <w:pStyle w:val="NormalWeb"/>
        <w:spacing w:before="0" w:beforeAutospacing="0" w:after="120" w:afterAutospacing="0"/>
        <w:rPr>
          <w:color w:val="000000" w:themeColor="text1"/>
        </w:rPr>
      </w:pPr>
      <w:r w:rsidRPr="001358A6">
        <w:rPr>
          <w:b/>
          <w:color w:val="FF0000"/>
        </w:rPr>
        <w:t xml:space="preserve">Test all your classes and methods before moving to the next section. </w:t>
      </w:r>
      <w:r w:rsidRPr="001535A1">
        <w:rPr>
          <w:color w:val="000000" w:themeColor="text1"/>
        </w:rPr>
        <w:t xml:space="preserve">Feel free to create other helper methods if necessary. </w:t>
      </w:r>
    </w:p>
    <w:p w:rsidR="00BD5680" w:rsidRPr="001358A6" w:rsidRDefault="00BD5680" w:rsidP="0086078F">
      <w:pPr>
        <w:pStyle w:val="NormalWeb"/>
        <w:numPr>
          <w:ilvl w:val="0"/>
          <w:numId w:val="5"/>
        </w:numPr>
        <w:spacing w:before="0" w:beforeAutospacing="0" w:after="120" w:afterAutospacing="0"/>
        <w:ind w:left="714" w:hanging="357"/>
        <w:rPr>
          <w:b/>
        </w:rPr>
      </w:pPr>
      <w:r w:rsidRPr="001358A6">
        <w:rPr>
          <w:b/>
        </w:rPr>
        <w:t xml:space="preserve">Implement a </w:t>
      </w:r>
      <w:proofErr w:type="spellStart"/>
      <w:r w:rsidRPr="001358A6">
        <w:rPr>
          <w:b/>
          <w:i/>
        </w:rPr>
        <w:t>CountryCatalogue</w:t>
      </w:r>
      <w:proofErr w:type="spellEnd"/>
      <w:r w:rsidRPr="001358A6">
        <w:rPr>
          <w:b/>
        </w:rPr>
        <w:t xml:space="preserve"> class:</w:t>
      </w:r>
    </w:p>
    <w:p w:rsidR="00BD5680" w:rsidRPr="001358A6" w:rsidRDefault="00BD5680" w:rsidP="0086078F">
      <w:pPr>
        <w:pStyle w:val="NormalWeb"/>
        <w:spacing w:before="0" w:beforeAutospacing="0" w:after="120" w:afterAutospacing="0"/>
        <w:ind w:left="720"/>
      </w:pPr>
      <w:r w:rsidRPr="001358A6">
        <w:t xml:space="preserve">The class should have </w:t>
      </w:r>
      <w:r w:rsidR="001C3657" w:rsidRPr="001358A6">
        <w:t>the following</w:t>
      </w:r>
      <w:r w:rsidRPr="001358A6">
        <w:t xml:space="preserve"> </w:t>
      </w:r>
      <w:r w:rsidR="00C973F1" w:rsidRPr="001358A6">
        <w:rPr>
          <w:i/>
        </w:rPr>
        <w:t>private</w:t>
      </w:r>
      <w:r w:rsidR="009A4729" w:rsidRPr="001358A6">
        <w:t xml:space="preserve"> </w:t>
      </w:r>
      <w:r w:rsidRPr="001358A6">
        <w:t>instance variables:</w:t>
      </w:r>
    </w:p>
    <w:p w:rsidR="00BD5680" w:rsidRPr="001358A6" w:rsidRDefault="00BD5680" w:rsidP="0086078F">
      <w:pPr>
        <w:pStyle w:val="NormalWeb"/>
        <w:numPr>
          <w:ilvl w:val="2"/>
          <w:numId w:val="5"/>
        </w:numPr>
        <w:spacing w:before="0" w:beforeAutospacing="0" w:after="0" w:afterAutospacing="0"/>
        <w:ind w:hanging="181"/>
      </w:pPr>
      <w:r w:rsidRPr="001358A6">
        <w:t xml:space="preserve">A </w:t>
      </w:r>
      <w:r w:rsidR="00C973F1" w:rsidRPr="001358A6">
        <w:rPr>
          <w:i/>
        </w:rPr>
        <w:t xml:space="preserve">final </w:t>
      </w:r>
      <w:proofErr w:type="spellStart"/>
      <w:r w:rsidR="00C973F1" w:rsidRPr="001358A6">
        <w:rPr>
          <w:i/>
        </w:rPr>
        <w:t>int</w:t>
      </w:r>
      <w:proofErr w:type="spellEnd"/>
      <w:r w:rsidRPr="001358A6">
        <w:t xml:space="preserve"> called </w:t>
      </w:r>
      <w:proofErr w:type="spellStart"/>
      <w:r w:rsidRPr="001358A6">
        <w:t>DEFAULT_SIZE</w:t>
      </w:r>
      <w:proofErr w:type="spellEnd"/>
      <w:r w:rsidRPr="001358A6">
        <w:t xml:space="preserve"> which is equal to 5. This variable will be used when the catalogue array is instantiated. </w:t>
      </w:r>
    </w:p>
    <w:p w:rsidR="00BD5680" w:rsidRPr="001358A6" w:rsidRDefault="00BD5680" w:rsidP="0086078F">
      <w:pPr>
        <w:pStyle w:val="NormalWeb"/>
        <w:numPr>
          <w:ilvl w:val="2"/>
          <w:numId w:val="5"/>
        </w:numPr>
        <w:spacing w:before="0" w:beforeAutospacing="0" w:after="0" w:afterAutospacing="0"/>
        <w:ind w:hanging="181"/>
      </w:pPr>
      <w:r w:rsidRPr="001358A6">
        <w:t xml:space="preserve">A </w:t>
      </w:r>
      <w:r w:rsidR="00C973F1" w:rsidRPr="001358A6">
        <w:rPr>
          <w:i/>
        </w:rPr>
        <w:t xml:space="preserve">final </w:t>
      </w:r>
      <w:proofErr w:type="spellStart"/>
      <w:r w:rsidR="00C973F1" w:rsidRPr="001358A6">
        <w:rPr>
          <w:i/>
        </w:rPr>
        <w:t>int</w:t>
      </w:r>
      <w:proofErr w:type="spellEnd"/>
      <w:r w:rsidRPr="001358A6">
        <w:t xml:space="preserve"> called </w:t>
      </w:r>
      <w:proofErr w:type="spellStart"/>
      <w:r w:rsidRPr="001358A6">
        <w:t>NOT_FOUND</w:t>
      </w:r>
      <w:proofErr w:type="spellEnd"/>
      <w:r w:rsidRPr="001358A6">
        <w:t xml:space="preserve"> which is equal to -1. This will be used as a flag for some of our methods. </w:t>
      </w:r>
    </w:p>
    <w:p w:rsidR="00BD5680" w:rsidRPr="001358A6" w:rsidRDefault="00BD5680" w:rsidP="0086078F">
      <w:pPr>
        <w:pStyle w:val="NormalWeb"/>
        <w:numPr>
          <w:ilvl w:val="2"/>
          <w:numId w:val="5"/>
        </w:numPr>
        <w:spacing w:before="0" w:beforeAutospacing="0" w:after="0" w:afterAutospacing="0"/>
        <w:ind w:hanging="181"/>
      </w:pPr>
      <w:r w:rsidRPr="001358A6">
        <w:t xml:space="preserve">A </w:t>
      </w:r>
      <w:r w:rsidR="001C3657" w:rsidRPr="001358A6">
        <w:t>C</w:t>
      </w:r>
      <w:r w:rsidR="00C973F1" w:rsidRPr="001358A6">
        <w:rPr>
          <w:i/>
        </w:rPr>
        <w:t>ountry</w:t>
      </w:r>
      <w:r w:rsidRPr="001358A6">
        <w:t xml:space="preserve"> </w:t>
      </w:r>
      <w:r w:rsidR="00C973F1" w:rsidRPr="001358A6">
        <w:rPr>
          <w:i/>
        </w:rPr>
        <w:t>array</w:t>
      </w:r>
      <w:r w:rsidRPr="001358A6">
        <w:t xml:space="preserve"> called </w:t>
      </w:r>
      <w:r w:rsidRPr="001358A6">
        <w:rPr>
          <w:i/>
        </w:rPr>
        <w:t>catalogue</w:t>
      </w:r>
      <w:r w:rsidRPr="001358A6">
        <w:t xml:space="preserve"> which will store a bunch of countries. </w:t>
      </w:r>
      <w:r w:rsidR="002E5BF2">
        <w:t>When initialized</w:t>
      </w:r>
      <w:r w:rsidR="00A54128" w:rsidRPr="001358A6">
        <w:t xml:space="preserve"> this array will have size </w:t>
      </w:r>
      <w:proofErr w:type="spellStart"/>
      <w:r w:rsidR="00A54128" w:rsidRPr="001358A6">
        <w:t>equl</w:t>
      </w:r>
      <w:proofErr w:type="spellEnd"/>
      <w:r w:rsidR="00A54128" w:rsidRPr="001358A6">
        <w:t xml:space="preserve"> to </w:t>
      </w:r>
      <w:proofErr w:type="spellStart"/>
      <w:r w:rsidR="00A54128" w:rsidRPr="001358A6">
        <w:t>DEFAULT_SIZE</w:t>
      </w:r>
      <w:proofErr w:type="spellEnd"/>
      <w:r w:rsidR="00A54128" w:rsidRPr="001358A6">
        <w:t>.</w:t>
      </w:r>
    </w:p>
    <w:p w:rsidR="00BD5680" w:rsidRPr="001358A6" w:rsidRDefault="00BD5680" w:rsidP="0086078F">
      <w:pPr>
        <w:pStyle w:val="NormalWeb"/>
        <w:numPr>
          <w:ilvl w:val="2"/>
          <w:numId w:val="5"/>
        </w:numPr>
        <w:spacing w:before="0" w:beforeAutospacing="0" w:after="0" w:afterAutospacing="0"/>
        <w:ind w:hanging="181"/>
      </w:pPr>
      <w:r w:rsidRPr="001358A6">
        <w:t xml:space="preserve">An </w:t>
      </w:r>
      <w:proofErr w:type="spellStart"/>
      <w:r w:rsidR="00C973F1" w:rsidRPr="001358A6">
        <w:rPr>
          <w:i/>
        </w:rPr>
        <w:t>int</w:t>
      </w:r>
      <w:proofErr w:type="spellEnd"/>
      <w:r w:rsidRPr="001358A6">
        <w:t xml:space="preserve"> </w:t>
      </w:r>
      <w:r w:rsidR="001C3657" w:rsidRPr="001358A6">
        <w:t xml:space="preserve">called </w:t>
      </w:r>
      <w:proofErr w:type="spellStart"/>
      <w:r w:rsidR="00A02A07" w:rsidRPr="001358A6">
        <w:t>numC</w:t>
      </w:r>
      <w:r w:rsidR="00A54128" w:rsidRPr="001358A6">
        <w:t>ountries</w:t>
      </w:r>
      <w:proofErr w:type="spellEnd"/>
      <w:r w:rsidR="00A54128" w:rsidRPr="001358A6">
        <w:t xml:space="preserve"> </w:t>
      </w:r>
      <w:r w:rsidRPr="001358A6">
        <w:t>which stores the number of countries currently in the catalogue</w:t>
      </w:r>
      <w:r w:rsidR="002E5BF2">
        <w:t>. When initialized this variable will have value 0.</w:t>
      </w:r>
    </w:p>
    <w:p w:rsidR="00BD5680" w:rsidRPr="001358A6" w:rsidRDefault="00BD5680" w:rsidP="0086078F">
      <w:pPr>
        <w:pStyle w:val="NormalWeb"/>
        <w:numPr>
          <w:ilvl w:val="1"/>
          <w:numId w:val="5"/>
        </w:numPr>
        <w:spacing w:before="0" w:beforeAutospacing="0" w:after="120" w:afterAutospacing="0"/>
      </w:pPr>
      <w:r w:rsidRPr="001358A6">
        <w:t xml:space="preserve">Write </w:t>
      </w:r>
      <w:r w:rsidR="00C67BC9">
        <w:t>two</w:t>
      </w:r>
      <w:r w:rsidRPr="001358A6">
        <w:t xml:space="preserve"> constructor</w:t>
      </w:r>
      <w:r w:rsidR="00C67BC9">
        <w:t>s</w:t>
      </w:r>
      <w:r w:rsidRPr="001358A6">
        <w:t xml:space="preserve">. The </w:t>
      </w:r>
      <w:r w:rsidR="00C67BC9">
        <w:t xml:space="preserve">first </w:t>
      </w:r>
      <w:r w:rsidRPr="001358A6">
        <w:t>constructor should:</w:t>
      </w:r>
    </w:p>
    <w:p w:rsidR="00BD5680" w:rsidRPr="001358A6" w:rsidRDefault="00BD5680" w:rsidP="0086078F">
      <w:pPr>
        <w:pStyle w:val="NormalWeb"/>
        <w:numPr>
          <w:ilvl w:val="2"/>
          <w:numId w:val="5"/>
        </w:numPr>
        <w:spacing w:before="0" w:beforeAutospacing="0" w:after="0" w:afterAutospacing="0"/>
        <w:ind w:hanging="181"/>
      </w:pPr>
      <w:r w:rsidRPr="001358A6">
        <w:t xml:space="preserve">Take two strings as parameters. One string will be the name of the file containing the country information, and the other will be the name of the file containing the continent information. </w:t>
      </w:r>
    </w:p>
    <w:p w:rsidR="00BD5680" w:rsidRPr="001358A6" w:rsidRDefault="0086078F" w:rsidP="0086078F">
      <w:pPr>
        <w:pStyle w:val="NormalWeb"/>
        <w:numPr>
          <w:ilvl w:val="2"/>
          <w:numId w:val="5"/>
        </w:numPr>
        <w:spacing w:before="0" w:beforeAutospacing="0" w:after="0" w:afterAutospacing="0"/>
        <w:ind w:hanging="181"/>
      </w:pPr>
      <w:r w:rsidRPr="001358A6">
        <w:t>Initialize</w:t>
      </w:r>
      <w:r w:rsidR="00BD5680" w:rsidRPr="001358A6">
        <w:t xml:space="preserve"> the instance variables. </w:t>
      </w:r>
    </w:p>
    <w:p w:rsidR="00BD5680" w:rsidRPr="001358A6" w:rsidRDefault="00BD5680" w:rsidP="0086078F">
      <w:pPr>
        <w:pStyle w:val="NormalWeb"/>
        <w:numPr>
          <w:ilvl w:val="2"/>
          <w:numId w:val="5"/>
        </w:numPr>
        <w:spacing w:before="0" w:beforeAutospacing="0" w:after="0" w:afterAutospacing="0"/>
        <w:ind w:hanging="181"/>
      </w:pPr>
      <w:r w:rsidRPr="001358A6">
        <w:t xml:space="preserve">Read the country file (with a </w:t>
      </w:r>
      <w:proofErr w:type="spellStart"/>
      <w:r w:rsidRPr="001358A6">
        <w:rPr>
          <w:i/>
        </w:rPr>
        <w:t>ThingToReadFile</w:t>
      </w:r>
      <w:proofErr w:type="spellEnd"/>
      <w:r w:rsidRPr="001358A6">
        <w:t xml:space="preserve"> object) one line at a time, parse the text, create a </w:t>
      </w:r>
      <w:r w:rsidRPr="001358A6">
        <w:rPr>
          <w:i/>
        </w:rPr>
        <w:t>Country</w:t>
      </w:r>
      <w:r w:rsidRPr="001358A6">
        <w:t xml:space="preserve"> object based on the text</w:t>
      </w:r>
      <w:r w:rsidR="00DE5D5F" w:rsidRPr="001358A6">
        <w:t xml:space="preserve"> (the continent for this Country object will be “”)</w:t>
      </w:r>
      <w:r w:rsidRPr="001358A6">
        <w:t xml:space="preserve">, and then add the </w:t>
      </w:r>
      <w:r w:rsidRPr="001358A6">
        <w:rPr>
          <w:i/>
        </w:rPr>
        <w:t>Country</w:t>
      </w:r>
      <w:r w:rsidRPr="001358A6">
        <w:t xml:space="preserve"> to the catalogue with a method called </w:t>
      </w:r>
      <w:proofErr w:type="spellStart"/>
      <w:r w:rsidRPr="001358A6">
        <w:rPr>
          <w:i/>
        </w:rPr>
        <w:t>addC</w:t>
      </w:r>
      <w:r w:rsidR="00C67BC9">
        <w:rPr>
          <w:i/>
        </w:rPr>
        <w:t>ountry</w:t>
      </w:r>
      <w:proofErr w:type="spellEnd"/>
      <w:r w:rsidRPr="001358A6">
        <w:t xml:space="preserve"> (</w:t>
      </w:r>
      <w:r w:rsidR="00C67BC9">
        <w:t>described</w:t>
      </w:r>
      <w:r w:rsidRPr="001358A6">
        <w:t xml:space="preserve"> below). Be sure to close the file when done. </w:t>
      </w:r>
    </w:p>
    <w:p w:rsidR="00BD5680" w:rsidRDefault="00BD5680" w:rsidP="0086078F">
      <w:pPr>
        <w:pStyle w:val="NormalWeb"/>
        <w:numPr>
          <w:ilvl w:val="2"/>
          <w:numId w:val="5"/>
        </w:numPr>
        <w:spacing w:before="0" w:beforeAutospacing="0" w:after="120" w:afterAutospacing="0"/>
        <w:ind w:hanging="181"/>
      </w:pPr>
      <w:r w:rsidRPr="001358A6">
        <w:t xml:space="preserve">Read the continent file (with a </w:t>
      </w:r>
      <w:proofErr w:type="spellStart"/>
      <w:r w:rsidRPr="001358A6">
        <w:rPr>
          <w:i/>
        </w:rPr>
        <w:t>ThingToReadFile</w:t>
      </w:r>
      <w:proofErr w:type="spellEnd"/>
      <w:r w:rsidRPr="001358A6">
        <w:t xml:space="preserve"> object) one line at a time, parse the text</w:t>
      </w:r>
      <w:r w:rsidR="00DE5D5F" w:rsidRPr="001358A6">
        <w:t xml:space="preserve"> to get a country and continent</w:t>
      </w:r>
      <w:r w:rsidRPr="001358A6">
        <w:t xml:space="preserve">, and then </w:t>
      </w:r>
      <w:r w:rsidR="00DE5D5F" w:rsidRPr="001358A6">
        <w:t xml:space="preserve">change </w:t>
      </w:r>
      <w:r w:rsidRPr="001358A6">
        <w:t>the</w:t>
      </w:r>
      <w:r w:rsidR="00DE5D5F" w:rsidRPr="001358A6">
        <w:rPr>
          <w:i/>
        </w:rPr>
        <w:t xml:space="preserve"> </w:t>
      </w:r>
      <w:r w:rsidR="00DE5D5F" w:rsidRPr="001358A6">
        <w:t xml:space="preserve">continent of that country in the catalogue with the method </w:t>
      </w:r>
      <w:proofErr w:type="spellStart"/>
      <w:r w:rsidR="00C973F1" w:rsidRPr="001358A6">
        <w:rPr>
          <w:i/>
        </w:rPr>
        <w:t>setContinen</w:t>
      </w:r>
      <w:r w:rsidR="00DE5D5F" w:rsidRPr="001358A6">
        <w:rPr>
          <w:i/>
        </w:rPr>
        <w:t>t</w:t>
      </w:r>
      <w:proofErr w:type="spellEnd"/>
      <w:r w:rsidR="00BA0383" w:rsidRPr="001358A6">
        <w:rPr>
          <w:i/>
        </w:rPr>
        <w:t xml:space="preserve"> </w:t>
      </w:r>
      <w:r w:rsidR="00BA0383" w:rsidRPr="001358A6">
        <w:t xml:space="preserve">(described </w:t>
      </w:r>
      <w:r w:rsidR="00FA7B96">
        <w:t>above</w:t>
      </w:r>
      <w:r w:rsidR="00BA0383" w:rsidRPr="001358A6">
        <w:t>)</w:t>
      </w:r>
      <w:r w:rsidRPr="001358A6">
        <w:t xml:space="preserve">. Be sure to close the file when done. </w:t>
      </w:r>
    </w:p>
    <w:p w:rsidR="00C67BC9" w:rsidRPr="001358A6" w:rsidRDefault="00C67BC9" w:rsidP="00C67BC9">
      <w:pPr>
        <w:pStyle w:val="NormalWeb"/>
        <w:spacing w:before="0" w:beforeAutospacing="0" w:after="120" w:afterAutospacing="0"/>
        <w:ind w:left="1434"/>
      </w:pPr>
      <w:r>
        <w:t>The second constructor does not take</w:t>
      </w:r>
      <w:r w:rsidR="00957BC9">
        <w:t xml:space="preserve"> any parameters and it just init</w:t>
      </w:r>
      <w:r>
        <w:t>ializes the instance variables.</w:t>
      </w:r>
    </w:p>
    <w:p w:rsidR="00B539CA" w:rsidRDefault="00BD5680" w:rsidP="0086078F">
      <w:pPr>
        <w:pStyle w:val="NormalWeb"/>
        <w:numPr>
          <w:ilvl w:val="1"/>
          <w:numId w:val="5"/>
        </w:numPr>
        <w:spacing w:before="0" w:beforeAutospacing="0" w:after="0" w:afterAutospacing="0"/>
        <w:ind w:left="1434" w:hanging="357"/>
      </w:pPr>
      <w:r w:rsidRPr="001358A6">
        <w:lastRenderedPageBreak/>
        <w:t xml:space="preserve">Write a </w:t>
      </w:r>
      <w:r w:rsidR="009A4729" w:rsidRPr="001358A6">
        <w:t xml:space="preserve">public </w:t>
      </w:r>
      <w:r w:rsidRPr="001358A6">
        <w:t xml:space="preserve">method called </w:t>
      </w:r>
      <w:proofErr w:type="spellStart"/>
      <w:r w:rsidRPr="001358A6">
        <w:rPr>
          <w:i/>
        </w:rPr>
        <w:t>addC</w:t>
      </w:r>
      <w:r w:rsidR="00DE5D5F" w:rsidRPr="001358A6">
        <w:rPr>
          <w:i/>
        </w:rPr>
        <w:t>ountry</w:t>
      </w:r>
      <w:proofErr w:type="spellEnd"/>
      <w:r w:rsidR="00DE5D5F" w:rsidRPr="001358A6">
        <w:rPr>
          <w:i/>
        </w:rPr>
        <w:t xml:space="preserve">(Country </w:t>
      </w:r>
      <w:proofErr w:type="spellStart"/>
      <w:r w:rsidR="00DE5D5F" w:rsidRPr="001358A6">
        <w:rPr>
          <w:i/>
        </w:rPr>
        <w:t>cntry</w:t>
      </w:r>
      <w:proofErr w:type="spellEnd"/>
      <w:r w:rsidR="00DE5D5F" w:rsidRPr="001358A6">
        <w:rPr>
          <w:i/>
        </w:rPr>
        <w:t>)</w:t>
      </w:r>
      <w:r w:rsidRPr="001358A6">
        <w:t xml:space="preserve"> which takes a country as a parameter. This method adds the provided country to the catalogue</w:t>
      </w:r>
      <w:r w:rsidR="00C67BC9">
        <w:t xml:space="preserve"> array</w:t>
      </w:r>
      <w:r w:rsidRPr="001358A6">
        <w:t xml:space="preserve">. </w:t>
      </w:r>
      <w:r w:rsidR="00C67BC9">
        <w:t xml:space="preserve">The first time that method </w:t>
      </w:r>
      <w:proofErr w:type="spellStart"/>
      <w:r w:rsidR="00C67BC9" w:rsidRPr="00C67BC9">
        <w:rPr>
          <w:i/>
        </w:rPr>
        <w:t>addCountry</w:t>
      </w:r>
      <w:proofErr w:type="spellEnd"/>
      <w:r w:rsidR="00C67BC9">
        <w:t xml:space="preserve"> is invoked, the corresponding country is stored in index 0 of the array. The second co</w:t>
      </w:r>
      <w:r w:rsidR="00B539CA">
        <w:t>u</w:t>
      </w:r>
      <w:r w:rsidR="00C67BC9">
        <w:t xml:space="preserve">ntry added is stored in index 1 and so on. The value of instance variable </w:t>
      </w:r>
      <w:proofErr w:type="spellStart"/>
      <w:r w:rsidR="00C67BC9" w:rsidRPr="00C67BC9">
        <w:rPr>
          <w:i/>
        </w:rPr>
        <w:t>numCountries</w:t>
      </w:r>
      <w:proofErr w:type="spellEnd"/>
      <w:r w:rsidR="00C67BC9">
        <w:t xml:space="preserve"> increases every time that a country is added to the catalogue. </w:t>
      </w:r>
    </w:p>
    <w:p w:rsidR="00BD5680" w:rsidRPr="00087FD8" w:rsidRDefault="00B539CA" w:rsidP="00B539CA">
      <w:pPr>
        <w:pStyle w:val="NormalWeb"/>
        <w:spacing w:before="0" w:beforeAutospacing="0" w:after="0" w:afterAutospacing="0"/>
        <w:ind w:left="1440" w:firstLine="6"/>
      </w:pPr>
      <w:r>
        <w:tab/>
      </w:r>
      <w:r w:rsidR="00BD5680" w:rsidRPr="001358A6">
        <w:t xml:space="preserve">However, </w:t>
      </w:r>
      <w:r w:rsidR="00A54128" w:rsidRPr="001358A6">
        <w:t>if the</w:t>
      </w:r>
      <w:r w:rsidR="00A54128" w:rsidRPr="00087FD8">
        <w:t xml:space="preserve"> catalogue is full, this happens when every entry of</w:t>
      </w:r>
      <w:r w:rsidR="004F2F32">
        <w:t xml:space="preserve"> array</w:t>
      </w:r>
      <w:r w:rsidR="00A54128" w:rsidRPr="00087FD8">
        <w:t xml:space="preserve"> </w:t>
      </w:r>
      <w:r w:rsidR="00C973F1" w:rsidRPr="00087FD8">
        <w:rPr>
          <w:i/>
        </w:rPr>
        <w:t>catalogue</w:t>
      </w:r>
      <w:r w:rsidR="004F2F32">
        <w:t xml:space="preserve"> stores a C</w:t>
      </w:r>
      <w:r w:rsidR="00A54128" w:rsidRPr="00087FD8">
        <w:t>ountry</w:t>
      </w:r>
      <w:r w:rsidR="004F2F32">
        <w:t xml:space="preserve"> object</w:t>
      </w:r>
      <w:r w:rsidR="00A54128" w:rsidRPr="00087FD8">
        <w:t xml:space="preserve">, a new array of size equal to 2 times the size of </w:t>
      </w:r>
      <w:r w:rsidR="00C973F1" w:rsidRPr="00087FD8">
        <w:rPr>
          <w:i/>
        </w:rPr>
        <w:t>catalogue</w:t>
      </w:r>
      <w:r w:rsidR="00A54128" w:rsidRPr="00087FD8">
        <w:t xml:space="preserve">  needs to be created and the information from the old array needs to be copied to the new one. The following method performs this task. </w:t>
      </w:r>
      <w:r w:rsidR="00BD5680" w:rsidRPr="00087FD8">
        <w:t xml:space="preserve">For this method, don’t worry about adding duplicate countries.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private method called </w:t>
      </w:r>
      <w:proofErr w:type="spellStart"/>
      <w:r w:rsidRPr="00087FD8">
        <w:rPr>
          <w:i/>
        </w:rPr>
        <w:t>expandCapacity</w:t>
      </w:r>
      <w:proofErr w:type="spellEnd"/>
      <w:r w:rsidR="00DE5D5F" w:rsidRPr="00087FD8">
        <w:rPr>
          <w:i/>
        </w:rPr>
        <w:t>()</w:t>
      </w:r>
      <w:r w:rsidRPr="00087FD8">
        <w:t xml:space="preserve"> that will double the size of the catalogue array. This method </w:t>
      </w:r>
      <w:r w:rsidR="00A54128" w:rsidRPr="00087FD8">
        <w:t xml:space="preserve">will </w:t>
      </w:r>
      <w:r w:rsidRPr="00087FD8">
        <w:t xml:space="preserve">be called by </w:t>
      </w:r>
      <w:proofErr w:type="spellStart"/>
      <w:r w:rsidRPr="00087FD8">
        <w:rPr>
          <w:i/>
        </w:rPr>
        <w:t>addC</w:t>
      </w:r>
      <w:r w:rsidR="00DE5D5F" w:rsidRPr="00087FD8">
        <w:rPr>
          <w:i/>
        </w:rPr>
        <w:t>ountry</w:t>
      </w:r>
      <w:proofErr w:type="spellEnd"/>
      <w:r w:rsidR="0028690D">
        <w:rPr>
          <w:i/>
        </w:rPr>
        <w:t>()</w:t>
      </w:r>
      <w:r w:rsidRPr="00087FD8">
        <w:t xml:space="preserve"> if there is no more room for a new county to be added.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r w:rsidR="0028690D" w:rsidRPr="0028690D">
        <w:rPr>
          <w:i/>
        </w:rPr>
        <w:t>Country</w:t>
      </w:r>
      <w:r w:rsidR="0028690D">
        <w:t xml:space="preserve"> </w:t>
      </w:r>
      <w:proofErr w:type="spellStart"/>
      <w:r w:rsidRPr="00087FD8">
        <w:rPr>
          <w:i/>
        </w:rPr>
        <w:t>getCountry</w:t>
      </w:r>
      <w:proofErr w:type="spellEnd"/>
      <w:r w:rsidR="00806EA9" w:rsidRPr="00087FD8">
        <w:rPr>
          <w:i/>
        </w:rPr>
        <w:t>(</w:t>
      </w:r>
      <w:proofErr w:type="spellStart"/>
      <w:r w:rsidR="00806EA9" w:rsidRPr="00087FD8">
        <w:rPr>
          <w:i/>
        </w:rPr>
        <w:t>int</w:t>
      </w:r>
      <w:proofErr w:type="spellEnd"/>
      <w:r w:rsidR="00806EA9" w:rsidRPr="00087FD8">
        <w:rPr>
          <w:i/>
        </w:rPr>
        <w:t xml:space="preserve"> index)</w:t>
      </w:r>
      <w:r w:rsidRPr="00087FD8">
        <w:t xml:space="preserve"> that takes an index as a parameter and returns a </w:t>
      </w:r>
      <w:r w:rsidRPr="00087FD8">
        <w:rPr>
          <w:i/>
        </w:rPr>
        <w:t>Country</w:t>
      </w:r>
      <w:r w:rsidRPr="00087FD8">
        <w:t xml:space="preserve"> object from the indexed location in the </w:t>
      </w:r>
      <w:r w:rsidRPr="00087FD8">
        <w:rPr>
          <w:i/>
        </w:rPr>
        <w:t>catalogue</w:t>
      </w:r>
      <w:r w:rsidR="00806EA9" w:rsidRPr="00087FD8">
        <w:rPr>
          <w:i/>
        </w:rPr>
        <w:t>, i.e. catalogue[index]</w:t>
      </w:r>
      <w:r w:rsidRPr="00087FD8">
        <w:t xml:space="preserve">. This method should return </w:t>
      </w:r>
      <w:r w:rsidRPr="00087FD8">
        <w:rPr>
          <w:i/>
        </w:rPr>
        <w:t>null</w:t>
      </w:r>
      <w:r w:rsidRPr="00087FD8">
        <w:t xml:space="preserve"> if the index provided is inadmissible.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r w:rsidRPr="00087FD8">
        <w:rPr>
          <w:i/>
        </w:rPr>
        <w:t>printCountryCatalogue</w:t>
      </w:r>
      <w:proofErr w:type="spellEnd"/>
      <w:r w:rsidR="00806EA9" w:rsidRPr="00087FD8">
        <w:rPr>
          <w:i/>
        </w:rPr>
        <w:t>()</w:t>
      </w:r>
      <w:r w:rsidRPr="00087FD8">
        <w:t xml:space="preserve"> which simply calls the </w:t>
      </w:r>
      <w:proofErr w:type="spellStart"/>
      <w:r w:rsidRPr="00087FD8">
        <w:rPr>
          <w:i/>
        </w:rPr>
        <w:t>toString</w:t>
      </w:r>
      <w:proofErr w:type="spellEnd"/>
      <w:r w:rsidR="0028690D">
        <w:rPr>
          <w:i/>
        </w:rPr>
        <w:t>()</w:t>
      </w:r>
      <w:r w:rsidRPr="00087FD8">
        <w:t xml:space="preserve"> method for each </w:t>
      </w:r>
      <w:r w:rsidRPr="00087FD8">
        <w:rPr>
          <w:i/>
        </w:rPr>
        <w:t>Country</w:t>
      </w:r>
      <w:r w:rsidRPr="00087FD8">
        <w:t xml:space="preserve"> currently in the </w:t>
      </w:r>
      <w:r w:rsidRPr="00087FD8">
        <w:rPr>
          <w:i/>
        </w:rPr>
        <w:t>catalogue</w:t>
      </w:r>
      <w:r w:rsidRPr="00087FD8">
        <w:t xml:space="preserve"> instance variable</w:t>
      </w:r>
      <w:r w:rsidR="00945A0A" w:rsidRPr="00087FD8">
        <w:t xml:space="preserve"> and prints these strings</w:t>
      </w:r>
      <w:r w:rsidRPr="00087FD8">
        <w:t xml:space="preserve">.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r w:rsidRPr="00087FD8">
        <w:rPr>
          <w:i/>
        </w:rPr>
        <w:t>filterCountriesByContinent</w:t>
      </w:r>
      <w:proofErr w:type="spellEnd"/>
      <w:r w:rsidR="00806EA9" w:rsidRPr="00087FD8">
        <w:rPr>
          <w:i/>
        </w:rPr>
        <w:t>(String continent)</w:t>
      </w:r>
      <w:r w:rsidRPr="00087FD8">
        <w:t xml:space="preserve"> which will print out all the countries from a specified continent (use the </w:t>
      </w:r>
      <w:r w:rsidR="00945A0A" w:rsidRPr="00087FD8">
        <w:t>C</w:t>
      </w:r>
      <w:r w:rsidRPr="00087FD8">
        <w:t>ount</w:t>
      </w:r>
      <w:r w:rsidR="00945A0A" w:rsidRPr="00087FD8">
        <w:t>r</w:t>
      </w:r>
      <w:r w:rsidRPr="00087FD8">
        <w:t xml:space="preserve">y’s </w:t>
      </w:r>
      <w:proofErr w:type="spellStart"/>
      <w:r w:rsidRPr="00087FD8">
        <w:rPr>
          <w:i/>
        </w:rPr>
        <w:t>toString</w:t>
      </w:r>
      <w:proofErr w:type="spellEnd"/>
      <w:r w:rsidR="0028690D">
        <w:rPr>
          <w:i/>
        </w:rPr>
        <w:t>()</w:t>
      </w:r>
      <w:r w:rsidRPr="00087FD8">
        <w:t xml:space="preserve"> method). This method will </w:t>
      </w:r>
      <w:r w:rsidR="00945A0A" w:rsidRPr="00087FD8">
        <w:t xml:space="preserve">receive as parameter the name of the continent from which we want the countries.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r w:rsidRPr="00087FD8">
        <w:rPr>
          <w:i/>
        </w:rPr>
        <w:t>searchCatalogue</w:t>
      </w:r>
      <w:proofErr w:type="spellEnd"/>
      <w:r w:rsidR="00806EA9" w:rsidRPr="00087FD8">
        <w:rPr>
          <w:i/>
        </w:rPr>
        <w:t xml:space="preserve">(String </w:t>
      </w:r>
      <w:proofErr w:type="spellStart"/>
      <w:r w:rsidR="00806EA9" w:rsidRPr="00087FD8">
        <w:rPr>
          <w:i/>
        </w:rPr>
        <w:t>countryName</w:t>
      </w:r>
      <w:proofErr w:type="spellEnd"/>
      <w:r w:rsidR="00806EA9" w:rsidRPr="00087FD8">
        <w:rPr>
          <w:i/>
        </w:rPr>
        <w:t>)</w:t>
      </w:r>
      <w:r w:rsidRPr="00087FD8">
        <w:t xml:space="preserve"> which </w:t>
      </w:r>
      <w:r w:rsidR="00945A0A" w:rsidRPr="00087FD8">
        <w:t>receives as parameter the name</w:t>
      </w:r>
      <w:r w:rsidRPr="00087FD8">
        <w:t xml:space="preserve"> of a country </w:t>
      </w:r>
      <w:r w:rsidR="00945A0A" w:rsidRPr="00087FD8">
        <w:t>and returns</w:t>
      </w:r>
      <w:r w:rsidRPr="00087FD8">
        <w:t xml:space="preserve"> an </w:t>
      </w:r>
      <w:proofErr w:type="spellStart"/>
      <w:r w:rsidR="00C973F1" w:rsidRPr="0028690D">
        <w:rPr>
          <w:i/>
          <w:color w:val="000000" w:themeColor="text1"/>
        </w:rPr>
        <w:t>int</w:t>
      </w:r>
      <w:proofErr w:type="spellEnd"/>
      <w:r w:rsidR="00C973F1" w:rsidRPr="00087FD8">
        <w:rPr>
          <w:color w:val="000000" w:themeColor="text1"/>
        </w:rPr>
        <w:t xml:space="preserve"> representing the index of the country in </w:t>
      </w:r>
      <w:r w:rsidR="00C973F1" w:rsidRPr="00087FD8">
        <w:rPr>
          <w:i/>
          <w:color w:val="000000" w:themeColor="text1"/>
        </w:rPr>
        <w:t>catalogue</w:t>
      </w:r>
      <w:r w:rsidRPr="00087FD8">
        <w:t xml:space="preserve">. If the item is not in the </w:t>
      </w:r>
      <w:r w:rsidR="00945A0A" w:rsidRPr="00087FD8">
        <w:t>catalogue</w:t>
      </w:r>
      <w:r w:rsidRPr="00087FD8">
        <w:t xml:space="preserve">, return NOT_FOUND. Print some sort of notification to the user if the country was not found.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r w:rsidRPr="00087FD8">
        <w:rPr>
          <w:i/>
        </w:rPr>
        <w:t>removeCountry</w:t>
      </w:r>
      <w:proofErr w:type="spellEnd"/>
      <w:r w:rsidR="00806EA9" w:rsidRPr="00087FD8">
        <w:rPr>
          <w:i/>
        </w:rPr>
        <w:t xml:space="preserve">(String </w:t>
      </w:r>
      <w:proofErr w:type="spellStart"/>
      <w:r w:rsidR="00806EA9" w:rsidRPr="00087FD8">
        <w:rPr>
          <w:i/>
        </w:rPr>
        <w:t>countryName</w:t>
      </w:r>
      <w:proofErr w:type="spellEnd"/>
      <w:r w:rsidR="00806EA9" w:rsidRPr="00087FD8">
        <w:rPr>
          <w:i/>
        </w:rPr>
        <w:t>)</w:t>
      </w:r>
      <w:r w:rsidRPr="00087FD8">
        <w:t xml:space="preserve"> which </w:t>
      </w:r>
      <w:r w:rsidR="00945A0A" w:rsidRPr="00087FD8">
        <w:t>receives as parameter the</w:t>
      </w:r>
      <w:r w:rsidRPr="00087FD8">
        <w:t xml:space="preserve"> name of a country </w:t>
      </w:r>
      <w:r w:rsidR="00945A0A" w:rsidRPr="00087FD8">
        <w:t>and removes it</w:t>
      </w:r>
      <w:r w:rsidRPr="00087FD8">
        <w:t xml:space="preserve"> from the </w:t>
      </w:r>
      <w:r w:rsidRPr="00087FD8">
        <w:rPr>
          <w:i/>
        </w:rPr>
        <w:t>catalogue</w:t>
      </w:r>
      <w:r w:rsidRPr="00087FD8">
        <w:t xml:space="preserve">. This method can use </w:t>
      </w:r>
      <w:proofErr w:type="spellStart"/>
      <w:r w:rsidRPr="00087FD8">
        <w:rPr>
          <w:i/>
        </w:rPr>
        <w:t>searchCatalogue</w:t>
      </w:r>
      <w:proofErr w:type="spellEnd"/>
      <w:r w:rsidRPr="00087FD8">
        <w:t xml:space="preserve">. Print some notification to the user </w:t>
      </w:r>
      <w:r w:rsidR="00945A0A" w:rsidRPr="00087FD8">
        <w:t xml:space="preserve">of </w:t>
      </w:r>
      <w:r w:rsidRPr="00087FD8">
        <w:t>whether or not th</w:t>
      </w:r>
      <w:r w:rsidR="00F845B3">
        <w:t>e item was successfully removed</w:t>
      </w:r>
      <w:r w:rsidRPr="00087FD8">
        <w:t xml:space="preserve">.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r w:rsidRPr="00087FD8">
        <w:rPr>
          <w:i/>
        </w:rPr>
        <w:t>setPopulationOfACountry</w:t>
      </w:r>
      <w:proofErr w:type="spellEnd"/>
      <w:r w:rsidR="00806EA9" w:rsidRPr="00087FD8">
        <w:rPr>
          <w:i/>
        </w:rPr>
        <w:t xml:space="preserve">(String </w:t>
      </w:r>
      <w:proofErr w:type="spellStart"/>
      <w:r w:rsidR="00806EA9" w:rsidRPr="00087FD8">
        <w:rPr>
          <w:i/>
        </w:rPr>
        <w:t>countryName</w:t>
      </w:r>
      <w:proofErr w:type="spellEnd"/>
      <w:r w:rsidR="00806EA9" w:rsidRPr="00087FD8">
        <w:rPr>
          <w:i/>
        </w:rPr>
        <w:t xml:space="preserve">, </w:t>
      </w:r>
      <w:proofErr w:type="spellStart"/>
      <w:r w:rsidR="00806EA9" w:rsidRPr="00087FD8">
        <w:rPr>
          <w:i/>
        </w:rPr>
        <w:t>int</w:t>
      </w:r>
      <w:proofErr w:type="spellEnd"/>
      <w:r w:rsidR="00806EA9" w:rsidRPr="00087FD8">
        <w:rPr>
          <w:i/>
        </w:rPr>
        <w:t xml:space="preserve"> pop)</w:t>
      </w:r>
      <w:r w:rsidRPr="00087FD8">
        <w:t xml:space="preserve"> which </w:t>
      </w:r>
      <w:r w:rsidR="00945A0A" w:rsidRPr="00087FD8">
        <w:t xml:space="preserve">receives as parameter </w:t>
      </w:r>
      <w:r w:rsidRPr="00087FD8">
        <w:t>the name of a country and an int</w:t>
      </w:r>
      <w:r w:rsidR="00806EA9" w:rsidRPr="00087FD8">
        <w:t>eger value</w:t>
      </w:r>
      <w:r w:rsidRPr="00087FD8">
        <w:t xml:space="preserve"> </w:t>
      </w:r>
      <w:r w:rsidR="00945A0A" w:rsidRPr="00087FD8">
        <w:t>and changes the population of t</w:t>
      </w:r>
      <w:r w:rsidR="00806EA9" w:rsidRPr="00087FD8">
        <w:t>hat country to the specified</w:t>
      </w:r>
      <w:r w:rsidR="00945A0A" w:rsidRPr="00087FD8">
        <w:t xml:space="preserve"> value. </w:t>
      </w:r>
      <w:r w:rsidRPr="00087FD8">
        <w:t xml:space="preserve">This method can call </w:t>
      </w:r>
      <w:proofErr w:type="spellStart"/>
      <w:r w:rsidRPr="00087FD8">
        <w:rPr>
          <w:i/>
        </w:rPr>
        <w:t>searchCatalogue</w:t>
      </w:r>
      <w:proofErr w:type="spellEnd"/>
      <w:r w:rsidRPr="00087FD8">
        <w:t xml:space="preserve">. Print some notification to the user </w:t>
      </w:r>
      <w:r w:rsidR="00945A0A" w:rsidRPr="00087FD8">
        <w:t xml:space="preserve">of </w:t>
      </w:r>
      <w:r w:rsidRPr="00087FD8">
        <w:t>whether or not th</w:t>
      </w:r>
      <w:r w:rsidR="00957BC9">
        <w:t>e item was successfully altered</w:t>
      </w:r>
      <w:r w:rsidRPr="00087FD8">
        <w:t xml:space="preserve">.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r w:rsidRPr="00087FD8">
        <w:rPr>
          <w:i/>
        </w:rPr>
        <w:t>saveCountryCatalogue</w:t>
      </w:r>
      <w:proofErr w:type="spellEnd"/>
      <w:r w:rsidR="00806EA9" w:rsidRPr="00087FD8">
        <w:rPr>
          <w:i/>
        </w:rPr>
        <w:t>(String filename)</w:t>
      </w:r>
      <w:r w:rsidRPr="00087FD8">
        <w:t xml:space="preserve"> which will write the </w:t>
      </w:r>
      <w:r w:rsidRPr="00087FD8">
        <w:rPr>
          <w:i/>
        </w:rPr>
        <w:t>catalogue</w:t>
      </w:r>
      <w:r w:rsidRPr="00087FD8">
        <w:t xml:space="preserve">’s </w:t>
      </w:r>
      <w:r w:rsidR="00987894" w:rsidRPr="00087FD8">
        <w:t xml:space="preserve">content </w:t>
      </w:r>
      <w:r w:rsidRPr="00087FD8">
        <w:t xml:space="preserve"> to </w:t>
      </w:r>
      <w:r w:rsidR="00987894" w:rsidRPr="00087FD8">
        <w:t xml:space="preserve">a </w:t>
      </w:r>
      <w:r w:rsidRPr="00087FD8">
        <w:t xml:space="preserve">file. This method </w:t>
      </w:r>
      <w:r w:rsidR="00987894" w:rsidRPr="00087FD8">
        <w:t xml:space="preserve">receives as parameter </w:t>
      </w:r>
      <w:r w:rsidRPr="00087FD8">
        <w:t>the name of the file. This method call</w:t>
      </w:r>
      <w:r w:rsidR="00AF4061">
        <w:t>s</w:t>
      </w:r>
      <w:r w:rsidRPr="00087FD8">
        <w:t xml:space="preserve"> the </w:t>
      </w:r>
      <w:r w:rsidRPr="00087FD8">
        <w:rPr>
          <w:i/>
        </w:rPr>
        <w:t>Country</w:t>
      </w:r>
      <w:r w:rsidRPr="00087FD8">
        <w:t xml:space="preserve">’s </w:t>
      </w:r>
      <w:proofErr w:type="spellStart"/>
      <w:r w:rsidRPr="00087FD8">
        <w:rPr>
          <w:i/>
        </w:rPr>
        <w:t>writeToFile</w:t>
      </w:r>
      <w:proofErr w:type="spellEnd"/>
      <w:r w:rsidR="00F845B3">
        <w:rPr>
          <w:i/>
        </w:rPr>
        <w:t>()</w:t>
      </w:r>
      <w:r w:rsidRPr="00087FD8">
        <w:t xml:space="preserve"> method</w:t>
      </w:r>
      <w:r w:rsidR="00AF4061">
        <w:t xml:space="preserve"> for each country in the catalogue</w:t>
      </w:r>
      <w:r w:rsidRPr="00087FD8">
        <w:t>.</w:t>
      </w:r>
      <w:r w:rsidR="00AF4061">
        <w:t xml:space="preserve"> Remember to close the file.</w:t>
      </w:r>
      <w:r w:rsidRPr="00087FD8">
        <w:t xml:space="preserve">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r w:rsidRPr="00087FD8">
        <w:rPr>
          <w:i/>
        </w:rPr>
        <w:t>findCountryWithLargestPop</w:t>
      </w:r>
      <w:proofErr w:type="spellEnd"/>
      <w:r w:rsidR="00806EA9" w:rsidRPr="00087FD8">
        <w:rPr>
          <w:i/>
        </w:rPr>
        <w:t>()</w:t>
      </w:r>
      <w:r w:rsidRPr="00087FD8">
        <w:t xml:space="preserve"> which will return the index location of the country with the largest population currently in the </w:t>
      </w:r>
      <w:r w:rsidRPr="00087FD8">
        <w:rPr>
          <w:i/>
        </w:rPr>
        <w:t>catalogue</w:t>
      </w:r>
      <w:r w:rsidRPr="00087FD8">
        <w:t xml:space="preserve">.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r w:rsidRPr="00087FD8">
        <w:rPr>
          <w:i/>
        </w:rPr>
        <w:t>findCountryWithSmallestArea</w:t>
      </w:r>
      <w:proofErr w:type="spellEnd"/>
      <w:r w:rsidR="00806EA9" w:rsidRPr="00087FD8">
        <w:rPr>
          <w:i/>
        </w:rPr>
        <w:t>()</w:t>
      </w:r>
      <w:r w:rsidRPr="00087FD8">
        <w:t xml:space="preserve"> which will return the index location of the country with the smallest area currently in the </w:t>
      </w:r>
      <w:r w:rsidRPr="00087FD8">
        <w:rPr>
          <w:i/>
        </w:rPr>
        <w:t>catalogue</w:t>
      </w:r>
      <w:r w:rsidRPr="00087FD8">
        <w:t xml:space="preserve">. </w:t>
      </w:r>
    </w:p>
    <w:p w:rsidR="00BD5680" w:rsidRPr="00087FD8" w:rsidRDefault="00BD5680" w:rsidP="0086078F">
      <w:pPr>
        <w:pStyle w:val="NormalWeb"/>
        <w:numPr>
          <w:ilvl w:val="1"/>
          <w:numId w:val="5"/>
        </w:numPr>
        <w:spacing w:before="0" w:beforeAutospacing="0" w:after="0" w:afterAutospacing="0"/>
        <w:ind w:left="1434" w:hanging="357"/>
      </w:pPr>
      <w:r w:rsidRPr="00087FD8">
        <w:t xml:space="preserve">Write a </w:t>
      </w:r>
      <w:r w:rsidR="009A4729" w:rsidRPr="00087FD8">
        <w:t xml:space="preserve">public </w:t>
      </w:r>
      <w:r w:rsidRPr="00087FD8">
        <w:t xml:space="preserve">method </w:t>
      </w:r>
      <w:proofErr w:type="spellStart"/>
      <w:r w:rsidRPr="00087FD8">
        <w:rPr>
          <w:i/>
        </w:rPr>
        <w:t>printCountriesFilterDensity</w:t>
      </w:r>
      <w:proofErr w:type="spellEnd"/>
      <w:r w:rsidR="00806EA9" w:rsidRPr="00087FD8">
        <w:rPr>
          <w:i/>
        </w:rPr>
        <w:t>(</w:t>
      </w:r>
      <w:proofErr w:type="spellStart"/>
      <w:r w:rsidR="00806EA9" w:rsidRPr="00087FD8">
        <w:rPr>
          <w:i/>
        </w:rPr>
        <w:t>int</w:t>
      </w:r>
      <w:proofErr w:type="spellEnd"/>
      <w:r w:rsidR="00806EA9" w:rsidRPr="00087FD8">
        <w:rPr>
          <w:i/>
        </w:rPr>
        <w:t xml:space="preserve"> low, </w:t>
      </w:r>
      <w:proofErr w:type="spellStart"/>
      <w:r w:rsidR="00806EA9" w:rsidRPr="00087FD8">
        <w:rPr>
          <w:i/>
        </w:rPr>
        <w:t>int</w:t>
      </w:r>
      <w:proofErr w:type="spellEnd"/>
      <w:r w:rsidR="00806EA9" w:rsidRPr="00087FD8">
        <w:rPr>
          <w:i/>
        </w:rPr>
        <w:t xml:space="preserve"> high)</w:t>
      </w:r>
      <w:r w:rsidRPr="00087FD8">
        <w:t xml:space="preserve"> which prints out details </w:t>
      </w:r>
      <w:r w:rsidR="00987894" w:rsidRPr="00087FD8">
        <w:t>of all the countries whose population densities</w:t>
      </w:r>
      <w:r w:rsidRPr="00087FD8">
        <w:t xml:space="preserve"> lie within </w:t>
      </w:r>
      <w:r w:rsidR="00E50E07" w:rsidRPr="00087FD8">
        <w:t xml:space="preserve">a </w:t>
      </w:r>
      <w:r w:rsidRPr="00087FD8">
        <w:t xml:space="preserve">specified population density range. This method takes two integers specifying the </w:t>
      </w:r>
      <w:r w:rsidR="00E50E07" w:rsidRPr="00087FD8">
        <w:t xml:space="preserve">population density </w:t>
      </w:r>
      <w:r w:rsidRPr="00087FD8">
        <w:t xml:space="preserve">range inclusively (low and high). See the example output provided below for a demonstration of how this output should look. </w:t>
      </w:r>
    </w:p>
    <w:p w:rsidR="00BD5680" w:rsidRPr="00087FD8" w:rsidRDefault="00BD5680" w:rsidP="0086078F">
      <w:pPr>
        <w:pStyle w:val="NormalWeb"/>
        <w:numPr>
          <w:ilvl w:val="1"/>
          <w:numId w:val="5"/>
        </w:numPr>
        <w:spacing w:before="0" w:beforeAutospacing="0" w:after="120" w:afterAutospacing="0"/>
      </w:pPr>
      <w:r w:rsidRPr="00087FD8">
        <w:t xml:space="preserve">Write a </w:t>
      </w:r>
      <w:r w:rsidR="009A4729" w:rsidRPr="00087FD8">
        <w:t xml:space="preserve">public </w:t>
      </w:r>
      <w:r w:rsidRPr="00087FD8">
        <w:t xml:space="preserve">method </w:t>
      </w:r>
      <w:proofErr w:type="spellStart"/>
      <w:r w:rsidRPr="00087FD8">
        <w:rPr>
          <w:i/>
        </w:rPr>
        <w:t>findMostPopulousContinent</w:t>
      </w:r>
      <w:proofErr w:type="spellEnd"/>
      <w:r w:rsidR="00806EA9" w:rsidRPr="00087FD8">
        <w:rPr>
          <w:i/>
        </w:rPr>
        <w:t>()</w:t>
      </w:r>
      <w:r w:rsidRPr="00087FD8">
        <w:t xml:space="preserve"> which prints out the continent, and the total population of the continent with the largest population</w:t>
      </w:r>
      <w:r w:rsidR="00B22002">
        <w:t xml:space="preserve"> </w:t>
      </w:r>
      <w:r w:rsidR="00B22002" w:rsidRPr="00087FD8">
        <w:t>(based only on the countries in the catalogue)</w:t>
      </w:r>
      <w:r w:rsidRPr="00087FD8">
        <w:t>. See the example output provided below for a demonstration of how this output should look.</w:t>
      </w:r>
    </w:p>
    <w:p w:rsidR="00BD5680" w:rsidRPr="000F315D" w:rsidRDefault="00BD5680" w:rsidP="0086078F">
      <w:pPr>
        <w:pStyle w:val="NormalWeb"/>
        <w:spacing w:before="0" w:beforeAutospacing="0" w:after="120" w:afterAutospacing="0"/>
        <w:rPr>
          <w:b/>
          <w:color w:val="FF0000"/>
        </w:rPr>
      </w:pPr>
      <w:r w:rsidRPr="00087FD8">
        <w:rPr>
          <w:b/>
          <w:color w:val="FF0000"/>
        </w:rPr>
        <w:t xml:space="preserve">Test all your classes and methods. </w:t>
      </w:r>
      <w:r w:rsidRPr="001535A1">
        <w:rPr>
          <w:color w:val="000000" w:themeColor="text1"/>
        </w:rPr>
        <w:t>Feel free to create other helper methods if necessary.</w:t>
      </w:r>
      <w:r w:rsidRPr="00087FD8">
        <w:rPr>
          <w:b/>
          <w:color w:val="FF0000"/>
        </w:rPr>
        <w:t xml:space="preserve"> </w:t>
      </w:r>
    </w:p>
    <w:p w:rsidR="00BD5680" w:rsidRPr="00087FD8" w:rsidRDefault="00BD5680" w:rsidP="0086078F">
      <w:pPr>
        <w:spacing w:after="120"/>
        <w:rPr>
          <w:b/>
          <w:bCs/>
          <w:sz w:val="24"/>
          <w:szCs w:val="24"/>
        </w:rPr>
      </w:pPr>
      <w:r w:rsidRPr="00087FD8">
        <w:rPr>
          <w:b/>
          <w:bCs/>
          <w:sz w:val="24"/>
          <w:szCs w:val="24"/>
        </w:rPr>
        <w:t>FAQ:</w:t>
      </w:r>
    </w:p>
    <w:p w:rsidR="00BD5680" w:rsidRPr="00087FD8" w:rsidRDefault="00BD5680" w:rsidP="0086078F">
      <w:pPr>
        <w:numPr>
          <w:ilvl w:val="0"/>
          <w:numId w:val="8"/>
        </w:numPr>
        <w:spacing w:after="120"/>
        <w:ind w:left="714" w:hanging="357"/>
        <w:rPr>
          <w:bCs/>
          <w:sz w:val="24"/>
          <w:szCs w:val="24"/>
        </w:rPr>
      </w:pPr>
      <w:r w:rsidRPr="00087FD8">
        <w:rPr>
          <w:b/>
          <w:bCs/>
          <w:sz w:val="24"/>
          <w:szCs w:val="24"/>
        </w:rPr>
        <w:t>Q:</w:t>
      </w:r>
      <w:r w:rsidRPr="00087FD8">
        <w:rPr>
          <w:bCs/>
          <w:sz w:val="24"/>
          <w:szCs w:val="24"/>
        </w:rPr>
        <w:t xml:space="preserve"> How do I compare strings? Can I just use == ?</w:t>
      </w:r>
    </w:p>
    <w:p w:rsidR="00BD5680" w:rsidRPr="00087FD8" w:rsidRDefault="00BD5680" w:rsidP="0086078F">
      <w:pPr>
        <w:numPr>
          <w:ilvl w:val="1"/>
          <w:numId w:val="8"/>
        </w:numPr>
        <w:spacing w:after="120"/>
        <w:rPr>
          <w:bCs/>
          <w:sz w:val="24"/>
          <w:szCs w:val="24"/>
        </w:rPr>
      </w:pPr>
      <w:r w:rsidRPr="00087FD8">
        <w:rPr>
          <w:b/>
          <w:bCs/>
          <w:sz w:val="24"/>
          <w:szCs w:val="24"/>
        </w:rPr>
        <w:t>A:</w:t>
      </w:r>
      <w:r w:rsidRPr="00087FD8">
        <w:rPr>
          <w:bCs/>
          <w:sz w:val="24"/>
          <w:szCs w:val="24"/>
        </w:rPr>
        <w:t xml:space="preserve"> NO! DO N</w:t>
      </w:r>
      <w:r w:rsidR="001535A1">
        <w:rPr>
          <w:bCs/>
          <w:sz w:val="24"/>
          <w:szCs w:val="24"/>
        </w:rPr>
        <w:t>OT USE ==!!!!!!!!!!! Comparing s</w:t>
      </w:r>
      <w:r w:rsidRPr="00087FD8">
        <w:rPr>
          <w:bCs/>
          <w:sz w:val="24"/>
          <w:szCs w:val="24"/>
        </w:rPr>
        <w:t xml:space="preserve">trings in Java is… very weird actually (and actually the subject of some debate). Use a method called </w:t>
      </w:r>
      <w:r w:rsidRPr="00087FD8">
        <w:rPr>
          <w:bCs/>
          <w:i/>
          <w:sz w:val="24"/>
          <w:szCs w:val="24"/>
        </w:rPr>
        <w:t>equals</w:t>
      </w:r>
      <w:r w:rsidRPr="00087FD8">
        <w:rPr>
          <w:bCs/>
          <w:sz w:val="24"/>
          <w:szCs w:val="24"/>
        </w:rPr>
        <w:t xml:space="preserve"> instead. For example:</w:t>
      </w:r>
    </w:p>
    <w:p w:rsidR="00BD5680" w:rsidRPr="00087FD8" w:rsidRDefault="00957BC9" w:rsidP="0086078F">
      <w:pPr>
        <w:numPr>
          <w:ilvl w:val="2"/>
          <w:numId w:val="8"/>
        </w:numPr>
        <w:spacing w:after="120"/>
        <w:rPr>
          <w:bCs/>
          <w:sz w:val="24"/>
          <w:szCs w:val="24"/>
        </w:rPr>
      </w:pPr>
      <w:proofErr w:type="spellStart"/>
      <w:r w:rsidRPr="001535A1">
        <w:rPr>
          <w:bCs/>
          <w:i/>
          <w:sz w:val="24"/>
          <w:szCs w:val="24"/>
        </w:rPr>
        <w:t>someString.equals</w:t>
      </w:r>
      <w:proofErr w:type="spellEnd"/>
      <w:r w:rsidRPr="001535A1">
        <w:rPr>
          <w:bCs/>
          <w:i/>
          <w:sz w:val="24"/>
          <w:szCs w:val="24"/>
        </w:rPr>
        <w:t>(</w:t>
      </w:r>
      <w:proofErr w:type="spellStart"/>
      <w:r w:rsidRPr="001535A1">
        <w:rPr>
          <w:bCs/>
          <w:i/>
          <w:sz w:val="24"/>
          <w:szCs w:val="24"/>
        </w:rPr>
        <w:t>s</w:t>
      </w:r>
      <w:r w:rsidR="00BD5680" w:rsidRPr="001535A1">
        <w:rPr>
          <w:bCs/>
          <w:i/>
          <w:sz w:val="24"/>
          <w:szCs w:val="24"/>
        </w:rPr>
        <w:t>omeOtherString</w:t>
      </w:r>
      <w:proofErr w:type="spellEnd"/>
      <w:r w:rsidR="00BD5680" w:rsidRPr="001535A1">
        <w:rPr>
          <w:bCs/>
          <w:i/>
          <w:sz w:val="24"/>
          <w:szCs w:val="24"/>
        </w:rPr>
        <w:t>)</w:t>
      </w:r>
      <w:r w:rsidR="001535A1">
        <w:rPr>
          <w:bCs/>
          <w:sz w:val="24"/>
          <w:szCs w:val="24"/>
        </w:rPr>
        <w:t xml:space="preserve"> will be true if the s</w:t>
      </w:r>
      <w:r w:rsidR="00BD5680" w:rsidRPr="00087FD8">
        <w:rPr>
          <w:bCs/>
          <w:sz w:val="24"/>
          <w:szCs w:val="24"/>
        </w:rPr>
        <w:t xml:space="preserve">trings are the same. </w:t>
      </w:r>
    </w:p>
    <w:p w:rsidR="00BD5680" w:rsidRPr="00087FD8" w:rsidRDefault="00BD5680" w:rsidP="0086078F">
      <w:pPr>
        <w:numPr>
          <w:ilvl w:val="0"/>
          <w:numId w:val="8"/>
        </w:numPr>
        <w:spacing w:after="120"/>
        <w:rPr>
          <w:bCs/>
          <w:sz w:val="24"/>
          <w:szCs w:val="24"/>
        </w:rPr>
      </w:pPr>
      <w:r w:rsidRPr="00087FD8">
        <w:rPr>
          <w:b/>
          <w:bCs/>
          <w:sz w:val="24"/>
          <w:szCs w:val="24"/>
        </w:rPr>
        <w:t>Q:</w:t>
      </w:r>
      <w:r w:rsidRPr="00087FD8">
        <w:rPr>
          <w:bCs/>
          <w:sz w:val="24"/>
          <w:szCs w:val="24"/>
        </w:rPr>
        <w:t xml:space="preserve"> Why can’t I use == then?</w:t>
      </w:r>
    </w:p>
    <w:p w:rsidR="00BD5680" w:rsidRPr="00087FD8" w:rsidRDefault="00BD5680" w:rsidP="0086078F">
      <w:pPr>
        <w:numPr>
          <w:ilvl w:val="1"/>
          <w:numId w:val="8"/>
        </w:numPr>
        <w:spacing w:after="120"/>
        <w:rPr>
          <w:bCs/>
          <w:sz w:val="24"/>
          <w:szCs w:val="24"/>
        </w:rPr>
      </w:pPr>
      <w:r w:rsidRPr="00087FD8">
        <w:rPr>
          <w:b/>
          <w:bCs/>
          <w:sz w:val="24"/>
          <w:szCs w:val="24"/>
        </w:rPr>
        <w:t>A:</w:t>
      </w:r>
      <w:r w:rsidRPr="00087FD8">
        <w:rPr>
          <w:bCs/>
          <w:sz w:val="24"/>
          <w:szCs w:val="24"/>
        </w:rPr>
        <w:t xml:space="preserve"> It’s complicated. I’ll go into this later in the course. </w:t>
      </w:r>
    </w:p>
    <w:p w:rsidR="00BD5680" w:rsidRPr="00087FD8" w:rsidRDefault="00BD5680" w:rsidP="0086078F">
      <w:pPr>
        <w:numPr>
          <w:ilvl w:val="0"/>
          <w:numId w:val="8"/>
        </w:numPr>
        <w:spacing w:after="120"/>
        <w:rPr>
          <w:bCs/>
          <w:sz w:val="24"/>
          <w:szCs w:val="24"/>
        </w:rPr>
      </w:pPr>
      <w:r w:rsidRPr="00087FD8">
        <w:rPr>
          <w:b/>
          <w:bCs/>
          <w:sz w:val="24"/>
          <w:szCs w:val="24"/>
        </w:rPr>
        <w:t>Q:</w:t>
      </w:r>
      <w:r w:rsidRPr="00087FD8">
        <w:rPr>
          <w:bCs/>
          <w:sz w:val="24"/>
          <w:szCs w:val="24"/>
        </w:rPr>
        <w:t xml:space="preserve"> I don’t know how to do X?</w:t>
      </w:r>
    </w:p>
    <w:p w:rsidR="00BD5680" w:rsidRPr="00087FD8" w:rsidRDefault="00BD5680" w:rsidP="0086078F">
      <w:pPr>
        <w:numPr>
          <w:ilvl w:val="1"/>
          <w:numId w:val="8"/>
        </w:numPr>
        <w:spacing w:after="120"/>
        <w:rPr>
          <w:bCs/>
          <w:sz w:val="24"/>
          <w:szCs w:val="24"/>
        </w:rPr>
      </w:pPr>
      <w:r w:rsidRPr="00087FD8">
        <w:rPr>
          <w:b/>
          <w:bCs/>
          <w:sz w:val="24"/>
          <w:szCs w:val="24"/>
        </w:rPr>
        <w:t>A:</w:t>
      </w:r>
      <w:r w:rsidRPr="00087FD8">
        <w:rPr>
          <w:bCs/>
          <w:sz w:val="24"/>
          <w:szCs w:val="24"/>
        </w:rPr>
        <w:t xml:space="preserve"> Try going to </w:t>
      </w:r>
      <w:hyperlink r:id="rId5" w:history="1">
        <w:r w:rsidRPr="00087FD8">
          <w:rPr>
            <w:rStyle w:val="Hyperlink"/>
            <w:bCs/>
            <w:sz w:val="24"/>
            <w:szCs w:val="24"/>
          </w:rPr>
          <w:t>www.google.ca</w:t>
        </w:r>
      </w:hyperlink>
      <w:r w:rsidRPr="00087FD8">
        <w:rPr>
          <w:bCs/>
          <w:sz w:val="24"/>
          <w:szCs w:val="24"/>
        </w:rPr>
        <w:t xml:space="preserve"> and then typing X into the big text box. </w:t>
      </w:r>
    </w:p>
    <w:p w:rsidR="00BD5680" w:rsidRPr="00087FD8" w:rsidRDefault="00BD5680" w:rsidP="0086078F">
      <w:pPr>
        <w:numPr>
          <w:ilvl w:val="0"/>
          <w:numId w:val="8"/>
        </w:numPr>
        <w:spacing w:after="120"/>
        <w:rPr>
          <w:bCs/>
          <w:sz w:val="24"/>
          <w:szCs w:val="24"/>
        </w:rPr>
      </w:pPr>
      <w:r w:rsidRPr="00087FD8">
        <w:rPr>
          <w:b/>
          <w:bCs/>
          <w:sz w:val="24"/>
          <w:szCs w:val="24"/>
        </w:rPr>
        <w:t>Q:</w:t>
      </w:r>
      <w:r w:rsidR="001535A1">
        <w:rPr>
          <w:bCs/>
          <w:sz w:val="24"/>
          <w:szCs w:val="24"/>
        </w:rPr>
        <w:t xml:space="preserve"> How do I parse a s</w:t>
      </w:r>
      <w:r w:rsidRPr="00087FD8">
        <w:rPr>
          <w:bCs/>
          <w:sz w:val="24"/>
          <w:szCs w:val="24"/>
        </w:rPr>
        <w:t xml:space="preserve">tring in Java? </w:t>
      </w:r>
    </w:p>
    <w:p w:rsidR="00BD5680" w:rsidRPr="00087FD8" w:rsidRDefault="00BD5680" w:rsidP="0086078F">
      <w:pPr>
        <w:numPr>
          <w:ilvl w:val="1"/>
          <w:numId w:val="8"/>
        </w:numPr>
        <w:spacing w:after="120"/>
        <w:rPr>
          <w:bCs/>
          <w:sz w:val="24"/>
          <w:szCs w:val="24"/>
        </w:rPr>
      </w:pPr>
      <w:r w:rsidRPr="00087FD8">
        <w:rPr>
          <w:b/>
          <w:bCs/>
          <w:sz w:val="24"/>
          <w:szCs w:val="24"/>
        </w:rPr>
        <w:t>A:</w:t>
      </w:r>
      <w:r w:rsidRPr="00087FD8">
        <w:rPr>
          <w:bCs/>
          <w:sz w:val="24"/>
          <w:szCs w:val="24"/>
        </w:rPr>
        <w:t xml:space="preserve"> Try looking up “splitting a string in java” with Google. </w:t>
      </w:r>
    </w:p>
    <w:p w:rsidR="00BD5680" w:rsidRPr="00087FD8" w:rsidRDefault="00BD5680" w:rsidP="0086078F">
      <w:pPr>
        <w:numPr>
          <w:ilvl w:val="0"/>
          <w:numId w:val="8"/>
        </w:numPr>
        <w:spacing w:after="120"/>
        <w:rPr>
          <w:bCs/>
          <w:sz w:val="24"/>
          <w:szCs w:val="24"/>
        </w:rPr>
      </w:pPr>
      <w:r w:rsidRPr="00087FD8">
        <w:rPr>
          <w:b/>
          <w:bCs/>
          <w:sz w:val="24"/>
          <w:szCs w:val="24"/>
        </w:rPr>
        <w:t>Q:</w:t>
      </w:r>
      <w:r w:rsidRPr="00087FD8">
        <w:rPr>
          <w:bCs/>
          <w:sz w:val="24"/>
          <w:szCs w:val="24"/>
        </w:rPr>
        <w:t xml:space="preserve"> I swear I did everything right, but for some reason my files won’t open!</w:t>
      </w:r>
    </w:p>
    <w:p w:rsidR="00BD5680" w:rsidRPr="00087FD8" w:rsidRDefault="00BD5680" w:rsidP="0086078F">
      <w:pPr>
        <w:numPr>
          <w:ilvl w:val="1"/>
          <w:numId w:val="8"/>
        </w:numPr>
        <w:ind w:hanging="357"/>
        <w:rPr>
          <w:bCs/>
          <w:sz w:val="24"/>
          <w:szCs w:val="24"/>
        </w:rPr>
      </w:pPr>
      <w:r w:rsidRPr="00087FD8">
        <w:rPr>
          <w:b/>
          <w:bCs/>
          <w:sz w:val="24"/>
          <w:szCs w:val="24"/>
        </w:rPr>
        <w:t>A:</w:t>
      </w:r>
      <w:r w:rsidRPr="00087FD8">
        <w:rPr>
          <w:bCs/>
          <w:sz w:val="24"/>
          <w:szCs w:val="24"/>
        </w:rPr>
        <w:t xml:space="preserve"> This isn’t uncommon. </w:t>
      </w:r>
    </w:p>
    <w:p w:rsidR="00BD5680" w:rsidRPr="00087FD8" w:rsidRDefault="00BD5680" w:rsidP="0086078F">
      <w:pPr>
        <w:numPr>
          <w:ilvl w:val="2"/>
          <w:numId w:val="8"/>
        </w:numPr>
        <w:ind w:hanging="357"/>
        <w:rPr>
          <w:bCs/>
          <w:sz w:val="24"/>
          <w:szCs w:val="24"/>
        </w:rPr>
      </w:pPr>
      <w:r w:rsidRPr="00087FD8">
        <w:rPr>
          <w:bCs/>
          <w:sz w:val="24"/>
          <w:szCs w:val="24"/>
        </w:rPr>
        <w:t xml:space="preserve">If you’re using eclipse, try putting the .txt files in the project directory (the same folder containing the </w:t>
      </w:r>
      <w:r w:rsidRPr="00087FD8">
        <w:rPr>
          <w:bCs/>
          <w:i/>
          <w:sz w:val="24"/>
          <w:szCs w:val="24"/>
        </w:rPr>
        <w:t>bin</w:t>
      </w:r>
      <w:r w:rsidRPr="00087FD8">
        <w:rPr>
          <w:bCs/>
          <w:sz w:val="24"/>
          <w:szCs w:val="24"/>
        </w:rPr>
        <w:t xml:space="preserve"> folder, </w:t>
      </w:r>
      <w:proofErr w:type="spellStart"/>
      <w:r w:rsidRPr="00087FD8">
        <w:rPr>
          <w:bCs/>
          <w:i/>
          <w:sz w:val="24"/>
          <w:szCs w:val="24"/>
        </w:rPr>
        <w:t>src</w:t>
      </w:r>
      <w:proofErr w:type="spellEnd"/>
      <w:r w:rsidRPr="00087FD8">
        <w:rPr>
          <w:bCs/>
          <w:sz w:val="24"/>
          <w:szCs w:val="24"/>
        </w:rPr>
        <w:t xml:space="preserve"> folder. </w:t>
      </w:r>
    </w:p>
    <w:p w:rsidR="00DE75F2" w:rsidRDefault="00BD5680" w:rsidP="0086078F">
      <w:pPr>
        <w:numPr>
          <w:ilvl w:val="2"/>
          <w:numId w:val="8"/>
        </w:numPr>
        <w:ind w:hanging="357"/>
        <w:rPr>
          <w:bCs/>
          <w:sz w:val="24"/>
          <w:szCs w:val="24"/>
        </w:rPr>
      </w:pPr>
      <w:r w:rsidRPr="00087FD8">
        <w:rPr>
          <w:bCs/>
          <w:sz w:val="24"/>
          <w:szCs w:val="24"/>
        </w:rPr>
        <w:t xml:space="preserve">If you’re running from command line, try putting the files in the </w:t>
      </w:r>
      <w:proofErr w:type="spellStart"/>
      <w:r w:rsidRPr="00087FD8">
        <w:rPr>
          <w:bCs/>
          <w:i/>
          <w:sz w:val="24"/>
          <w:szCs w:val="24"/>
        </w:rPr>
        <w:t>src</w:t>
      </w:r>
      <w:proofErr w:type="spellEnd"/>
      <w:r w:rsidRPr="00087FD8">
        <w:rPr>
          <w:bCs/>
          <w:sz w:val="24"/>
          <w:szCs w:val="24"/>
        </w:rPr>
        <w:t xml:space="preserve"> folder. </w:t>
      </w:r>
    </w:p>
    <w:p w:rsidR="001535A1" w:rsidRPr="0086078F" w:rsidRDefault="001535A1" w:rsidP="001535A1">
      <w:pPr>
        <w:ind w:left="2160"/>
        <w:rPr>
          <w:bCs/>
          <w:sz w:val="24"/>
          <w:szCs w:val="24"/>
        </w:rPr>
      </w:pPr>
    </w:p>
    <w:p w:rsidR="00DE75F2" w:rsidRPr="00087FD8" w:rsidRDefault="00BD5680" w:rsidP="0086078F">
      <w:pPr>
        <w:spacing w:after="120"/>
        <w:rPr>
          <w:b/>
          <w:bCs/>
          <w:sz w:val="24"/>
          <w:szCs w:val="24"/>
        </w:rPr>
      </w:pPr>
      <w:r w:rsidRPr="00087FD8">
        <w:rPr>
          <w:b/>
          <w:bCs/>
          <w:sz w:val="24"/>
          <w:szCs w:val="24"/>
        </w:rPr>
        <w:t>Non-functional Specifications:</w:t>
      </w:r>
    </w:p>
    <w:p w:rsidR="00F913AC" w:rsidRPr="001535A1" w:rsidRDefault="00F913AC" w:rsidP="00F913AC">
      <w:pPr>
        <w:widowControl w:val="0"/>
        <w:numPr>
          <w:ilvl w:val="0"/>
          <w:numId w:val="2"/>
        </w:numPr>
        <w:tabs>
          <w:tab w:val="clear" w:pos="720"/>
          <w:tab w:val="num" w:pos="360"/>
        </w:tabs>
        <w:suppressAutoHyphens/>
        <w:ind w:left="357" w:hanging="357"/>
        <w:rPr>
          <w:b/>
          <w:sz w:val="24"/>
          <w:szCs w:val="24"/>
        </w:rPr>
      </w:pPr>
      <w:r w:rsidRPr="001535A1">
        <w:rPr>
          <w:b/>
          <w:color w:val="FF0000"/>
          <w:sz w:val="24"/>
          <w:szCs w:val="24"/>
        </w:rPr>
        <w:t xml:space="preserve">Assignments are to be done individually and must be your own work.  Software </w:t>
      </w:r>
      <w:r w:rsidR="001535A1" w:rsidRPr="001535A1">
        <w:rPr>
          <w:b/>
          <w:color w:val="FF0000"/>
          <w:sz w:val="24"/>
          <w:szCs w:val="24"/>
        </w:rPr>
        <w:t>will</w:t>
      </w:r>
      <w:r w:rsidRPr="001535A1">
        <w:rPr>
          <w:b/>
          <w:color w:val="FF0000"/>
          <w:sz w:val="24"/>
          <w:szCs w:val="24"/>
        </w:rPr>
        <w:t xml:space="preserve"> be used to detect cheating</w:t>
      </w:r>
      <w:r w:rsidRPr="001535A1">
        <w:rPr>
          <w:b/>
          <w:sz w:val="24"/>
          <w:szCs w:val="24"/>
        </w:rPr>
        <w:t>.</w:t>
      </w:r>
    </w:p>
    <w:p w:rsidR="00F913AC" w:rsidRDefault="00BD5680" w:rsidP="0086078F">
      <w:pPr>
        <w:widowControl w:val="0"/>
        <w:numPr>
          <w:ilvl w:val="0"/>
          <w:numId w:val="2"/>
        </w:numPr>
        <w:tabs>
          <w:tab w:val="clear" w:pos="720"/>
          <w:tab w:val="num" w:pos="360"/>
        </w:tabs>
        <w:suppressAutoHyphens/>
        <w:ind w:left="357" w:hanging="357"/>
        <w:rPr>
          <w:sz w:val="24"/>
          <w:szCs w:val="24"/>
        </w:rPr>
      </w:pPr>
      <w:r w:rsidRPr="00F913AC">
        <w:rPr>
          <w:sz w:val="24"/>
          <w:szCs w:val="24"/>
        </w:rPr>
        <w:t xml:space="preserve">Include comments in your code </w:t>
      </w:r>
      <w:r w:rsidR="00F913AC" w:rsidRPr="00F913AC">
        <w:rPr>
          <w:sz w:val="24"/>
          <w:szCs w:val="24"/>
        </w:rPr>
        <w:t xml:space="preserve">in </w:t>
      </w:r>
      <w:proofErr w:type="spellStart"/>
      <w:r w:rsidR="00F913AC" w:rsidRPr="00F913AC">
        <w:rPr>
          <w:sz w:val="24"/>
          <w:szCs w:val="24"/>
        </w:rPr>
        <w:t>javadoc</w:t>
      </w:r>
      <w:proofErr w:type="spellEnd"/>
      <w:r w:rsidR="00F913AC" w:rsidRPr="00F913AC">
        <w:rPr>
          <w:sz w:val="24"/>
          <w:szCs w:val="24"/>
        </w:rPr>
        <w:t xml:space="preserve"> format. </w:t>
      </w:r>
      <w:r w:rsidR="00F913AC">
        <w:rPr>
          <w:sz w:val="24"/>
          <w:szCs w:val="24"/>
        </w:rPr>
        <w:t xml:space="preserve">Add </w:t>
      </w:r>
      <w:proofErr w:type="spellStart"/>
      <w:r w:rsidR="00F913AC">
        <w:rPr>
          <w:sz w:val="24"/>
          <w:szCs w:val="24"/>
        </w:rPr>
        <w:t>javadoc</w:t>
      </w:r>
      <w:proofErr w:type="spellEnd"/>
      <w:r w:rsidR="00F913AC">
        <w:rPr>
          <w:sz w:val="24"/>
          <w:szCs w:val="24"/>
        </w:rPr>
        <w:t xml:space="preserve"> comments at the beginning of your classes indicating who the author of the code is and a giving a brief description of the class. Add </w:t>
      </w:r>
      <w:proofErr w:type="spellStart"/>
      <w:r w:rsidR="00F913AC">
        <w:rPr>
          <w:sz w:val="24"/>
          <w:szCs w:val="24"/>
        </w:rPr>
        <w:t>javadoc</w:t>
      </w:r>
      <w:proofErr w:type="spellEnd"/>
      <w:r w:rsidR="00F913AC">
        <w:rPr>
          <w:sz w:val="24"/>
          <w:szCs w:val="24"/>
        </w:rPr>
        <w:t xml:space="preserve"> comments to methods and instance variables. Read information about </w:t>
      </w:r>
      <w:proofErr w:type="spellStart"/>
      <w:r w:rsidR="00F913AC">
        <w:rPr>
          <w:sz w:val="24"/>
          <w:szCs w:val="24"/>
        </w:rPr>
        <w:t>javadoc</w:t>
      </w:r>
      <w:proofErr w:type="spellEnd"/>
      <w:r w:rsidR="00F913AC">
        <w:rPr>
          <w:sz w:val="24"/>
          <w:szCs w:val="24"/>
        </w:rPr>
        <w:t xml:space="preserve"> in the second lab for this course.</w:t>
      </w:r>
    </w:p>
    <w:p w:rsidR="001535A1" w:rsidRDefault="00371B1C" w:rsidP="001535A1">
      <w:pPr>
        <w:widowControl w:val="0"/>
        <w:numPr>
          <w:ilvl w:val="0"/>
          <w:numId w:val="2"/>
        </w:numPr>
        <w:tabs>
          <w:tab w:val="clear" w:pos="720"/>
          <w:tab w:val="num" w:pos="360"/>
        </w:tabs>
        <w:suppressAutoHyphens/>
        <w:spacing w:after="120"/>
        <w:ind w:left="357" w:hanging="357"/>
        <w:rPr>
          <w:sz w:val="24"/>
          <w:szCs w:val="24"/>
        </w:rPr>
      </w:pPr>
      <w:r w:rsidRPr="001535A1">
        <w:rPr>
          <w:sz w:val="24"/>
          <w:szCs w:val="24"/>
        </w:rPr>
        <w:t xml:space="preserve">Add comments to explain the meaning of potentially confusing parts of your code. </w:t>
      </w:r>
      <w:r w:rsidR="001535A1">
        <w:rPr>
          <w:sz w:val="24"/>
          <w:szCs w:val="24"/>
        </w:rPr>
        <w:t>You need to use your own judgment here. If the meaning of a fragment of code is obvious you do not need to add a comment. If someone other than you reading a fragment of code needs to think a few moments to understand how the code  works, then write a comment. However, try to avoid comments like these:</w:t>
      </w:r>
    </w:p>
    <w:p w:rsidR="001535A1" w:rsidRPr="001535A1" w:rsidRDefault="001535A1" w:rsidP="001535A1">
      <w:pPr>
        <w:widowControl w:val="0"/>
        <w:suppressAutoHyphens/>
        <w:ind w:left="357"/>
        <w:rPr>
          <w:i/>
          <w:sz w:val="24"/>
          <w:szCs w:val="24"/>
        </w:rPr>
      </w:pPr>
      <w:r>
        <w:rPr>
          <w:sz w:val="24"/>
          <w:szCs w:val="24"/>
        </w:rPr>
        <w:tab/>
      </w:r>
      <w:proofErr w:type="spellStart"/>
      <w:r w:rsidRPr="001535A1">
        <w:rPr>
          <w:i/>
          <w:sz w:val="24"/>
          <w:szCs w:val="24"/>
        </w:rPr>
        <w:t>i</w:t>
      </w:r>
      <w:proofErr w:type="spellEnd"/>
      <w:r w:rsidRPr="001535A1">
        <w:rPr>
          <w:i/>
          <w:sz w:val="24"/>
          <w:szCs w:val="24"/>
        </w:rPr>
        <w:t xml:space="preserve"> = 1; // initialize the value of </w:t>
      </w:r>
      <w:proofErr w:type="spellStart"/>
      <w:r w:rsidRPr="001535A1">
        <w:rPr>
          <w:i/>
          <w:sz w:val="24"/>
          <w:szCs w:val="24"/>
        </w:rPr>
        <w:t>i</w:t>
      </w:r>
      <w:proofErr w:type="spellEnd"/>
      <w:r w:rsidRPr="001535A1">
        <w:rPr>
          <w:i/>
          <w:sz w:val="24"/>
          <w:szCs w:val="24"/>
        </w:rPr>
        <w:t xml:space="preserve"> to 1</w:t>
      </w:r>
    </w:p>
    <w:p w:rsidR="001535A1" w:rsidRPr="001535A1" w:rsidRDefault="001535A1" w:rsidP="001535A1">
      <w:pPr>
        <w:widowControl w:val="0"/>
        <w:suppressAutoHyphens/>
        <w:ind w:left="357"/>
        <w:rPr>
          <w:i/>
          <w:sz w:val="24"/>
          <w:szCs w:val="24"/>
        </w:rPr>
      </w:pPr>
      <w:r w:rsidRPr="001535A1">
        <w:rPr>
          <w:i/>
          <w:sz w:val="24"/>
          <w:szCs w:val="24"/>
        </w:rPr>
        <w:tab/>
      </w:r>
      <w:proofErr w:type="spellStart"/>
      <w:r w:rsidRPr="001535A1">
        <w:rPr>
          <w:i/>
          <w:sz w:val="24"/>
          <w:szCs w:val="24"/>
        </w:rPr>
        <w:t>i</w:t>
      </w:r>
      <w:proofErr w:type="spellEnd"/>
      <w:r w:rsidRPr="001535A1">
        <w:rPr>
          <w:i/>
          <w:sz w:val="24"/>
          <w:szCs w:val="24"/>
        </w:rPr>
        <w:t xml:space="preserve"> = </w:t>
      </w:r>
      <w:proofErr w:type="spellStart"/>
      <w:r w:rsidRPr="001535A1">
        <w:rPr>
          <w:i/>
          <w:sz w:val="24"/>
          <w:szCs w:val="24"/>
        </w:rPr>
        <w:t>i</w:t>
      </w:r>
      <w:proofErr w:type="spellEnd"/>
      <w:r w:rsidRPr="001535A1">
        <w:rPr>
          <w:i/>
          <w:sz w:val="24"/>
          <w:szCs w:val="24"/>
        </w:rPr>
        <w:t xml:space="preserve"> + 1; // increase the value of </w:t>
      </w:r>
      <w:proofErr w:type="spellStart"/>
      <w:r w:rsidRPr="001535A1">
        <w:rPr>
          <w:i/>
          <w:sz w:val="24"/>
          <w:szCs w:val="24"/>
        </w:rPr>
        <w:t>i</w:t>
      </w:r>
      <w:proofErr w:type="spellEnd"/>
    </w:p>
    <w:p w:rsidR="001535A1" w:rsidRPr="001535A1" w:rsidRDefault="001535A1" w:rsidP="001535A1">
      <w:pPr>
        <w:widowControl w:val="0"/>
        <w:suppressAutoHyphens/>
        <w:spacing w:after="120"/>
        <w:ind w:left="357"/>
        <w:rPr>
          <w:i/>
          <w:sz w:val="24"/>
          <w:szCs w:val="24"/>
        </w:rPr>
      </w:pPr>
      <w:r w:rsidRPr="001535A1">
        <w:rPr>
          <w:i/>
          <w:sz w:val="24"/>
          <w:szCs w:val="24"/>
        </w:rPr>
        <w:tab/>
        <w:t>if  (</w:t>
      </w:r>
      <w:proofErr w:type="spellStart"/>
      <w:r w:rsidRPr="001535A1">
        <w:rPr>
          <w:i/>
          <w:sz w:val="24"/>
          <w:szCs w:val="24"/>
        </w:rPr>
        <w:t>i</w:t>
      </w:r>
      <w:proofErr w:type="spellEnd"/>
      <w:r w:rsidRPr="001535A1">
        <w:rPr>
          <w:i/>
          <w:sz w:val="24"/>
          <w:szCs w:val="24"/>
        </w:rPr>
        <w:t xml:space="preserve"> == j) // compare </w:t>
      </w:r>
      <w:proofErr w:type="spellStart"/>
      <w:r w:rsidRPr="001535A1">
        <w:rPr>
          <w:i/>
          <w:sz w:val="24"/>
          <w:szCs w:val="24"/>
        </w:rPr>
        <w:t>i</w:t>
      </w:r>
      <w:proofErr w:type="spellEnd"/>
      <w:r w:rsidRPr="001535A1">
        <w:rPr>
          <w:i/>
          <w:sz w:val="24"/>
          <w:szCs w:val="24"/>
        </w:rPr>
        <w:t xml:space="preserve"> and j </w:t>
      </w:r>
    </w:p>
    <w:p w:rsidR="00BD5680" w:rsidRPr="00087FD8" w:rsidRDefault="00BD5680" w:rsidP="0086078F">
      <w:pPr>
        <w:widowControl w:val="0"/>
        <w:numPr>
          <w:ilvl w:val="0"/>
          <w:numId w:val="2"/>
        </w:numPr>
        <w:tabs>
          <w:tab w:val="clear" w:pos="720"/>
          <w:tab w:val="num" w:pos="360"/>
        </w:tabs>
        <w:suppressAutoHyphens/>
        <w:ind w:left="357" w:hanging="357"/>
        <w:rPr>
          <w:sz w:val="24"/>
          <w:szCs w:val="24"/>
        </w:rPr>
      </w:pPr>
      <w:r w:rsidRPr="00087FD8">
        <w:rPr>
          <w:sz w:val="24"/>
          <w:szCs w:val="24"/>
        </w:rPr>
        <w:t>Use Java coding conventions and good programming techniques, for example:</w:t>
      </w:r>
    </w:p>
    <w:p w:rsidR="00F913AC" w:rsidRPr="006D0EFC" w:rsidRDefault="00F913AC" w:rsidP="00F913AC">
      <w:pPr>
        <w:widowControl w:val="0"/>
        <w:numPr>
          <w:ilvl w:val="1"/>
          <w:numId w:val="2"/>
        </w:numPr>
        <w:tabs>
          <w:tab w:val="clear" w:pos="1080"/>
          <w:tab w:val="num" w:pos="720"/>
        </w:tabs>
        <w:suppressAutoHyphens/>
        <w:ind w:left="714" w:hanging="357"/>
        <w:rPr>
          <w:sz w:val="24"/>
          <w:szCs w:val="24"/>
        </w:rPr>
      </w:pPr>
      <w:r>
        <w:rPr>
          <w:sz w:val="24"/>
          <w:szCs w:val="24"/>
        </w:rPr>
        <w:t>Use m</w:t>
      </w:r>
      <w:r w:rsidR="00BD5680" w:rsidRPr="00087FD8">
        <w:rPr>
          <w:sz w:val="24"/>
          <w:szCs w:val="24"/>
        </w:rPr>
        <w:t>eaningful variable</w:t>
      </w:r>
      <w:r>
        <w:rPr>
          <w:sz w:val="24"/>
          <w:szCs w:val="24"/>
        </w:rPr>
        <w:t xml:space="preserve"> and method</w:t>
      </w:r>
      <w:r w:rsidR="00BD5680" w:rsidRPr="00087FD8">
        <w:rPr>
          <w:sz w:val="24"/>
          <w:szCs w:val="24"/>
        </w:rPr>
        <w:t xml:space="preserve"> names</w:t>
      </w:r>
      <w:r>
        <w:rPr>
          <w:sz w:val="24"/>
          <w:szCs w:val="24"/>
        </w:rPr>
        <w:t xml:space="preserve">. The name should help understand what a variable is used for or what a method </w:t>
      </w:r>
      <w:r w:rsidR="006D0EFC">
        <w:rPr>
          <w:sz w:val="24"/>
          <w:szCs w:val="24"/>
        </w:rPr>
        <w:t>does. Avoid the use of variable names</w:t>
      </w:r>
      <w:r>
        <w:rPr>
          <w:sz w:val="24"/>
          <w:szCs w:val="24"/>
        </w:rPr>
        <w:t xml:space="preserve"> without any meaning, like “</w:t>
      </w:r>
      <w:proofErr w:type="spellStart"/>
      <w:r>
        <w:rPr>
          <w:sz w:val="24"/>
          <w:szCs w:val="24"/>
        </w:rPr>
        <w:t>xxy</w:t>
      </w:r>
      <w:proofErr w:type="spellEnd"/>
      <w:r>
        <w:rPr>
          <w:sz w:val="24"/>
          <w:szCs w:val="24"/>
        </w:rPr>
        <w:t>”,</w:t>
      </w:r>
      <w:r w:rsidR="006D0EFC">
        <w:rPr>
          <w:sz w:val="24"/>
          <w:szCs w:val="24"/>
        </w:rPr>
        <w:t xml:space="preserve"> </w:t>
      </w:r>
      <w:r w:rsidRPr="006D0EFC">
        <w:rPr>
          <w:sz w:val="24"/>
          <w:szCs w:val="24"/>
        </w:rPr>
        <w:t xml:space="preserve">or names, like “flower”, that do not relate to the intended purpose of the variable or method. </w:t>
      </w:r>
    </w:p>
    <w:p w:rsidR="006D0EFC" w:rsidRDefault="006D0EFC" w:rsidP="006D0EFC">
      <w:pPr>
        <w:widowControl w:val="0"/>
        <w:numPr>
          <w:ilvl w:val="1"/>
          <w:numId w:val="2"/>
        </w:numPr>
        <w:tabs>
          <w:tab w:val="clear" w:pos="1080"/>
          <w:tab w:val="num" w:pos="720"/>
        </w:tabs>
        <w:suppressAutoHyphens/>
        <w:ind w:left="714" w:hanging="357"/>
        <w:rPr>
          <w:sz w:val="24"/>
          <w:szCs w:val="24"/>
        </w:rPr>
      </w:pPr>
      <w:r>
        <w:rPr>
          <w:sz w:val="24"/>
          <w:szCs w:val="24"/>
        </w:rPr>
        <w:t>Use consistent c</w:t>
      </w:r>
      <w:r w:rsidR="00BD5680" w:rsidRPr="00087FD8">
        <w:rPr>
          <w:sz w:val="24"/>
          <w:szCs w:val="24"/>
        </w:rPr>
        <w:t xml:space="preserve">onventions for naming variables and </w:t>
      </w:r>
      <w:r>
        <w:rPr>
          <w:sz w:val="24"/>
          <w:szCs w:val="24"/>
        </w:rPr>
        <w:t>names of methods and classes. For example, you might decide that names of classes should start with a capital letter, while names of variables and methods should star with a lower case letter. Names that consist of two or more words like “symbol” and “table” can be combined, for example, using “</w:t>
      </w:r>
      <w:proofErr w:type="spellStart"/>
      <w:r>
        <w:rPr>
          <w:sz w:val="24"/>
          <w:szCs w:val="24"/>
        </w:rPr>
        <w:t>camelCasing</w:t>
      </w:r>
      <w:proofErr w:type="spellEnd"/>
      <w:r>
        <w:rPr>
          <w:sz w:val="24"/>
          <w:szCs w:val="24"/>
        </w:rPr>
        <w:t xml:space="preserve">” (the words are concatenated, but the second word starts with a capital letter: </w:t>
      </w:r>
      <w:proofErr w:type="spellStart"/>
      <w:r>
        <w:rPr>
          <w:sz w:val="24"/>
          <w:szCs w:val="24"/>
        </w:rPr>
        <w:t>symbolTable</w:t>
      </w:r>
      <w:proofErr w:type="spellEnd"/>
      <w:r>
        <w:rPr>
          <w:sz w:val="24"/>
          <w:szCs w:val="24"/>
        </w:rPr>
        <w:t xml:space="preserve">) or they can be combined using underscores: </w:t>
      </w:r>
      <w:proofErr w:type="spellStart"/>
      <w:r>
        <w:rPr>
          <w:sz w:val="24"/>
          <w:szCs w:val="24"/>
        </w:rPr>
        <w:t>symbol_table</w:t>
      </w:r>
      <w:proofErr w:type="spellEnd"/>
      <w:r>
        <w:rPr>
          <w:sz w:val="24"/>
          <w:szCs w:val="24"/>
        </w:rPr>
        <w:t>. However, you need to try to be consistent.</w:t>
      </w:r>
    </w:p>
    <w:p w:rsidR="00BD5680" w:rsidRPr="006D0EFC" w:rsidRDefault="006D0EFC" w:rsidP="006D0EFC">
      <w:pPr>
        <w:widowControl w:val="0"/>
        <w:numPr>
          <w:ilvl w:val="1"/>
          <w:numId w:val="2"/>
        </w:numPr>
        <w:tabs>
          <w:tab w:val="clear" w:pos="1080"/>
          <w:tab w:val="num" w:pos="720"/>
        </w:tabs>
        <w:suppressAutoHyphens/>
        <w:ind w:left="714" w:hanging="357"/>
        <w:rPr>
          <w:sz w:val="24"/>
          <w:szCs w:val="24"/>
        </w:rPr>
      </w:pPr>
      <w:r>
        <w:rPr>
          <w:sz w:val="24"/>
          <w:szCs w:val="24"/>
        </w:rPr>
        <w:t xml:space="preserve">Use consistent notation for naming constants. For example, </w:t>
      </w:r>
      <w:r w:rsidRPr="006D0EFC">
        <w:rPr>
          <w:sz w:val="24"/>
          <w:szCs w:val="24"/>
        </w:rPr>
        <w:t xml:space="preserve">you </w:t>
      </w:r>
      <w:r>
        <w:rPr>
          <w:sz w:val="24"/>
          <w:szCs w:val="24"/>
        </w:rPr>
        <w:t xml:space="preserve">can </w:t>
      </w:r>
      <w:r w:rsidRPr="006D0EFC">
        <w:rPr>
          <w:sz w:val="24"/>
          <w:szCs w:val="24"/>
        </w:rPr>
        <w:t xml:space="preserve">use capital letters to denote </w:t>
      </w:r>
      <w:r>
        <w:rPr>
          <w:sz w:val="24"/>
          <w:szCs w:val="24"/>
        </w:rPr>
        <w:t xml:space="preserve">constants and names </w:t>
      </w:r>
      <w:r w:rsidRPr="006D0EFC">
        <w:rPr>
          <w:sz w:val="24"/>
          <w:szCs w:val="24"/>
        </w:rPr>
        <w:t>composed of several words can be joined by underscores</w:t>
      </w:r>
      <w:r>
        <w:rPr>
          <w:sz w:val="24"/>
          <w:szCs w:val="24"/>
        </w:rPr>
        <w:t xml:space="preserve">: </w:t>
      </w:r>
      <w:proofErr w:type="spellStart"/>
      <w:r>
        <w:rPr>
          <w:sz w:val="24"/>
          <w:szCs w:val="24"/>
        </w:rPr>
        <w:t>TABLE_SIZE</w:t>
      </w:r>
      <w:proofErr w:type="spellEnd"/>
      <w:r>
        <w:rPr>
          <w:sz w:val="24"/>
          <w:szCs w:val="24"/>
        </w:rPr>
        <w:t>.</w:t>
      </w:r>
      <w:r w:rsidRPr="006D0EFC">
        <w:rPr>
          <w:sz w:val="24"/>
          <w:szCs w:val="24"/>
        </w:rPr>
        <w:t xml:space="preserve"> </w:t>
      </w:r>
    </w:p>
    <w:p w:rsidR="00BD5680" w:rsidRPr="00087FD8" w:rsidRDefault="00BD5680" w:rsidP="0086078F">
      <w:pPr>
        <w:widowControl w:val="0"/>
        <w:numPr>
          <w:ilvl w:val="1"/>
          <w:numId w:val="2"/>
        </w:numPr>
        <w:tabs>
          <w:tab w:val="clear" w:pos="1080"/>
          <w:tab w:val="num" w:pos="720"/>
        </w:tabs>
        <w:suppressAutoHyphens/>
        <w:ind w:left="714" w:hanging="357"/>
        <w:rPr>
          <w:sz w:val="24"/>
          <w:szCs w:val="24"/>
        </w:rPr>
      </w:pPr>
      <w:r w:rsidRPr="00087FD8">
        <w:rPr>
          <w:sz w:val="24"/>
          <w:szCs w:val="24"/>
        </w:rPr>
        <w:t>Use constants where appropriate</w:t>
      </w:r>
      <w:r w:rsidR="006D0EFC">
        <w:rPr>
          <w:sz w:val="24"/>
          <w:szCs w:val="24"/>
        </w:rPr>
        <w:t>.</w:t>
      </w:r>
    </w:p>
    <w:p w:rsidR="00BD5680" w:rsidRDefault="006D0EFC" w:rsidP="004150EC">
      <w:pPr>
        <w:widowControl w:val="0"/>
        <w:numPr>
          <w:ilvl w:val="1"/>
          <w:numId w:val="2"/>
        </w:numPr>
        <w:tabs>
          <w:tab w:val="clear" w:pos="1080"/>
          <w:tab w:val="num" w:pos="720"/>
        </w:tabs>
        <w:suppressAutoHyphens/>
        <w:spacing w:after="120"/>
        <w:ind w:left="714" w:hanging="357"/>
        <w:rPr>
          <w:sz w:val="24"/>
          <w:szCs w:val="24"/>
        </w:rPr>
      </w:pPr>
      <w:r>
        <w:rPr>
          <w:sz w:val="24"/>
          <w:szCs w:val="24"/>
        </w:rPr>
        <w:t>Readability. Use indentation</w:t>
      </w:r>
      <w:r w:rsidR="004150EC">
        <w:rPr>
          <w:sz w:val="24"/>
          <w:szCs w:val="24"/>
        </w:rPr>
        <w:t>, tabs,</w:t>
      </w:r>
      <w:r>
        <w:rPr>
          <w:sz w:val="24"/>
          <w:szCs w:val="24"/>
        </w:rPr>
        <w:t xml:space="preserve"> and white spaces in a consistent manner to improve the readability of your code. The body of a </w:t>
      </w:r>
      <w:r w:rsidRPr="00371B1C">
        <w:rPr>
          <w:i/>
          <w:sz w:val="24"/>
          <w:szCs w:val="24"/>
        </w:rPr>
        <w:t>for</w:t>
      </w:r>
      <w:r>
        <w:rPr>
          <w:sz w:val="24"/>
          <w:szCs w:val="24"/>
        </w:rPr>
        <w:t xml:space="preserve"> loop statement, for example, should have a larger indentation than the</w:t>
      </w:r>
      <w:r w:rsidR="004150EC">
        <w:rPr>
          <w:sz w:val="24"/>
          <w:szCs w:val="24"/>
        </w:rPr>
        <w:t xml:space="preserve"> statement itself:</w:t>
      </w:r>
    </w:p>
    <w:p w:rsidR="004150EC" w:rsidRPr="00371B1C" w:rsidRDefault="001535A1" w:rsidP="004150EC">
      <w:pPr>
        <w:widowControl w:val="0"/>
        <w:suppressAutoHyphens/>
        <w:ind w:left="714"/>
        <w:rPr>
          <w:i/>
          <w:sz w:val="24"/>
          <w:szCs w:val="24"/>
        </w:rPr>
      </w:pPr>
      <w:r>
        <w:rPr>
          <w:i/>
          <w:sz w:val="24"/>
          <w:szCs w:val="24"/>
        </w:rPr>
        <w:tab/>
      </w:r>
      <w:r>
        <w:rPr>
          <w:i/>
          <w:sz w:val="24"/>
          <w:szCs w:val="24"/>
        </w:rPr>
        <w:tab/>
      </w:r>
      <w:r w:rsidR="004150EC" w:rsidRPr="00371B1C">
        <w:rPr>
          <w:i/>
          <w:sz w:val="24"/>
          <w:szCs w:val="24"/>
        </w:rPr>
        <w:t>for (</w:t>
      </w:r>
      <w:proofErr w:type="spellStart"/>
      <w:r w:rsidR="004150EC" w:rsidRPr="00371B1C">
        <w:rPr>
          <w:i/>
          <w:sz w:val="24"/>
          <w:szCs w:val="24"/>
        </w:rPr>
        <w:t>int</w:t>
      </w:r>
      <w:proofErr w:type="spellEnd"/>
      <w:r w:rsidR="004150EC" w:rsidRPr="00371B1C">
        <w:rPr>
          <w:i/>
          <w:sz w:val="24"/>
          <w:szCs w:val="24"/>
        </w:rPr>
        <w:t xml:space="preserve"> </w:t>
      </w:r>
      <w:proofErr w:type="spellStart"/>
      <w:r w:rsidR="004150EC" w:rsidRPr="00371B1C">
        <w:rPr>
          <w:i/>
          <w:sz w:val="24"/>
          <w:szCs w:val="24"/>
        </w:rPr>
        <w:t>i</w:t>
      </w:r>
      <w:proofErr w:type="spellEnd"/>
      <w:r w:rsidR="004150EC" w:rsidRPr="00371B1C">
        <w:rPr>
          <w:i/>
          <w:sz w:val="24"/>
          <w:szCs w:val="24"/>
        </w:rPr>
        <w:t xml:space="preserve"> = 0; </w:t>
      </w:r>
      <w:proofErr w:type="spellStart"/>
      <w:r w:rsidR="004150EC" w:rsidRPr="00371B1C">
        <w:rPr>
          <w:i/>
          <w:sz w:val="24"/>
          <w:szCs w:val="24"/>
        </w:rPr>
        <w:t>i</w:t>
      </w:r>
      <w:proofErr w:type="spellEnd"/>
      <w:r w:rsidR="004150EC" w:rsidRPr="00371B1C">
        <w:rPr>
          <w:i/>
          <w:sz w:val="24"/>
          <w:szCs w:val="24"/>
        </w:rPr>
        <w:t xml:space="preserve"> &lt; </w:t>
      </w:r>
      <w:proofErr w:type="spellStart"/>
      <w:r w:rsidR="004150EC" w:rsidRPr="00371B1C">
        <w:rPr>
          <w:i/>
          <w:sz w:val="24"/>
          <w:szCs w:val="24"/>
        </w:rPr>
        <w:t>TABLE_SIZE</w:t>
      </w:r>
      <w:proofErr w:type="spellEnd"/>
      <w:r w:rsidR="004150EC" w:rsidRPr="00371B1C">
        <w:rPr>
          <w:i/>
          <w:sz w:val="24"/>
          <w:szCs w:val="24"/>
        </w:rPr>
        <w:t>; ++</w:t>
      </w:r>
      <w:proofErr w:type="spellStart"/>
      <w:r w:rsidR="004150EC" w:rsidRPr="00371B1C">
        <w:rPr>
          <w:i/>
          <w:sz w:val="24"/>
          <w:szCs w:val="24"/>
        </w:rPr>
        <w:t>i</w:t>
      </w:r>
      <w:proofErr w:type="spellEnd"/>
      <w:r w:rsidR="004150EC" w:rsidRPr="00371B1C">
        <w:rPr>
          <w:i/>
          <w:sz w:val="24"/>
          <w:szCs w:val="24"/>
        </w:rPr>
        <w:t xml:space="preserve">) </w:t>
      </w:r>
    </w:p>
    <w:p w:rsidR="004150EC" w:rsidRDefault="001535A1" w:rsidP="004150EC">
      <w:pPr>
        <w:widowControl w:val="0"/>
        <w:suppressAutoHyphens/>
        <w:spacing w:after="120"/>
        <w:ind w:left="714"/>
        <w:rPr>
          <w:sz w:val="24"/>
          <w:szCs w:val="24"/>
        </w:rPr>
      </w:pPr>
      <w:r>
        <w:rPr>
          <w:i/>
          <w:sz w:val="24"/>
          <w:szCs w:val="24"/>
        </w:rPr>
        <w:tab/>
      </w:r>
      <w:r>
        <w:rPr>
          <w:i/>
          <w:sz w:val="24"/>
          <w:szCs w:val="24"/>
        </w:rPr>
        <w:tab/>
      </w:r>
      <w:r>
        <w:rPr>
          <w:i/>
          <w:sz w:val="24"/>
          <w:szCs w:val="24"/>
        </w:rPr>
        <w:tab/>
      </w:r>
      <w:r w:rsidR="004150EC" w:rsidRPr="00371B1C">
        <w:rPr>
          <w:i/>
          <w:sz w:val="24"/>
          <w:szCs w:val="24"/>
        </w:rPr>
        <w:t>table[</w:t>
      </w:r>
      <w:proofErr w:type="spellStart"/>
      <w:r w:rsidR="004150EC" w:rsidRPr="00371B1C">
        <w:rPr>
          <w:i/>
          <w:sz w:val="24"/>
          <w:szCs w:val="24"/>
        </w:rPr>
        <w:t>i</w:t>
      </w:r>
      <w:proofErr w:type="spellEnd"/>
      <w:r w:rsidR="004150EC" w:rsidRPr="00371B1C">
        <w:rPr>
          <w:i/>
          <w:sz w:val="24"/>
          <w:szCs w:val="24"/>
        </w:rPr>
        <w:t>] = 0;</w:t>
      </w:r>
    </w:p>
    <w:p w:rsidR="004150EC" w:rsidRDefault="004150EC" w:rsidP="004150EC">
      <w:pPr>
        <w:widowControl w:val="0"/>
        <w:suppressAutoHyphens/>
        <w:spacing w:after="120"/>
        <w:ind w:left="714"/>
        <w:rPr>
          <w:sz w:val="24"/>
          <w:szCs w:val="24"/>
        </w:rPr>
      </w:pPr>
      <w:r>
        <w:rPr>
          <w:sz w:val="24"/>
          <w:szCs w:val="24"/>
        </w:rPr>
        <w:t>Also, positioning of brackets (“{“ and “}”) to delimit blocks of code should be consistent. For example if you put an opening bracket at the end of the header of a method:</w:t>
      </w:r>
    </w:p>
    <w:p w:rsidR="004150EC" w:rsidRPr="00371B1C" w:rsidRDefault="001535A1" w:rsidP="004150EC">
      <w:pPr>
        <w:widowControl w:val="0"/>
        <w:suppressAutoHyphens/>
        <w:ind w:left="714"/>
        <w:rPr>
          <w:i/>
          <w:sz w:val="24"/>
          <w:szCs w:val="24"/>
        </w:rPr>
      </w:pPr>
      <w:r>
        <w:rPr>
          <w:i/>
          <w:sz w:val="24"/>
          <w:szCs w:val="24"/>
        </w:rPr>
        <w:tab/>
      </w:r>
      <w:r>
        <w:rPr>
          <w:i/>
          <w:sz w:val="24"/>
          <w:szCs w:val="24"/>
        </w:rPr>
        <w:tab/>
      </w:r>
      <w:r w:rsidR="004150EC" w:rsidRPr="00371B1C">
        <w:rPr>
          <w:i/>
          <w:sz w:val="24"/>
          <w:szCs w:val="24"/>
        </w:rPr>
        <w:t xml:space="preserve">private </w:t>
      </w:r>
      <w:proofErr w:type="spellStart"/>
      <w:r w:rsidR="004150EC" w:rsidRPr="00371B1C">
        <w:rPr>
          <w:i/>
          <w:sz w:val="24"/>
          <w:szCs w:val="24"/>
        </w:rPr>
        <w:t>int</w:t>
      </w:r>
      <w:proofErr w:type="spellEnd"/>
      <w:r w:rsidR="004150EC" w:rsidRPr="00371B1C">
        <w:rPr>
          <w:i/>
          <w:sz w:val="24"/>
          <w:szCs w:val="24"/>
        </w:rPr>
        <w:t xml:space="preserve"> </w:t>
      </w:r>
      <w:proofErr w:type="spellStart"/>
      <w:r w:rsidR="004150EC" w:rsidRPr="00371B1C">
        <w:rPr>
          <w:i/>
          <w:sz w:val="24"/>
          <w:szCs w:val="24"/>
        </w:rPr>
        <w:t>findPosition</w:t>
      </w:r>
      <w:proofErr w:type="spellEnd"/>
      <w:r w:rsidR="004150EC" w:rsidRPr="00371B1C">
        <w:rPr>
          <w:i/>
          <w:sz w:val="24"/>
          <w:szCs w:val="24"/>
        </w:rPr>
        <w:t>() {</w:t>
      </w:r>
    </w:p>
    <w:p w:rsidR="004150EC" w:rsidRDefault="004150EC" w:rsidP="004150EC">
      <w:pPr>
        <w:widowControl w:val="0"/>
        <w:suppressAutoHyphens/>
        <w:spacing w:after="120"/>
        <w:ind w:left="714"/>
        <w:rPr>
          <w:sz w:val="24"/>
          <w:szCs w:val="24"/>
        </w:rPr>
      </w:pPr>
      <w:r w:rsidRPr="00371B1C">
        <w:rPr>
          <w:i/>
          <w:sz w:val="24"/>
          <w:szCs w:val="24"/>
        </w:rPr>
        <w:t xml:space="preserve">     </w:t>
      </w:r>
      <w:r w:rsidR="001535A1">
        <w:rPr>
          <w:i/>
          <w:sz w:val="24"/>
          <w:szCs w:val="24"/>
        </w:rPr>
        <w:tab/>
      </w:r>
      <w:r w:rsidR="001535A1">
        <w:rPr>
          <w:i/>
          <w:sz w:val="24"/>
          <w:szCs w:val="24"/>
        </w:rPr>
        <w:tab/>
      </w:r>
      <w:proofErr w:type="spellStart"/>
      <w:r w:rsidRPr="00371B1C">
        <w:rPr>
          <w:i/>
          <w:sz w:val="24"/>
          <w:szCs w:val="24"/>
        </w:rPr>
        <w:t>int</w:t>
      </w:r>
      <w:proofErr w:type="spellEnd"/>
      <w:r w:rsidRPr="00371B1C">
        <w:rPr>
          <w:i/>
          <w:sz w:val="24"/>
          <w:szCs w:val="24"/>
        </w:rPr>
        <w:t xml:space="preserve"> position;</w:t>
      </w:r>
    </w:p>
    <w:p w:rsidR="004150EC" w:rsidRDefault="004150EC" w:rsidP="004150EC">
      <w:pPr>
        <w:widowControl w:val="0"/>
        <w:suppressAutoHyphens/>
        <w:spacing w:after="120"/>
        <w:ind w:left="714"/>
        <w:rPr>
          <w:sz w:val="24"/>
          <w:szCs w:val="24"/>
        </w:rPr>
      </w:pPr>
      <w:r>
        <w:rPr>
          <w:sz w:val="24"/>
          <w:szCs w:val="24"/>
        </w:rPr>
        <w:t>You should not put the bracket in a separate line for another method:</w:t>
      </w:r>
    </w:p>
    <w:p w:rsidR="004150EC" w:rsidRPr="00371B1C" w:rsidRDefault="001535A1" w:rsidP="004150EC">
      <w:pPr>
        <w:widowControl w:val="0"/>
        <w:suppressAutoHyphens/>
        <w:ind w:left="714"/>
        <w:rPr>
          <w:i/>
          <w:sz w:val="24"/>
          <w:szCs w:val="24"/>
        </w:rPr>
      </w:pPr>
      <w:r>
        <w:rPr>
          <w:i/>
          <w:sz w:val="24"/>
          <w:szCs w:val="24"/>
        </w:rPr>
        <w:tab/>
      </w:r>
      <w:r>
        <w:rPr>
          <w:i/>
          <w:sz w:val="24"/>
          <w:szCs w:val="24"/>
        </w:rPr>
        <w:tab/>
      </w:r>
      <w:r w:rsidR="00371B1C" w:rsidRPr="00371B1C">
        <w:rPr>
          <w:i/>
          <w:sz w:val="24"/>
          <w:szCs w:val="24"/>
        </w:rPr>
        <w:t>p</w:t>
      </w:r>
      <w:r w:rsidR="004150EC" w:rsidRPr="00371B1C">
        <w:rPr>
          <w:i/>
          <w:sz w:val="24"/>
          <w:szCs w:val="24"/>
        </w:rPr>
        <w:t xml:space="preserve">rivate String </w:t>
      </w:r>
      <w:proofErr w:type="spellStart"/>
      <w:r w:rsidR="004150EC" w:rsidRPr="00371B1C">
        <w:rPr>
          <w:i/>
          <w:sz w:val="24"/>
          <w:szCs w:val="24"/>
        </w:rPr>
        <w:t>getName</w:t>
      </w:r>
      <w:proofErr w:type="spellEnd"/>
      <w:r w:rsidR="004150EC" w:rsidRPr="00371B1C">
        <w:rPr>
          <w:i/>
          <w:sz w:val="24"/>
          <w:szCs w:val="24"/>
        </w:rPr>
        <w:t>()</w:t>
      </w:r>
    </w:p>
    <w:p w:rsidR="004150EC" w:rsidRPr="00371B1C" w:rsidRDefault="001535A1" w:rsidP="004150EC">
      <w:pPr>
        <w:widowControl w:val="0"/>
        <w:suppressAutoHyphens/>
        <w:ind w:left="714"/>
        <w:rPr>
          <w:i/>
          <w:sz w:val="24"/>
          <w:szCs w:val="24"/>
        </w:rPr>
      </w:pPr>
      <w:r>
        <w:rPr>
          <w:i/>
          <w:sz w:val="24"/>
          <w:szCs w:val="24"/>
        </w:rPr>
        <w:tab/>
      </w:r>
      <w:r>
        <w:rPr>
          <w:i/>
          <w:sz w:val="24"/>
          <w:szCs w:val="24"/>
        </w:rPr>
        <w:tab/>
      </w:r>
      <w:r w:rsidR="004150EC" w:rsidRPr="00371B1C">
        <w:rPr>
          <w:i/>
          <w:sz w:val="24"/>
          <w:szCs w:val="24"/>
        </w:rPr>
        <w:t>{</w:t>
      </w:r>
    </w:p>
    <w:p w:rsidR="004150EC" w:rsidRPr="00371B1C" w:rsidRDefault="004150EC" w:rsidP="004150EC">
      <w:pPr>
        <w:widowControl w:val="0"/>
        <w:suppressAutoHyphens/>
        <w:spacing w:after="120"/>
        <w:ind w:left="714"/>
        <w:rPr>
          <w:i/>
          <w:sz w:val="24"/>
          <w:szCs w:val="24"/>
        </w:rPr>
      </w:pPr>
      <w:r w:rsidRPr="00371B1C">
        <w:rPr>
          <w:i/>
          <w:sz w:val="24"/>
          <w:szCs w:val="24"/>
        </w:rPr>
        <w:t xml:space="preserve">     </w:t>
      </w:r>
      <w:r w:rsidR="001535A1">
        <w:rPr>
          <w:i/>
          <w:sz w:val="24"/>
          <w:szCs w:val="24"/>
        </w:rPr>
        <w:tab/>
      </w:r>
      <w:r w:rsidR="001535A1">
        <w:rPr>
          <w:i/>
          <w:sz w:val="24"/>
          <w:szCs w:val="24"/>
        </w:rPr>
        <w:tab/>
      </w:r>
      <w:r w:rsidRPr="00371B1C">
        <w:rPr>
          <w:i/>
          <w:sz w:val="24"/>
          <w:szCs w:val="24"/>
        </w:rPr>
        <w:t xml:space="preserve">return </w:t>
      </w:r>
      <w:proofErr w:type="spellStart"/>
      <w:r w:rsidRPr="00371B1C">
        <w:rPr>
          <w:i/>
          <w:sz w:val="24"/>
          <w:szCs w:val="24"/>
        </w:rPr>
        <w:t>personName</w:t>
      </w:r>
      <w:proofErr w:type="spellEnd"/>
      <w:r w:rsidRPr="00371B1C">
        <w:rPr>
          <w:i/>
          <w:sz w:val="24"/>
          <w:szCs w:val="24"/>
        </w:rPr>
        <w:t>;</w:t>
      </w:r>
    </w:p>
    <w:p w:rsidR="00BD5680" w:rsidRPr="0086078F" w:rsidRDefault="00BD5680" w:rsidP="0086078F">
      <w:pPr>
        <w:spacing w:after="120"/>
        <w:rPr>
          <w:b/>
          <w:bCs/>
          <w:color w:val="FF0000"/>
          <w:sz w:val="24"/>
          <w:szCs w:val="24"/>
          <w:u w:val="single"/>
        </w:rPr>
      </w:pPr>
      <w:r w:rsidRPr="00087FD8">
        <w:rPr>
          <w:sz w:val="24"/>
          <w:szCs w:val="24"/>
        </w:rPr>
        <w:t xml:space="preserve">Submit </w:t>
      </w:r>
      <w:r w:rsidRPr="00087FD8">
        <w:rPr>
          <w:i/>
          <w:sz w:val="24"/>
          <w:szCs w:val="24"/>
        </w:rPr>
        <w:t>Country.java</w:t>
      </w:r>
      <w:r w:rsidRPr="00087FD8">
        <w:rPr>
          <w:sz w:val="24"/>
          <w:szCs w:val="24"/>
        </w:rPr>
        <w:t xml:space="preserve"> and </w:t>
      </w:r>
      <w:r w:rsidRPr="00087FD8">
        <w:rPr>
          <w:i/>
          <w:sz w:val="24"/>
          <w:szCs w:val="24"/>
        </w:rPr>
        <w:t>CountryCatalogue.java</w:t>
      </w:r>
      <w:r w:rsidRPr="00087FD8">
        <w:rPr>
          <w:sz w:val="24"/>
          <w:szCs w:val="24"/>
        </w:rPr>
        <w:t xml:space="preserve">. to OWL. Make sure you attach your .java files to your assignment; </w:t>
      </w:r>
      <w:r w:rsidRPr="00087FD8">
        <w:rPr>
          <w:b/>
          <w:sz w:val="24"/>
          <w:szCs w:val="24"/>
        </w:rPr>
        <w:t>DO NOT</w:t>
      </w:r>
      <w:r w:rsidRPr="00087FD8">
        <w:rPr>
          <w:sz w:val="24"/>
          <w:szCs w:val="24"/>
        </w:rPr>
        <w:t xml:space="preserve"> put the code inline in the textbox. </w:t>
      </w:r>
      <w:r w:rsidRPr="00087FD8">
        <w:rPr>
          <w:b/>
          <w:bCs/>
          <w:color w:val="FF0000"/>
          <w:sz w:val="24"/>
          <w:szCs w:val="24"/>
          <w:u w:val="single"/>
        </w:rPr>
        <w:t xml:space="preserve">DO NOT SUBMIT YOUR </w:t>
      </w:r>
      <w:r w:rsidRPr="00087FD8">
        <w:rPr>
          <w:b/>
          <w:bCs/>
          <w:i/>
          <w:color w:val="FF0000"/>
          <w:sz w:val="24"/>
          <w:szCs w:val="24"/>
          <w:u w:val="single"/>
        </w:rPr>
        <w:t>.class</w:t>
      </w:r>
      <w:r w:rsidRPr="00087FD8">
        <w:rPr>
          <w:b/>
          <w:bCs/>
          <w:color w:val="FF0000"/>
          <w:sz w:val="24"/>
          <w:szCs w:val="24"/>
          <w:u w:val="single"/>
        </w:rPr>
        <w:t xml:space="preserve"> FILES. IF YOU DO THIS, AND DO NOT ATTACH YOUR </w:t>
      </w:r>
      <w:r w:rsidRPr="00087FD8">
        <w:rPr>
          <w:b/>
          <w:bCs/>
          <w:i/>
          <w:color w:val="FF0000"/>
          <w:sz w:val="24"/>
          <w:szCs w:val="24"/>
          <w:u w:val="single"/>
        </w:rPr>
        <w:t>.java</w:t>
      </w:r>
      <w:r w:rsidRPr="00087FD8">
        <w:rPr>
          <w:b/>
          <w:bCs/>
          <w:color w:val="FF0000"/>
          <w:sz w:val="24"/>
          <w:szCs w:val="24"/>
          <w:u w:val="single"/>
        </w:rPr>
        <w:t xml:space="preserve"> FILES, YOU WILL RECEIVE A MARK OF ZERO!</w:t>
      </w:r>
    </w:p>
    <w:p w:rsidR="00BD5680" w:rsidRPr="00087FD8" w:rsidRDefault="00BD5680" w:rsidP="0086078F">
      <w:pPr>
        <w:spacing w:after="120"/>
        <w:rPr>
          <w:b/>
          <w:bCs/>
          <w:sz w:val="24"/>
          <w:szCs w:val="24"/>
        </w:rPr>
      </w:pPr>
      <w:r w:rsidRPr="00087FD8">
        <w:rPr>
          <w:b/>
          <w:bCs/>
          <w:sz w:val="24"/>
          <w:szCs w:val="24"/>
        </w:rPr>
        <w:t>What You Will Be Marked On:</w:t>
      </w:r>
    </w:p>
    <w:p w:rsidR="00BD5680" w:rsidRPr="00087FD8" w:rsidRDefault="00BD5680" w:rsidP="0086078F">
      <w:pPr>
        <w:widowControl w:val="0"/>
        <w:numPr>
          <w:ilvl w:val="0"/>
          <w:numId w:val="3"/>
        </w:numPr>
        <w:tabs>
          <w:tab w:val="clear" w:pos="720"/>
          <w:tab w:val="num" w:pos="360"/>
        </w:tabs>
        <w:suppressAutoHyphens/>
        <w:spacing w:after="120"/>
        <w:ind w:left="360"/>
        <w:rPr>
          <w:sz w:val="24"/>
          <w:szCs w:val="24"/>
        </w:rPr>
      </w:pPr>
      <w:r w:rsidRPr="00087FD8">
        <w:rPr>
          <w:sz w:val="24"/>
          <w:szCs w:val="24"/>
        </w:rPr>
        <w:t>Functional specifications:</w:t>
      </w:r>
    </w:p>
    <w:p w:rsidR="00BD5680" w:rsidRPr="00087FD8" w:rsidRDefault="00BD5680" w:rsidP="0086078F">
      <w:pPr>
        <w:pStyle w:val="ListParagraph"/>
        <w:widowControl w:val="0"/>
        <w:numPr>
          <w:ilvl w:val="0"/>
          <w:numId w:val="6"/>
        </w:numPr>
        <w:suppressAutoHyphens/>
        <w:ind w:left="986" w:hanging="357"/>
        <w:contextualSpacing/>
      </w:pPr>
      <w:r w:rsidRPr="00087FD8">
        <w:t>Does the program behave according to specifications?</w:t>
      </w:r>
    </w:p>
    <w:p w:rsidR="00BD5680" w:rsidRPr="00087FD8" w:rsidRDefault="00BD5680" w:rsidP="0086078F">
      <w:pPr>
        <w:pStyle w:val="ListParagraph"/>
        <w:widowControl w:val="0"/>
        <w:numPr>
          <w:ilvl w:val="0"/>
          <w:numId w:val="6"/>
        </w:numPr>
        <w:suppressAutoHyphens/>
        <w:ind w:left="986" w:hanging="357"/>
        <w:contextualSpacing/>
      </w:pPr>
      <w:r w:rsidRPr="00087FD8">
        <w:t xml:space="preserve">Does it run with the </w:t>
      </w:r>
      <w:r w:rsidR="001535A1">
        <w:t>test</w:t>
      </w:r>
      <w:r w:rsidRPr="00087FD8">
        <w:t xml:space="preserve"> program</w:t>
      </w:r>
      <w:r w:rsidR="001535A1">
        <w:t>s</w:t>
      </w:r>
      <w:r w:rsidRPr="00087FD8">
        <w:t xml:space="preserve"> provided?</w:t>
      </w:r>
    </w:p>
    <w:p w:rsidR="00BD5680" w:rsidRPr="00087FD8" w:rsidRDefault="00BD5680" w:rsidP="0086078F">
      <w:pPr>
        <w:pStyle w:val="ListParagraph"/>
        <w:widowControl w:val="0"/>
        <w:numPr>
          <w:ilvl w:val="0"/>
          <w:numId w:val="6"/>
        </w:numPr>
        <w:suppressAutoHyphens/>
        <w:ind w:left="986" w:hanging="357"/>
        <w:contextualSpacing/>
      </w:pPr>
      <w:r w:rsidRPr="00087FD8">
        <w:t xml:space="preserve">Are your classes </w:t>
      </w:r>
      <w:r w:rsidR="001535A1">
        <w:t>implemented</w:t>
      </w:r>
      <w:r w:rsidRPr="00087FD8">
        <w:t xml:space="preserve"> properly?</w:t>
      </w:r>
    </w:p>
    <w:p w:rsidR="00BD5680" w:rsidRPr="00087FD8" w:rsidRDefault="00BD5680" w:rsidP="0086078F">
      <w:pPr>
        <w:pStyle w:val="ListParagraph"/>
        <w:widowControl w:val="0"/>
        <w:numPr>
          <w:ilvl w:val="0"/>
          <w:numId w:val="6"/>
        </w:numPr>
        <w:suppressAutoHyphens/>
        <w:ind w:left="986" w:hanging="357"/>
        <w:contextualSpacing/>
      </w:pPr>
      <w:r w:rsidRPr="00087FD8">
        <w:t>Are you using appropriate data structures?</w:t>
      </w:r>
    </w:p>
    <w:p w:rsidR="00BD5680" w:rsidRPr="00087FD8" w:rsidRDefault="00BD5680" w:rsidP="00A936E7">
      <w:pPr>
        <w:pStyle w:val="ListParagraph"/>
        <w:widowControl w:val="0"/>
        <w:numPr>
          <w:ilvl w:val="0"/>
          <w:numId w:val="6"/>
        </w:numPr>
        <w:suppressAutoHyphens/>
        <w:spacing w:after="120"/>
        <w:ind w:left="986" w:hanging="357"/>
        <w:contextualSpacing/>
      </w:pPr>
      <w:r w:rsidRPr="00087FD8">
        <w:t>Is the output according to specifications?</w:t>
      </w:r>
    </w:p>
    <w:p w:rsidR="00BD5680" w:rsidRPr="00087FD8" w:rsidRDefault="00BD5680" w:rsidP="0086078F">
      <w:pPr>
        <w:widowControl w:val="0"/>
        <w:numPr>
          <w:ilvl w:val="0"/>
          <w:numId w:val="4"/>
        </w:numPr>
        <w:tabs>
          <w:tab w:val="clear" w:pos="720"/>
          <w:tab w:val="num" w:pos="360"/>
        </w:tabs>
        <w:suppressAutoHyphens/>
        <w:spacing w:after="120"/>
        <w:ind w:left="360"/>
        <w:rPr>
          <w:sz w:val="24"/>
          <w:szCs w:val="24"/>
        </w:rPr>
      </w:pPr>
      <w:r w:rsidRPr="00087FD8">
        <w:rPr>
          <w:sz w:val="24"/>
          <w:szCs w:val="24"/>
        </w:rPr>
        <w:t>Non-functional specifications: as described above</w:t>
      </w:r>
    </w:p>
    <w:p w:rsidR="00BD5680" w:rsidRPr="00087FD8" w:rsidRDefault="00BD5680" w:rsidP="0086078F">
      <w:pPr>
        <w:widowControl w:val="0"/>
        <w:numPr>
          <w:ilvl w:val="0"/>
          <w:numId w:val="4"/>
        </w:numPr>
        <w:tabs>
          <w:tab w:val="clear" w:pos="720"/>
          <w:tab w:val="num" w:pos="360"/>
        </w:tabs>
        <w:suppressAutoHyphens/>
        <w:spacing w:after="120"/>
        <w:ind w:left="360"/>
        <w:rPr>
          <w:sz w:val="24"/>
          <w:szCs w:val="24"/>
        </w:rPr>
      </w:pPr>
      <w:r w:rsidRPr="00087FD8">
        <w:rPr>
          <w:sz w:val="24"/>
          <w:szCs w:val="24"/>
        </w:rPr>
        <w:t>Assignment submission: via OWL assignment submission</w:t>
      </w:r>
    </w:p>
    <w:p w:rsidR="00BD5680" w:rsidRPr="00195CE7" w:rsidRDefault="00BD5680" w:rsidP="00195CE7">
      <w:pPr>
        <w:widowControl w:val="0"/>
        <w:suppressAutoHyphens/>
        <w:spacing w:after="120"/>
        <w:rPr>
          <w:b/>
          <w:sz w:val="22"/>
          <w:szCs w:val="22"/>
        </w:rPr>
      </w:pPr>
      <w:r w:rsidRPr="00087FD8">
        <w:rPr>
          <w:sz w:val="24"/>
          <w:szCs w:val="24"/>
        </w:rPr>
        <w:br w:type="page"/>
      </w:r>
      <w:r w:rsidRPr="00195CE7">
        <w:rPr>
          <w:b/>
          <w:sz w:val="22"/>
          <w:szCs w:val="22"/>
        </w:rPr>
        <w:t xml:space="preserve">Example output from provided Main.java: </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anada has index 4 in the Catalogue</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anada is located in North America has a population of 34207000, an area of 9976140.0, and has a population density of 3.428881310807587</w:t>
      </w:r>
    </w:p>
    <w:p w:rsidR="00AF4061" w:rsidRPr="00AF4061" w:rsidRDefault="00AF4061" w:rsidP="00AF4061">
      <w:pPr>
        <w:autoSpaceDE w:val="0"/>
        <w:autoSpaceDN w:val="0"/>
        <w:adjustRightInd w:val="0"/>
        <w:rPr>
          <w:rFonts w:eastAsia="MS Mincho"/>
          <w:sz w:val="22"/>
          <w:szCs w:val="22"/>
          <w:lang w:eastAsia="ja-JP"/>
        </w:rPr>
      </w:pP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Target country not in catalogue.</w:t>
      </w:r>
    </w:p>
    <w:p w:rsidR="00AF4061" w:rsidRPr="00AF4061" w:rsidRDefault="00AF4061" w:rsidP="00AF4061">
      <w:pPr>
        <w:autoSpaceDE w:val="0"/>
        <w:autoSpaceDN w:val="0"/>
        <w:adjustRightInd w:val="0"/>
        <w:rPr>
          <w:rFonts w:eastAsia="MS Mincho"/>
          <w:sz w:val="22"/>
          <w:szCs w:val="22"/>
          <w:lang w:eastAsia="ja-JP"/>
        </w:rPr>
      </w:pP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England has index 16 in the catalogue</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England is located in Europe has a population of 54316600, an area of 130279.0, and has a population density of 416.9252143476692</w:t>
      </w:r>
    </w:p>
    <w:p w:rsidR="00AF4061" w:rsidRPr="00AF4061" w:rsidRDefault="00AF4061" w:rsidP="00AF4061">
      <w:pPr>
        <w:autoSpaceDE w:val="0"/>
        <w:autoSpaceDN w:val="0"/>
        <w:adjustRightInd w:val="0"/>
        <w:rPr>
          <w:rFonts w:eastAsia="MS Mincho"/>
          <w:sz w:val="22"/>
          <w:szCs w:val="22"/>
          <w:lang w:eastAsia="ja-JP"/>
        </w:rPr>
      </w:pP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ountry "England" removed suc</w:t>
      </w:r>
      <w:r>
        <w:rPr>
          <w:rFonts w:eastAsia="MS Mincho"/>
          <w:sz w:val="22"/>
          <w:szCs w:val="22"/>
          <w:lang w:eastAsia="ja-JP"/>
        </w:rPr>
        <w:t>c</w:t>
      </w:r>
      <w:r w:rsidRPr="00AF4061">
        <w:rPr>
          <w:rFonts w:eastAsia="MS Mincho"/>
          <w:sz w:val="22"/>
          <w:szCs w:val="22"/>
          <w:lang w:eastAsia="ja-JP"/>
        </w:rPr>
        <w:t>essfully.</w:t>
      </w:r>
    </w:p>
    <w:p w:rsidR="00AF4061" w:rsidRPr="00AF4061" w:rsidRDefault="00AF4061" w:rsidP="00AF4061">
      <w:pPr>
        <w:autoSpaceDE w:val="0"/>
        <w:autoSpaceDN w:val="0"/>
        <w:adjustRightInd w:val="0"/>
        <w:rPr>
          <w:rFonts w:eastAsia="MS Mincho"/>
          <w:sz w:val="22"/>
          <w:szCs w:val="22"/>
          <w:lang w:eastAsia="ja-JP"/>
        </w:rPr>
      </w:pP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Target country not in catalogue.</w:t>
      </w:r>
    </w:p>
    <w:p w:rsidR="00AF4061" w:rsidRPr="00AF4061" w:rsidRDefault="00AF4061" w:rsidP="00AF4061">
      <w:pPr>
        <w:autoSpaceDE w:val="0"/>
        <w:autoSpaceDN w:val="0"/>
        <w:adjustRightInd w:val="0"/>
        <w:rPr>
          <w:rFonts w:eastAsia="MS Mincho"/>
          <w:sz w:val="22"/>
          <w:szCs w:val="22"/>
          <w:lang w:eastAsia="ja-JP"/>
        </w:rPr>
      </w:pP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ountry Catalogue:</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hina in Asi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United States of America in North Ame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Brazil in South Ame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Japan in Asi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anada in North Ame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Indonesia in Asi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Nigeria in Af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Mexico in North Ame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Egypt in Af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France in Europe</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Italy in Europe</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South Africa in Af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South Korea in Asi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olombia in South Ame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Zambia in Af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Ghana in Af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ountry with the largest population: China is located in Asia has a population of 1339190000, an area of 9596960.0, and has a population density of 139.5431469965489</w:t>
      </w:r>
    </w:p>
    <w:p w:rsidR="00AF4061" w:rsidRPr="00AF4061" w:rsidRDefault="00AF4061" w:rsidP="00AF4061">
      <w:pPr>
        <w:autoSpaceDE w:val="0"/>
        <w:autoSpaceDN w:val="0"/>
        <w:adjustRightInd w:val="0"/>
        <w:rPr>
          <w:rFonts w:eastAsia="MS Mincho"/>
          <w:sz w:val="22"/>
          <w:szCs w:val="22"/>
          <w:lang w:eastAsia="ja-JP"/>
        </w:rPr>
      </w:pP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ountry with the smallest area: South Korea is located in Asia has a population of 50503933, an area of 98076.92, and has a population density of 514.9420781158299</w:t>
      </w:r>
    </w:p>
    <w:p w:rsidR="00AF4061" w:rsidRPr="00AF4061" w:rsidRDefault="00AF4061" w:rsidP="00AF4061">
      <w:pPr>
        <w:autoSpaceDE w:val="0"/>
        <w:autoSpaceDN w:val="0"/>
        <w:adjustRightInd w:val="0"/>
        <w:rPr>
          <w:rFonts w:eastAsia="MS Mincho"/>
          <w:sz w:val="22"/>
          <w:szCs w:val="22"/>
          <w:lang w:eastAsia="ja-JP"/>
        </w:rPr>
      </w:pP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ountries in North Ame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United States of Americ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anada</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Mexico</w:t>
      </w:r>
    </w:p>
    <w:p w:rsidR="00AF4061" w:rsidRPr="00AF4061" w:rsidRDefault="00AF4061" w:rsidP="00AF4061">
      <w:pPr>
        <w:autoSpaceDE w:val="0"/>
        <w:autoSpaceDN w:val="0"/>
        <w:adjustRightInd w:val="0"/>
        <w:rPr>
          <w:rFonts w:eastAsia="MS Mincho"/>
          <w:sz w:val="16"/>
          <w:szCs w:val="16"/>
          <w:lang w:eastAsia="ja-JP"/>
        </w:rPr>
      </w:pP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ountries with a population density between 0 and 25:</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Brazil in South America has a population density of 22.716728745947616</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anada in North America has a population density of 3.428881310807587</w:t>
      </w:r>
    </w:p>
    <w:p w:rsidR="00AF4061"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Ghana in Africa has a population density of 0.21889705799512446</w:t>
      </w:r>
    </w:p>
    <w:p w:rsidR="00BD5680" w:rsidRPr="00AF4061" w:rsidRDefault="00AF4061" w:rsidP="00AF4061">
      <w:pPr>
        <w:autoSpaceDE w:val="0"/>
        <w:autoSpaceDN w:val="0"/>
        <w:adjustRightInd w:val="0"/>
        <w:rPr>
          <w:rFonts w:eastAsia="MS Mincho"/>
          <w:sz w:val="22"/>
          <w:szCs w:val="22"/>
          <w:lang w:eastAsia="ja-JP"/>
        </w:rPr>
      </w:pPr>
      <w:r w:rsidRPr="00AF4061">
        <w:rPr>
          <w:rFonts w:eastAsia="MS Mincho"/>
          <w:sz w:val="22"/>
          <w:szCs w:val="22"/>
          <w:lang w:eastAsia="ja-JP"/>
        </w:rPr>
        <w:t>Continent with the largest population: Asia, with population 1777655033</w:t>
      </w:r>
    </w:p>
    <w:sectPr w:rsidR="00BD5680" w:rsidRPr="00AF4061" w:rsidSect="009E58B5">
      <w:pgSz w:w="12240" w:h="15840"/>
      <w:pgMar w:top="1134" w:right="1134" w:bottom="1134" w:left="1134"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OpenSymbol">
    <w:altName w:val="Arial Unicode MS"/>
    <w:charset w:val="00"/>
    <w:family w:val="auto"/>
    <w:pitch w:val="variable"/>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Lucida Grande">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rPr>
    </w:lvl>
    <w:lvl w:ilvl="2">
      <w:start w:val="1"/>
      <w:numFmt w:val="bullet"/>
      <w:lvlText w:val="▪"/>
      <w:lvlJc w:val="left"/>
      <w:pPr>
        <w:tabs>
          <w:tab w:val="num" w:pos="1440"/>
        </w:tabs>
        <w:ind w:left="1440" w:hanging="360"/>
      </w:pPr>
      <w:rPr>
        <w:rFonts w:ascii="OpenSymbol" w:hAnsi="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rPr>
    </w:lvl>
    <w:lvl w:ilvl="5">
      <w:start w:val="1"/>
      <w:numFmt w:val="bullet"/>
      <w:lvlText w:val="▪"/>
      <w:lvlJc w:val="left"/>
      <w:pPr>
        <w:tabs>
          <w:tab w:val="num" w:pos="2520"/>
        </w:tabs>
        <w:ind w:left="2520" w:hanging="360"/>
      </w:pPr>
      <w:rPr>
        <w:rFonts w:ascii="OpenSymbol" w:hAnsi="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rPr>
    </w:lvl>
    <w:lvl w:ilvl="8">
      <w:start w:val="1"/>
      <w:numFmt w:val="bullet"/>
      <w:lvlText w:val="▪"/>
      <w:lvlJc w:val="left"/>
      <w:pPr>
        <w:tabs>
          <w:tab w:val="num" w:pos="3600"/>
        </w:tabs>
        <w:ind w:left="3600" w:hanging="360"/>
      </w:pPr>
      <w:rPr>
        <w:rFonts w:ascii="OpenSymbol" w:hAnsi="OpenSymbol"/>
      </w:rPr>
    </w:lvl>
  </w:abstractNum>
  <w:abstractNum w:abstractNumId="1">
    <w:nsid w:val="00000007"/>
    <w:multiLevelType w:val="multilevel"/>
    <w:tmpl w:val="D56413FE"/>
    <w:lvl w:ilvl="0">
      <w:start w:val="1"/>
      <w:numFmt w:val="decimal"/>
      <w:lvlText w:val="%1."/>
      <w:lvlJc w:val="left"/>
      <w:pPr>
        <w:tabs>
          <w:tab w:val="num" w:pos="720"/>
        </w:tabs>
        <w:ind w:left="720" w:hanging="360"/>
      </w:pPr>
      <w:rPr>
        <w:rFonts w:cs="Times New Roman"/>
        <w:b/>
      </w:rPr>
    </w:lvl>
    <w:lvl w:ilvl="1">
      <w:start w:val="1"/>
      <w:numFmt w:val="lowerRoman"/>
      <w:lvlText w:val="%2."/>
      <w:lvlJc w:val="left"/>
      <w:pPr>
        <w:tabs>
          <w:tab w:val="num" w:pos="1080"/>
        </w:tabs>
        <w:ind w:left="1080" w:hanging="360"/>
      </w:pPr>
      <w:rPr>
        <w:rFonts w:ascii="Times New Roman" w:hAnsi="Times New Roman" w:cs="Times New Roman" w:hint="default"/>
        <w:b w:val="0"/>
        <w:i w:val="0"/>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2">
    <w:nsid w:val="00000008"/>
    <w:multiLevelType w:val="multilevel"/>
    <w:tmpl w:val="510A58F0"/>
    <w:lvl w:ilvl="0">
      <w:start w:val="1"/>
      <w:numFmt w:val="decimal"/>
      <w:lvlText w:val="%1."/>
      <w:lvlJc w:val="left"/>
      <w:pPr>
        <w:tabs>
          <w:tab w:val="num" w:pos="720"/>
        </w:tabs>
        <w:ind w:left="720" w:hanging="360"/>
      </w:pPr>
      <w:rPr>
        <w:rFonts w:cs="Times New Roman"/>
        <w:b/>
      </w:rPr>
    </w:lvl>
    <w:lvl w:ilvl="1">
      <w:start w:val="1"/>
      <w:numFmt w:val="bullet"/>
      <w:lvlText w:val=""/>
      <w:lvlJc w:val="left"/>
      <w:pPr>
        <w:tabs>
          <w:tab w:val="num" w:pos="1080"/>
        </w:tabs>
        <w:ind w:left="1080" w:hanging="360"/>
      </w:pPr>
      <w:rPr>
        <w:rFonts w:ascii="Wingdings" w:hAnsi="Wingdings"/>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3">
    <w:nsid w:val="00000009"/>
    <w:multiLevelType w:val="multilevel"/>
    <w:tmpl w:val="8462025C"/>
    <w:lvl w:ilvl="0">
      <w:start w:val="2"/>
      <w:numFmt w:val="decimal"/>
      <w:lvlText w:val="%1."/>
      <w:lvlJc w:val="left"/>
      <w:pPr>
        <w:tabs>
          <w:tab w:val="num" w:pos="720"/>
        </w:tabs>
        <w:ind w:left="720" w:hanging="360"/>
      </w:pPr>
      <w:rPr>
        <w:rFonts w:cs="Times New Roman"/>
        <w:b/>
      </w:rPr>
    </w:lvl>
    <w:lvl w:ilvl="1">
      <w:start w:val="1"/>
      <w:numFmt w:val="lowerRoman"/>
      <w:lvlText w:val="%2."/>
      <w:lvlJc w:val="left"/>
      <w:pPr>
        <w:tabs>
          <w:tab w:val="num" w:pos="1080"/>
        </w:tabs>
        <w:ind w:left="1080" w:hanging="360"/>
      </w:pPr>
      <w:rPr>
        <w:rFonts w:ascii="Times New Roman" w:hAnsi="Times New Roman" w:cs="Times New Roman" w:hint="default"/>
        <w:b w:val="0"/>
        <w:i w:val="0"/>
      </w:rPr>
    </w:lvl>
    <w:lvl w:ilvl="2">
      <w:start w:val="1"/>
      <w:numFmt w:val="bullet"/>
      <w:lvlText w:val=""/>
      <w:lvlJc w:val="left"/>
      <w:pPr>
        <w:tabs>
          <w:tab w:val="num" w:pos="1440"/>
        </w:tabs>
        <w:ind w:left="1440" w:hanging="360"/>
      </w:pPr>
      <w:rPr>
        <w:rFonts w:ascii="Wingdings" w:hAnsi="Wingdings"/>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4">
    <w:nsid w:val="27BF05C4"/>
    <w:multiLevelType w:val="hybridMultilevel"/>
    <w:tmpl w:val="3F0C01EC"/>
    <w:lvl w:ilvl="0" w:tplc="0409000F">
      <w:start w:val="1"/>
      <w:numFmt w:val="decimal"/>
      <w:lvlText w:val="%1."/>
      <w:lvlJc w:val="left"/>
      <w:pPr>
        <w:ind w:left="720" w:hanging="360"/>
      </w:pPr>
      <w:rPr>
        <w:rFonts w:cs="Times New Roman"/>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639102F1"/>
    <w:multiLevelType w:val="hybridMultilevel"/>
    <w:tmpl w:val="093699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6EA45B30"/>
    <w:multiLevelType w:val="hybridMultilevel"/>
    <w:tmpl w:val="EF6A547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7AF31524"/>
    <w:multiLevelType w:val="hybridMultilevel"/>
    <w:tmpl w:val="660A2634"/>
    <w:lvl w:ilvl="0" w:tplc="04090001">
      <w:start w:val="1"/>
      <w:numFmt w:val="bullet"/>
      <w:lvlText w:val=""/>
      <w:lvlJc w:val="left"/>
      <w:pPr>
        <w:tabs>
          <w:tab w:val="num" w:pos="1500"/>
        </w:tabs>
        <w:ind w:left="150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3">
      <w:start w:val="1"/>
      <w:numFmt w:val="bullet"/>
      <w:lvlText w:val="o"/>
      <w:lvlJc w:val="left"/>
      <w:pPr>
        <w:tabs>
          <w:tab w:val="num" w:pos="2160"/>
        </w:tabs>
        <w:ind w:left="2160" w:hanging="360"/>
      </w:pPr>
      <w:rPr>
        <w:rFonts w:ascii="Courier New" w:hAnsi="Courier New"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abstractNumId w:val="7"/>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3"/>
  </w:num>
  <w:num w:numId="5">
    <w:abstractNumId w:val="4"/>
  </w:num>
  <w:num w:numId="6">
    <w:abstractNumId w:val="5"/>
  </w:num>
  <w:num w:numId="7">
    <w:abstractNumId w:val="0"/>
  </w:num>
  <w:num w:numId="8">
    <w:abstractNumId w:val="6"/>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proofState w:spelling="clean"/>
  <w:stylePaneFormatFilter w:val="3F01"/>
  <w:doNotTrackMoves/>
  <w:defaultTabStop w:val="720"/>
  <w:displayHorizontalDrawingGridEvery w:val="0"/>
  <w:displayVerticalDrawingGridEvery w:val="0"/>
  <w:doNotUseMarginsForDrawingGridOrigin/>
  <w:noPunctuationKerning/>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sDQxNTU1MTEyMzUzMTVQ0lEKTi0uzszPAykwrAUABcxMnSwAAAA="/>
  </w:docVars>
  <w:rsids>
    <w:rsidRoot w:val="003C145C"/>
    <w:rsid w:val="00001737"/>
    <w:rsid w:val="000051A0"/>
    <w:rsid w:val="00005251"/>
    <w:rsid w:val="00006825"/>
    <w:rsid w:val="00011530"/>
    <w:rsid w:val="0001237C"/>
    <w:rsid w:val="00031F08"/>
    <w:rsid w:val="000457BB"/>
    <w:rsid w:val="00056045"/>
    <w:rsid w:val="00061C8F"/>
    <w:rsid w:val="00063552"/>
    <w:rsid w:val="000852EE"/>
    <w:rsid w:val="00087FD8"/>
    <w:rsid w:val="000A1EE5"/>
    <w:rsid w:val="000A35E4"/>
    <w:rsid w:val="000B1AC2"/>
    <w:rsid w:val="000B59E9"/>
    <w:rsid w:val="000B633C"/>
    <w:rsid w:val="000B63CB"/>
    <w:rsid w:val="000B799D"/>
    <w:rsid w:val="000D3436"/>
    <w:rsid w:val="000E01DD"/>
    <w:rsid w:val="000F315D"/>
    <w:rsid w:val="00104CEF"/>
    <w:rsid w:val="00112052"/>
    <w:rsid w:val="0012059B"/>
    <w:rsid w:val="00122A2F"/>
    <w:rsid w:val="0012592B"/>
    <w:rsid w:val="001358A6"/>
    <w:rsid w:val="001379FB"/>
    <w:rsid w:val="001535A1"/>
    <w:rsid w:val="0015563D"/>
    <w:rsid w:val="00176D86"/>
    <w:rsid w:val="00190A8D"/>
    <w:rsid w:val="00195CE7"/>
    <w:rsid w:val="001A6593"/>
    <w:rsid w:val="001C08D8"/>
    <w:rsid w:val="001C1457"/>
    <w:rsid w:val="001C3657"/>
    <w:rsid w:val="001E4196"/>
    <w:rsid w:val="001F36C8"/>
    <w:rsid w:val="001F38FA"/>
    <w:rsid w:val="002111A3"/>
    <w:rsid w:val="00214687"/>
    <w:rsid w:val="00246ACC"/>
    <w:rsid w:val="00251F87"/>
    <w:rsid w:val="00255DCA"/>
    <w:rsid w:val="00261E58"/>
    <w:rsid w:val="002779F1"/>
    <w:rsid w:val="0028155E"/>
    <w:rsid w:val="00282CB9"/>
    <w:rsid w:val="00285A52"/>
    <w:rsid w:val="0028690D"/>
    <w:rsid w:val="00287A2F"/>
    <w:rsid w:val="002A70B3"/>
    <w:rsid w:val="002B0050"/>
    <w:rsid w:val="002B4411"/>
    <w:rsid w:val="002C0862"/>
    <w:rsid w:val="002C3A5C"/>
    <w:rsid w:val="002E16A0"/>
    <w:rsid w:val="002E353B"/>
    <w:rsid w:val="002E5BF2"/>
    <w:rsid w:val="002E675C"/>
    <w:rsid w:val="002F09E4"/>
    <w:rsid w:val="002F3FDD"/>
    <w:rsid w:val="002F5F2E"/>
    <w:rsid w:val="002F62A0"/>
    <w:rsid w:val="003273BD"/>
    <w:rsid w:val="00337FEE"/>
    <w:rsid w:val="0034222C"/>
    <w:rsid w:val="003569F5"/>
    <w:rsid w:val="00371B1C"/>
    <w:rsid w:val="00375968"/>
    <w:rsid w:val="003871D7"/>
    <w:rsid w:val="003A019C"/>
    <w:rsid w:val="003A06D1"/>
    <w:rsid w:val="003A58A8"/>
    <w:rsid w:val="003C145C"/>
    <w:rsid w:val="003C1564"/>
    <w:rsid w:val="003D109B"/>
    <w:rsid w:val="003E5BF2"/>
    <w:rsid w:val="00402DBB"/>
    <w:rsid w:val="00414FD2"/>
    <w:rsid w:val="004150EC"/>
    <w:rsid w:val="004243FC"/>
    <w:rsid w:val="00426BA1"/>
    <w:rsid w:val="0042788F"/>
    <w:rsid w:val="00431019"/>
    <w:rsid w:val="00432949"/>
    <w:rsid w:val="00445F59"/>
    <w:rsid w:val="00451F0D"/>
    <w:rsid w:val="00460D08"/>
    <w:rsid w:val="00482F2A"/>
    <w:rsid w:val="00486CCF"/>
    <w:rsid w:val="004C1D30"/>
    <w:rsid w:val="004C2745"/>
    <w:rsid w:val="004D2FC6"/>
    <w:rsid w:val="004E137C"/>
    <w:rsid w:val="004F0A3C"/>
    <w:rsid w:val="004F2F32"/>
    <w:rsid w:val="005009F0"/>
    <w:rsid w:val="00522914"/>
    <w:rsid w:val="00524251"/>
    <w:rsid w:val="00527C01"/>
    <w:rsid w:val="00534025"/>
    <w:rsid w:val="00537B1E"/>
    <w:rsid w:val="00546DA3"/>
    <w:rsid w:val="00551309"/>
    <w:rsid w:val="00551EFE"/>
    <w:rsid w:val="0055248D"/>
    <w:rsid w:val="00555E79"/>
    <w:rsid w:val="005604C2"/>
    <w:rsid w:val="00564C24"/>
    <w:rsid w:val="00570658"/>
    <w:rsid w:val="00571C39"/>
    <w:rsid w:val="00574A1D"/>
    <w:rsid w:val="005834C3"/>
    <w:rsid w:val="0059114B"/>
    <w:rsid w:val="00591AFB"/>
    <w:rsid w:val="00592F8E"/>
    <w:rsid w:val="005934A4"/>
    <w:rsid w:val="00596EF7"/>
    <w:rsid w:val="005A1D9A"/>
    <w:rsid w:val="005B025B"/>
    <w:rsid w:val="005B4031"/>
    <w:rsid w:val="005B44C7"/>
    <w:rsid w:val="005C23A7"/>
    <w:rsid w:val="005D0F2B"/>
    <w:rsid w:val="005D1FC5"/>
    <w:rsid w:val="005E370E"/>
    <w:rsid w:val="005F04ED"/>
    <w:rsid w:val="005F1F4F"/>
    <w:rsid w:val="00615353"/>
    <w:rsid w:val="0063052F"/>
    <w:rsid w:val="00631F4A"/>
    <w:rsid w:val="0064219E"/>
    <w:rsid w:val="006436A3"/>
    <w:rsid w:val="0064537B"/>
    <w:rsid w:val="006453A3"/>
    <w:rsid w:val="00654D8C"/>
    <w:rsid w:val="00654E6B"/>
    <w:rsid w:val="0066115A"/>
    <w:rsid w:val="006614D6"/>
    <w:rsid w:val="00662741"/>
    <w:rsid w:val="00666386"/>
    <w:rsid w:val="006A23D3"/>
    <w:rsid w:val="006B343A"/>
    <w:rsid w:val="006B4388"/>
    <w:rsid w:val="006B79F5"/>
    <w:rsid w:val="006D0EFC"/>
    <w:rsid w:val="006D64DA"/>
    <w:rsid w:val="006F6780"/>
    <w:rsid w:val="0070285E"/>
    <w:rsid w:val="007050A6"/>
    <w:rsid w:val="0070726A"/>
    <w:rsid w:val="00713DEA"/>
    <w:rsid w:val="00726EA5"/>
    <w:rsid w:val="00727E3E"/>
    <w:rsid w:val="00736C06"/>
    <w:rsid w:val="0075630E"/>
    <w:rsid w:val="007570A3"/>
    <w:rsid w:val="007641F8"/>
    <w:rsid w:val="00764A26"/>
    <w:rsid w:val="007665E5"/>
    <w:rsid w:val="00777D0B"/>
    <w:rsid w:val="007861C0"/>
    <w:rsid w:val="0079193E"/>
    <w:rsid w:val="007927E7"/>
    <w:rsid w:val="007936B9"/>
    <w:rsid w:val="007A3F0C"/>
    <w:rsid w:val="007D0B9C"/>
    <w:rsid w:val="007D719A"/>
    <w:rsid w:val="007E0610"/>
    <w:rsid w:val="007E354D"/>
    <w:rsid w:val="00806EA9"/>
    <w:rsid w:val="00827949"/>
    <w:rsid w:val="00833835"/>
    <w:rsid w:val="00835DE2"/>
    <w:rsid w:val="00844635"/>
    <w:rsid w:val="00844685"/>
    <w:rsid w:val="00847CCC"/>
    <w:rsid w:val="00853C1F"/>
    <w:rsid w:val="0086078F"/>
    <w:rsid w:val="008647CD"/>
    <w:rsid w:val="00882C9B"/>
    <w:rsid w:val="00883C7C"/>
    <w:rsid w:val="00887D0D"/>
    <w:rsid w:val="008A0451"/>
    <w:rsid w:val="008B027A"/>
    <w:rsid w:val="008B5022"/>
    <w:rsid w:val="008F7BEE"/>
    <w:rsid w:val="0090015D"/>
    <w:rsid w:val="0090040A"/>
    <w:rsid w:val="00903AE4"/>
    <w:rsid w:val="00905BEC"/>
    <w:rsid w:val="00913558"/>
    <w:rsid w:val="00925C35"/>
    <w:rsid w:val="009325CA"/>
    <w:rsid w:val="00932D96"/>
    <w:rsid w:val="0094141E"/>
    <w:rsid w:val="00945A0A"/>
    <w:rsid w:val="00946070"/>
    <w:rsid w:val="00957BC9"/>
    <w:rsid w:val="00971423"/>
    <w:rsid w:val="00976446"/>
    <w:rsid w:val="00987894"/>
    <w:rsid w:val="009936E7"/>
    <w:rsid w:val="009944C5"/>
    <w:rsid w:val="009A4729"/>
    <w:rsid w:val="009C121D"/>
    <w:rsid w:val="009C59A9"/>
    <w:rsid w:val="009D580C"/>
    <w:rsid w:val="009D5E6A"/>
    <w:rsid w:val="009E16BB"/>
    <w:rsid w:val="009E58B5"/>
    <w:rsid w:val="009E6403"/>
    <w:rsid w:val="009F445C"/>
    <w:rsid w:val="00A02A07"/>
    <w:rsid w:val="00A0394E"/>
    <w:rsid w:val="00A12DD0"/>
    <w:rsid w:val="00A31619"/>
    <w:rsid w:val="00A54128"/>
    <w:rsid w:val="00A56F59"/>
    <w:rsid w:val="00A60B37"/>
    <w:rsid w:val="00A6239A"/>
    <w:rsid w:val="00A740A2"/>
    <w:rsid w:val="00A74B24"/>
    <w:rsid w:val="00A86B54"/>
    <w:rsid w:val="00A9130F"/>
    <w:rsid w:val="00A936E7"/>
    <w:rsid w:val="00A95DF8"/>
    <w:rsid w:val="00AA6516"/>
    <w:rsid w:val="00AB19B1"/>
    <w:rsid w:val="00AD7592"/>
    <w:rsid w:val="00AF4061"/>
    <w:rsid w:val="00AF4CB2"/>
    <w:rsid w:val="00AF5CA9"/>
    <w:rsid w:val="00B03A55"/>
    <w:rsid w:val="00B05B4E"/>
    <w:rsid w:val="00B22002"/>
    <w:rsid w:val="00B27DCB"/>
    <w:rsid w:val="00B41C64"/>
    <w:rsid w:val="00B50230"/>
    <w:rsid w:val="00B52A1A"/>
    <w:rsid w:val="00B539CA"/>
    <w:rsid w:val="00B66D17"/>
    <w:rsid w:val="00B74CC8"/>
    <w:rsid w:val="00B85562"/>
    <w:rsid w:val="00B97930"/>
    <w:rsid w:val="00BA0383"/>
    <w:rsid w:val="00BA44B8"/>
    <w:rsid w:val="00BB0E86"/>
    <w:rsid w:val="00BC3576"/>
    <w:rsid w:val="00BC75BD"/>
    <w:rsid w:val="00BD5680"/>
    <w:rsid w:val="00BE012D"/>
    <w:rsid w:val="00BE0C8A"/>
    <w:rsid w:val="00BE2510"/>
    <w:rsid w:val="00BE6726"/>
    <w:rsid w:val="00BF0FE7"/>
    <w:rsid w:val="00C003F1"/>
    <w:rsid w:val="00C02178"/>
    <w:rsid w:val="00C04C09"/>
    <w:rsid w:val="00C05693"/>
    <w:rsid w:val="00C1153B"/>
    <w:rsid w:val="00C1383E"/>
    <w:rsid w:val="00C50388"/>
    <w:rsid w:val="00C51CF3"/>
    <w:rsid w:val="00C67BC9"/>
    <w:rsid w:val="00C73170"/>
    <w:rsid w:val="00C9144A"/>
    <w:rsid w:val="00C973F1"/>
    <w:rsid w:val="00CA6A9C"/>
    <w:rsid w:val="00CB4356"/>
    <w:rsid w:val="00CB6E60"/>
    <w:rsid w:val="00CC2F71"/>
    <w:rsid w:val="00CF28AD"/>
    <w:rsid w:val="00D00B90"/>
    <w:rsid w:val="00D021BD"/>
    <w:rsid w:val="00D0490E"/>
    <w:rsid w:val="00D07CDD"/>
    <w:rsid w:val="00D123D3"/>
    <w:rsid w:val="00D165F1"/>
    <w:rsid w:val="00D2258F"/>
    <w:rsid w:val="00D45A08"/>
    <w:rsid w:val="00D47CEE"/>
    <w:rsid w:val="00D60AD2"/>
    <w:rsid w:val="00D65FA5"/>
    <w:rsid w:val="00D670CC"/>
    <w:rsid w:val="00D67158"/>
    <w:rsid w:val="00D73827"/>
    <w:rsid w:val="00D878B0"/>
    <w:rsid w:val="00D9116A"/>
    <w:rsid w:val="00D96939"/>
    <w:rsid w:val="00D97C05"/>
    <w:rsid w:val="00DA6799"/>
    <w:rsid w:val="00DA6A82"/>
    <w:rsid w:val="00DB31D7"/>
    <w:rsid w:val="00DB6445"/>
    <w:rsid w:val="00DC5CE0"/>
    <w:rsid w:val="00DE5D5F"/>
    <w:rsid w:val="00DE75F2"/>
    <w:rsid w:val="00E06243"/>
    <w:rsid w:val="00E06446"/>
    <w:rsid w:val="00E12113"/>
    <w:rsid w:val="00E153BA"/>
    <w:rsid w:val="00E15EA8"/>
    <w:rsid w:val="00E23398"/>
    <w:rsid w:val="00E42196"/>
    <w:rsid w:val="00E4226E"/>
    <w:rsid w:val="00E4586A"/>
    <w:rsid w:val="00E50E07"/>
    <w:rsid w:val="00E537F7"/>
    <w:rsid w:val="00E76B75"/>
    <w:rsid w:val="00E8187F"/>
    <w:rsid w:val="00E95573"/>
    <w:rsid w:val="00EA219F"/>
    <w:rsid w:val="00EA288F"/>
    <w:rsid w:val="00EA3723"/>
    <w:rsid w:val="00EA7BB5"/>
    <w:rsid w:val="00EE1D98"/>
    <w:rsid w:val="00F10635"/>
    <w:rsid w:val="00F11352"/>
    <w:rsid w:val="00F12D62"/>
    <w:rsid w:val="00F17D18"/>
    <w:rsid w:val="00F2131B"/>
    <w:rsid w:val="00F23BE1"/>
    <w:rsid w:val="00F351CC"/>
    <w:rsid w:val="00F4591A"/>
    <w:rsid w:val="00F5299F"/>
    <w:rsid w:val="00F55DDD"/>
    <w:rsid w:val="00F648F1"/>
    <w:rsid w:val="00F65DFB"/>
    <w:rsid w:val="00F700C5"/>
    <w:rsid w:val="00F74DED"/>
    <w:rsid w:val="00F7626C"/>
    <w:rsid w:val="00F80D72"/>
    <w:rsid w:val="00F822A4"/>
    <w:rsid w:val="00F845B3"/>
    <w:rsid w:val="00F913AC"/>
    <w:rsid w:val="00FA1B2B"/>
    <w:rsid w:val="00FA6186"/>
    <w:rsid w:val="00FA6BF7"/>
    <w:rsid w:val="00FA7B96"/>
    <w:rsid w:val="00FB25C2"/>
    <w:rsid w:val="00FB6EB9"/>
    <w:rsid w:val="00FC420D"/>
    <w:rsid w:val="00FC52D3"/>
    <w:rsid w:val="00FD1AD9"/>
    <w:rsid w:val="00FD6DC7"/>
    <w:rsid w:val="00FE0DA2"/>
    <w:rsid w:val="00FE50F1"/>
    <w:rsid w:val="00FE5E07"/>
    <w:rsid w:val="00FF3364"/>
  </w:rsids>
  <m:mathPr>
    <m:mathFont m:val="Cambria Math"/>
    <m:brkBin m:val="before"/>
    <m:brkBinSub m:val="--"/>
    <m:smallFrac m:val="off"/>
    <m:dispDef/>
    <m:lMargin m:val="0"/>
    <m:rMargin m:val="0"/>
    <m:defJc m:val="centerGroup"/>
    <m:wrapIndent m:val="1440"/>
    <m:intLim m:val="subSup"/>
    <m:naryLim m:val="undOvr"/>
  </m:mathPr>
  <w:uiCompat97To2003/>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caption" w:locked="1" w:uiPriority="0" w:qFormat="1"/>
    <w:lsdException w:name="List Number" w:locked="1" w:uiPriority="0"/>
    <w:lsdException w:name="List 4" w:locked="1" w:semiHidden="0" w:uiPriority="0" w:unhideWhenUsed="0"/>
    <w:lsdException w:name="List 5"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uiPriority="0"/>
    <w:lsdException w:name="Strong" w:locked="1" w:semiHidden="0" w:uiPriority="0" w:unhideWhenUsed="0" w:qFormat="1"/>
    <w:lsdException w:name="Emphasis" w:locked="1" w:semiHidden="0" w:uiPriority="0" w:unhideWhenUsed="0" w:qFormat="1"/>
    <w:lsdException w:name="Normal (Web)" w:locked="1" w:uiPriority="0"/>
    <w:lsdException w:name="HTML Code" w:locked="1" w:uiPriority="0"/>
    <w:lsdException w:name="HTML Preformatted" w:locked="1" w:uiPriority="0"/>
    <w:lsdException w:name="Table Grid" w:locked="1" w:semiHidden="0" w:uiPriority="0"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1D30"/>
    <w:rPr>
      <w:lang w:val="en-US" w:eastAsia="en-US"/>
    </w:rPr>
  </w:style>
  <w:style w:type="paragraph" w:styleId="Heading1">
    <w:name w:val="heading 1"/>
    <w:basedOn w:val="Normal"/>
    <w:next w:val="Normal"/>
    <w:link w:val="Heading1Char"/>
    <w:uiPriority w:val="99"/>
    <w:qFormat/>
    <w:rsid w:val="004C1D30"/>
    <w:pPr>
      <w:keepNext/>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4C1D3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9"/>
    <w:qFormat/>
    <w:rsid w:val="004C1D30"/>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9"/>
    <w:qFormat/>
    <w:rsid w:val="004C1D30"/>
    <w:pPr>
      <w:keepNext/>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65DFB"/>
    <w:rPr>
      <w:rFonts w:ascii="Cambria" w:hAnsi="Cambria" w:cs="Times New Roman"/>
      <w:b/>
      <w:bCs/>
      <w:kern w:val="32"/>
      <w:sz w:val="32"/>
      <w:szCs w:val="32"/>
    </w:rPr>
  </w:style>
  <w:style w:type="character" w:customStyle="1" w:styleId="Heading2Char">
    <w:name w:val="Heading 2 Char"/>
    <w:link w:val="Heading2"/>
    <w:uiPriority w:val="99"/>
    <w:semiHidden/>
    <w:locked/>
    <w:rsid w:val="00F65DFB"/>
    <w:rPr>
      <w:rFonts w:ascii="Cambria" w:hAnsi="Cambria" w:cs="Times New Roman"/>
      <w:b/>
      <w:bCs/>
      <w:i/>
      <w:iCs/>
      <w:sz w:val="28"/>
      <w:szCs w:val="28"/>
    </w:rPr>
  </w:style>
  <w:style w:type="character" w:customStyle="1" w:styleId="Heading3Char">
    <w:name w:val="Heading 3 Char"/>
    <w:link w:val="Heading3"/>
    <w:uiPriority w:val="99"/>
    <w:semiHidden/>
    <w:locked/>
    <w:rsid w:val="00F65DFB"/>
    <w:rPr>
      <w:rFonts w:ascii="Cambria" w:hAnsi="Cambria" w:cs="Times New Roman"/>
      <w:b/>
      <w:bCs/>
      <w:sz w:val="26"/>
      <w:szCs w:val="26"/>
    </w:rPr>
  </w:style>
  <w:style w:type="character" w:customStyle="1" w:styleId="Heading4Char">
    <w:name w:val="Heading 4 Char"/>
    <w:link w:val="Heading4"/>
    <w:uiPriority w:val="99"/>
    <w:semiHidden/>
    <w:locked/>
    <w:rsid w:val="00F65DFB"/>
    <w:rPr>
      <w:rFonts w:ascii="Calibri" w:hAnsi="Calibri" w:cs="Times New Roman"/>
      <w:b/>
      <w:bCs/>
      <w:sz w:val="28"/>
      <w:szCs w:val="28"/>
    </w:rPr>
  </w:style>
  <w:style w:type="character" w:styleId="Hyperlink">
    <w:name w:val="Hyperlink"/>
    <w:uiPriority w:val="99"/>
    <w:rsid w:val="004C1D30"/>
    <w:rPr>
      <w:rFonts w:cs="Times New Roman"/>
      <w:color w:val="0000FF"/>
      <w:u w:val="single"/>
    </w:rPr>
  </w:style>
  <w:style w:type="character" w:styleId="FollowedHyperlink">
    <w:name w:val="FollowedHyperlink"/>
    <w:uiPriority w:val="99"/>
    <w:rsid w:val="004C1D30"/>
    <w:rPr>
      <w:rFonts w:cs="Times New Roman"/>
      <w:color w:val="800080"/>
      <w:u w:val="single"/>
    </w:rPr>
  </w:style>
  <w:style w:type="paragraph" w:styleId="HTMLPreformatted">
    <w:name w:val="HTML Preformatted"/>
    <w:basedOn w:val="Normal"/>
    <w:link w:val="HTMLPreformattedChar"/>
    <w:uiPriority w:val="99"/>
    <w:rsid w:val="004C1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Arial Unicode MS" w:hAnsi="Courier New"/>
      <w:sz w:val="24"/>
      <w:szCs w:val="24"/>
    </w:rPr>
  </w:style>
  <w:style w:type="character" w:customStyle="1" w:styleId="HTMLPreformattedChar">
    <w:name w:val="HTML Preformatted Char"/>
    <w:link w:val="HTMLPreformatted"/>
    <w:uiPriority w:val="99"/>
    <w:locked/>
    <w:rsid w:val="00005251"/>
    <w:rPr>
      <w:rFonts w:ascii="Courier New" w:eastAsia="Arial Unicode MS" w:hAnsi="Courier New" w:cs="Courier New"/>
      <w:sz w:val="24"/>
      <w:szCs w:val="24"/>
      <w:lang w:val="en-US"/>
    </w:rPr>
  </w:style>
  <w:style w:type="paragraph" w:styleId="NormalWeb">
    <w:name w:val="Normal (Web)"/>
    <w:basedOn w:val="Normal"/>
    <w:uiPriority w:val="99"/>
    <w:rsid w:val="004C1D30"/>
    <w:pPr>
      <w:spacing w:before="100" w:beforeAutospacing="1" w:after="100" w:afterAutospacing="1"/>
    </w:pPr>
    <w:rPr>
      <w:sz w:val="24"/>
      <w:szCs w:val="24"/>
    </w:rPr>
  </w:style>
  <w:style w:type="paragraph" w:styleId="BodyText">
    <w:name w:val="Body Text"/>
    <w:basedOn w:val="Normal"/>
    <w:link w:val="BodyTextChar"/>
    <w:uiPriority w:val="99"/>
    <w:rsid w:val="004C1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BodyTextChar">
    <w:name w:val="Body Text Char"/>
    <w:link w:val="BodyText"/>
    <w:uiPriority w:val="99"/>
    <w:semiHidden/>
    <w:locked/>
    <w:rsid w:val="00F65DFB"/>
    <w:rPr>
      <w:rFonts w:cs="Times New Roman"/>
      <w:sz w:val="20"/>
      <w:szCs w:val="20"/>
    </w:rPr>
  </w:style>
  <w:style w:type="paragraph" w:styleId="BodyText2">
    <w:name w:val="Body Text 2"/>
    <w:basedOn w:val="Normal"/>
    <w:link w:val="BodyText2Char"/>
    <w:uiPriority w:val="99"/>
    <w:rsid w:val="004C1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BodyText2Char">
    <w:name w:val="Body Text 2 Char"/>
    <w:link w:val="BodyText2"/>
    <w:uiPriority w:val="99"/>
    <w:semiHidden/>
    <w:locked/>
    <w:rsid w:val="00F65DFB"/>
    <w:rPr>
      <w:rFonts w:cs="Times New Roman"/>
      <w:sz w:val="20"/>
      <w:szCs w:val="20"/>
    </w:rPr>
  </w:style>
  <w:style w:type="paragraph" w:styleId="BodyText3">
    <w:name w:val="Body Text 3"/>
    <w:basedOn w:val="Normal"/>
    <w:link w:val="BodyText3Char"/>
    <w:uiPriority w:val="99"/>
    <w:rsid w:val="004C1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sz w:val="16"/>
      <w:szCs w:val="16"/>
    </w:rPr>
  </w:style>
  <w:style w:type="character" w:customStyle="1" w:styleId="BodyText3Char">
    <w:name w:val="Body Text 3 Char"/>
    <w:link w:val="BodyText3"/>
    <w:uiPriority w:val="99"/>
    <w:semiHidden/>
    <w:locked/>
    <w:rsid w:val="00F65DFB"/>
    <w:rPr>
      <w:rFonts w:cs="Times New Roman"/>
      <w:sz w:val="16"/>
      <w:szCs w:val="16"/>
    </w:rPr>
  </w:style>
  <w:style w:type="paragraph" w:styleId="DocumentMap">
    <w:name w:val="Document Map"/>
    <w:basedOn w:val="Normal"/>
    <w:link w:val="DocumentMapChar"/>
    <w:uiPriority w:val="99"/>
    <w:rsid w:val="004C1D30"/>
    <w:pPr>
      <w:shd w:val="clear" w:color="auto" w:fill="000080"/>
    </w:pPr>
    <w:rPr>
      <w:sz w:val="2"/>
    </w:rPr>
  </w:style>
  <w:style w:type="character" w:customStyle="1" w:styleId="DocumentMapChar">
    <w:name w:val="Document Map Char"/>
    <w:link w:val="DocumentMap"/>
    <w:uiPriority w:val="99"/>
    <w:semiHidden/>
    <w:locked/>
    <w:rsid w:val="00F65DFB"/>
    <w:rPr>
      <w:rFonts w:cs="Times New Roman"/>
      <w:sz w:val="2"/>
    </w:rPr>
  </w:style>
  <w:style w:type="paragraph" w:styleId="PlainText">
    <w:name w:val="Plain Text"/>
    <w:basedOn w:val="Normal"/>
    <w:link w:val="PlainTextChar"/>
    <w:uiPriority w:val="99"/>
    <w:rsid w:val="004C1D30"/>
    <w:rPr>
      <w:rFonts w:ascii="Courier New" w:hAnsi="Courier New"/>
    </w:rPr>
  </w:style>
  <w:style w:type="character" w:customStyle="1" w:styleId="PlainTextChar">
    <w:name w:val="Plain Text Char"/>
    <w:link w:val="PlainText"/>
    <w:uiPriority w:val="99"/>
    <w:semiHidden/>
    <w:locked/>
    <w:rsid w:val="00F65DFB"/>
    <w:rPr>
      <w:rFonts w:ascii="Courier New" w:hAnsi="Courier New" w:cs="Courier New"/>
      <w:sz w:val="20"/>
      <w:szCs w:val="20"/>
    </w:rPr>
  </w:style>
  <w:style w:type="paragraph" w:styleId="ListParagraph">
    <w:name w:val="List Paragraph"/>
    <w:basedOn w:val="Normal"/>
    <w:uiPriority w:val="99"/>
    <w:qFormat/>
    <w:rsid w:val="004C1D30"/>
    <w:pPr>
      <w:ind w:left="720"/>
    </w:pPr>
    <w:rPr>
      <w:sz w:val="24"/>
      <w:szCs w:val="24"/>
    </w:rPr>
  </w:style>
  <w:style w:type="character" w:styleId="CommentReference">
    <w:name w:val="annotation reference"/>
    <w:uiPriority w:val="99"/>
    <w:rsid w:val="00B03A55"/>
    <w:rPr>
      <w:rFonts w:cs="Times New Roman"/>
      <w:sz w:val="18"/>
    </w:rPr>
  </w:style>
  <w:style w:type="paragraph" w:styleId="CommentText">
    <w:name w:val="annotation text"/>
    <w:basedOn w:val="Normal"/>
    <w:link w:val="CommentTextChar"/>
    <w:uiPriority w:val="99"/>
    <w:rsid w:val="00B03A55"/>
    <w:rPr>
      <w:sz w:val="24"/>
    </w:rPr>
  </w:style>
  <w:style w:type="character" w:customStyle="1" w:styleId="CommentTextChar">
    <w:name w:val="Comment Text Char"/>
    <w:link w:val="CommentText"/>
    <w:uiPriority w:val="99"/>
    <w:locked/>
    <w:rsid w:val="00B03A55"/>
    <w:rPr>
      <w:rFonts w:cs="Times New Roman"/>
      <w:sz w:val="24"/>
      <w:lang w:val="en-US"/>
    </w:rPr>
  </w:style>
  <w:style w:type="paragraph" w:styleId="CommentSubject">
    <w:name w:val="annotation subject"/>
    <w:basedOn w:val="CommentText"/>
    <w:next w:val="CommentText"/>
    <w:link w:val="CommentSubjectChar"/>
    <w:uiPriority w:val="99"/>
    <w:rsid w:val="00B03A55"/>
    <w:rPr>
      <w:b/>
    </w:rPr>
  </w:style>
  <w:style w:type="character" w:customStyle="1" w:styleId="CommentSubjectChar">
    <w:name w:val="Comment Subject Char"/>
    <w:link w:val="CommentSubject"/>
    <w:uiPriority w:val="99"/>
    <w:locked/>
    <w:rsid w:val="00B03A55"/>
    <w:rPr>
      <w:rFonts w:cs="Times New Roman"/>
      <w:b/>
      <w:sz w:val="24"/>
      <w:lang w:val="en-US"/>
    </w:rPr>
  </w:style>
  <w:style w:type="paragraph" w:styleId="BalloonText">
    <w:name w:val="Balloon Text"/>
    <w:basedOn w:val="Normal"/>
    <w:link w:val="BalloonTextChar"/>
    <w:uiPriority w:val="99"/>
    <w:rsid w:val="00B03A55"/>
    <w:rPr>
      <w:rFonts w:ascii="Lucida Grande" w:hAnsi="Lucida Grande"/>
      <w:sz w:val="18"/>
    </w:rPr>
  </w:style>
  <w:style w:type="character" w:customStyle="1" w:styleId="BalloonTextChar">
    <w:name w:val="Balloon Text Char"/>
    <w:link w:val="BalloonText"/>
    <w:uiPriority w:val="99"/>
    <w:locked/>
    <w:rsid w:val="00B03A55"/>
    <w:rPr>
      <w:rFonts w:ascii="Lucida Grande" w:hAnsi="Lucida Grande" w:cs="Times New Roman"/>
      <w:sz w:val="18"/>
      <w:lang w:val="en-US"/>
    </w:rPr>
  </w:style>
  <w:style w:type="character" w:styleId="HTMLCode">
    <w:name w:val="HTML Code"/>
    <w:uiPriority w:val="99"/>
    <w:rsid w:val="00005251"/>
    <w:rPr>
      <w:rFonts w:ascii="Courier New"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1905599723">
      <w:marLeft w:val="0"/>
      <w:marRight w:val="0"/>
      <w:marTop w:val="0"/>
      <w:marBottom w:val="0"/>
      <w:divBdr>
        <w:top w:val="none" w:sz="0" w:space="0" w:color="auto"/>
        <w:left w:val="none" w:sz="0" w:space="0" w:color="auto"/>
        <w:bottom w:val="none" w:sz="0" w:space="0" w:color="auto"/>
        <w:right w:val="none" w:sz="0" w:space="0" w:color="auto"/>
      </w:divBdr>
    </w:div>
    <w:div w:id="1905599724">
      <w:marLeft w:val="0"/>
      <w:marRight w:val="0"/>
      <w:marTop w:val="0"/>
      <w:marBottom w:val="0"/>
      <w:divBdr>
        <w:top w:val="none" w:sz="0" w:space="0" w:color="auto"/>
        <w:left w:val="none" w:sz="0" w:space="0" w:color="auto"/>
        <w:bottom w:val="none" w:sz="0" w:space="0" w:color="auto"/>
        <w:right w:val="none" w:sz="0" w:space="0" w:color="auto"/>
      </w:divBdr>
    </w:div>
    <w:div w:id="1905599725">
      <w:marLeft w:val="0"/>
      <w:marRight w:val="0"/>
      <w:marTop w:val="0"/>
      <w:marBottom w:val="0"/>
      <w:divBdr>
        <w:top w:val="none" w:sz="0" w:space="0" w:color="auto"/>
        <w:left w:val="none" w:sz="0" w:space="0" w:color="auto"/>
        <w:bottom w:val="none" w:sz="0" w:space="0" w:color="auto"/>
        <w:right w:val="none" w:sz="0" w:space="0" w:color="auto"/>
      </w:divBdr>
    </w:div>
    <w:div w:id="1905599726">
      <w:marLeft w:val="0"/>
      <w:marRight w:val="0"/>
      <w:marTop w:val="0"/>
      <w:marBottom w:val="0"/>
      <w:divBdr>
        <w:top w:val="none" w:sz="0" w:space="0" w:color="auto"/>
        <w:left w:val="none" w:sz="0" w:space="0" w:color="auto"/>
        <w:bottom w:val="none" w:sz="0" w:space="0" w:color="auto"/>
        <w:right w:val="none" w:sz="0" w:space="0" w:color="auto"/>
      </w:divBdr>
    </w:div>
    <w:div w:id="1905599727">
      <w:marLeft w:val="0"/>
      <w:marRight w:val="0"/>
      <w:marTop w:val="0"/>
      <w:marBottom w:val="0"/>
      <w:divBdr>
        <w:top w:val="none" w:sz="0" w:space="0" w:color="auto"/>
        <w:left w:val="none" w:sz="0" w:space="0" w:color="auto"/>
        <w:bottom w:val="none" w:sz="0" w:space="0" w:color="auto"/>
        <w:right w:val="none" w:sz="0" w:space="0" w:color="auto"/>
      </w:divBdr>
    </w:div>
    <w:div w:id="1905599728">
      <w:marLeft w:val="0"/>
      <w:marRight w:val="0"/>
      <w:marTop w:val="0"/>
      <w:marBottom w:val="0"/>
      <w:divBdr>
        <w:top w:val="none" w:sz="0" w:space="0" w:color="auto"/>
        <w:left w:val="none" w:sz="0" w:space="0" w:color="auto"/>
        <w:bottom w:val="none" w:sz="0" w:space="0" w:color="auto"/>
        <w:right w:val="none" w:sz="0" w:space="0" w:color="auto"/>
      </w:divBdr>
    </w:div>
    <w:div w:id="1905599729">
      <w:marLeft w:val="0"/>
      <w:marRight w:val="0"/>
      <w:marTop w:val="0"/>
      <w:marBottom w:val="0"/>
      <w:divBdr>
        <w:top w:val="none" w:sz="0" w:space="0" w:color="auto"/>
        <w:left w:val="none" w:sz="0" w:space="0" w:color="auto"/>
        <w:bottom w:val="none" w:sz="0" w:space="0" w:color="auto"/>
        <w:right w:val="none" w:sz="0" w:space="0" w:color="auto"/>
      </w:divBdr>
    </w:div>
    <w:div w:id="190559973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google.c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9</TotalTime>
  <Pages>6</Pages>
  <Words>2234</Words>
  <Characters>1273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Western Ontario</Company>
  <LinksUpToDate>false</LinksUpToDate>
  <CharactersWithSpaces>149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ola</dc:creator>
  <cp:keywords/>
  <dc:description/>
  <cp:lastModifiedBy>Roberto Solis</cp:lastModifiedBy>
  <cp:revision>237</cp:revision>
  <cp:lastPrinted>2016-06-22T02:46:00Z</cp:lastPrinted>
  <dcterms:created xsi:type="dcterms:W3CDTF">2016-06-03T19:25:00Z</dcterms:created>
  <dcterms:modified xsi:type="dcterms:W3CDTF">2017-01-26T22:13:00Z</dcterms:modified>
</cp:coreProperties>
</file>